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9ED672" w14:textId="69AF1E88" w:rsidR="008D3556" w:rsidRDefault="00C4632C" w:rsidP="00453600">
      <w:pPr>
        <w:jc w:val="center"/>
        <w:rPr>
          <w:b/>
          <w:sz w:val="20"/>
        </w:rPr>
      </w:pPr>
      <w:bookmarkStart w:id="0" w:name="_GoBack"/>
      <w:bookmarkEnd w:id="0"/>
      <w:r>
        <w:rPr>
          <w:b/>
          <w:sz w:val="20"/>
        </w:rPr>
        <w:t xml:space="preserve"> </w:t>
      </w:r>
    </w:p>
    <w:p w14:paraId="6F95ADDA" w14:textId="77777777" w:rsidR="00453600" w:rsidRPr="00EC3CA2" w:rsidRDefault="00453600" w:rsidP="00453600">
      <w:pPr>
        <w:jc w:val="center"/>
        <w:rPr>
          <w:b/>
          <w:sz w:val="20"/>
        </w:rPr>
      </w:pPr>
      <w:r w:rsidRPr="00EC3CA2">
        <w:rPr>
          <w:b/>
          <w:sz w:val="20"/>
        </w:rPr>
        <w:t>20</w:t>
      </w:r>
      <w:r w:rsidR="009E7E35" w:rsidRPr="00EC3CA2">
        <w:rPr>
          <w:b/>
          <w:sz w:val="20"/>
        </w:rPr>
        <w:t>2</w:t>
      </w:r>
      <w:r w:rsidR="006D128A">
        <w:rPr>
          <w:b/>
          <w:sz w:val="20"/>
        </w:rPr>
        <w:t>2</w:t>
      </w:r>
      <w:r w:rsidR="00926979" w:rsidRPr="00EC3CA2">
        <w:rPr>
          <w:b/>
          <w:sz w:val="20"/>
        </w:rPr>
        <w:t>-202</w:t>
      </w:r>
      <w:r w:rsidR="006D128A">
        <w:rPr>
          <w:b/>
          <w:sz w:val="20"/>
        </w:rPr>
        <w:t>3</w:t>
      </w:r>
      <w:r w:rsidRPr="00EC3CA2">
        <w:rPr>
          <w:b/>
          <w:sz w:val="20"/>
        </w:rPr>
        <w:t xml:space="preserve"> ÖĞRETİM YILI GÜZ DÖNEMİ DERS PROGRAMI</w:t>
      </w:r>
    </w:p>
    <w:p w14:paraId="5C3B6740" w14:textId="77777777" w:rsidR="008619B3" w:rsidRPr="00EC3CA2" w:rsidRDefault="008619B3" w:rsidP="008619B3">
      <w:pPr>
        <w:tabs>
          <w:tab w:val="left" w:pos="15026"/>
        </w:tabs>
        <w:jc w:val="center"/>
        <w:rPr>
          <w:b/>
          <w:sz w:val="20"/>
        </w:rPr>
      </w:pPr>
      <w:r w:rsidRPr="00EC3CA2">
        <w:rPr>
          <w:b/>
          <w:sz w:val="20"/>
        </w:rPr>
        <w:t>PAZARTESİ</w:t>
      </w:r>
    </w:p>
    <w:tbl>
      <w:tblPr>
        <w:tblW w:w="1602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1599"/>
        <w:gridCol w:w="1760"/>
        <w:gridCol w:w="1662"/>
        <w:gridCol w:w="1698"/>
        <w:gridCol w:w="2108"/>
        <w:gridCol w:w="2005"/>
        <w:gridCol w:w="1069"/>
        <w:gridCol w:w="1150"/>
        <w:gridCol w:w="1156"/>
        <w:gridCol w:w="1169"/>
      </w:tblGrid>
      <w:tr w:rsidR="007F262E" w:rsidRPr="00564A77" w14:paraId="031A1E16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6DF4E12F" w14:textId="77777777" w:rsidR="008619B3" w:rsidRPr="00564A77" w:rsidRDefault="00396468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SAAT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666FA73B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A</w:t>
            </w: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646F76A5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B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23278D95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A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3F6F4759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B</w:t>
            </w: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2B110058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A</w:t>
            </w: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4646EFBC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B</w:t>
            </w:r>
          </w:p>
        </w:tc>
        <w:tc>
          <w:tcPr>
            <w:tcW w:w="2219" w:type="dxa"/>
            <w:gridSpan w:val="2"/>
            <w:tcBorders>
              <w:left w:val="triple" w:sz="4" w:space="0" w:color="auto"/>
            </w:tcBorders>
          </w:tcPr>
          <w:p w14:paraId="2A67C8E1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A</w:t>
            </w:r>
          </w:p>
        </w:tc>
        <w:tc>
          <w:tcPr>
            <w:tcW w:w="2325" w:type="dxa"/>
            <w:gridSpan w:val="2"/>
            <w:tcBorders>
              <w:right w:val="triple" w:sz="4" w:space="0" w:color="auto"/>
            </w:tcBorders>
          </w:tcPr>
          <w:p w14:paraId="6A922173" w14:textId="77777777" w:rsidR="008619B3" w:rsidRPr="00564A77" w:rsidRDefault="008619B3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B</w:t>
            </w:r>
          </w:p>
        </w:tc>
      </w:tr>
      <w:tr w:rsidR="00EC4EE1" w:rsidRPr="00564A77" w14:paraId="4E80018F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C00D549" w14:textId="77777777" w:rsidR="00EC4EE1" w:rsidRPr="00564A77" w:rsidRDefault="00EC4EE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8.30-</w:t>
            </w:r>
          </w:p>
          <w:p w14:paraId="67031A33" w14:textId="77777777" w:rsidR="00EC4EE1" w:rsidRPr="00564A77" w:rsidRDefault="00EC4EE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15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7D110EB5" w14:textId="77777777" w:rsidR="00EC4EE1" w:rsidRPr="00682801" w:rsidRDefault="00EC4EE1" w:rsidP="0051659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537FD4AA" w14:textId="77777777" w:rsidR="00252364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 Laboratuvarı</w:t>
            </w:r>
          </w:p>
          <w:p w14:paraId="2B1E3279" w14:textId="682E4E54" w:rsidR="00EC4EE1" w:rsidRPr="00682801" w:rsidRDefault="00EC4EE1" w:rsidP="00EE7CC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2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40831F6D" w14:textId="4D927A3E" w:rsidR="00EC4EE1" w:rsidRPr="00682801" w:rsidRDefault="00161E45" w:rsidP="004A587D">
            <w:pPr>
              <w:rPr>
                <w:color w:val="000000" w:themeColor="text1"/>
                <w:sz w:val="20"/>
              </w:rPr>
            </w:pPr>
            <w:proofErr w:type="spellStart"/>
            <w:r w:rsidRPr="00161E45">
              <w:rPr>
                <w:color w:val="000000" w:themeColor="text1"/>
                <w:sz w:val="20"/>
              </w:rPr>
              <w:t>Enst.Gıda</w:t>
            </w:r>
            <w:proofErr w:type="spellEnd"/>
            <w:r w:rsidRPr="00161E45">
              <w:rPr>
                <w:color w:val="000000" w:themeColor="text1"/>
                <w:sz w:val="20"/>
              </w:rPr>
              <w:t xml:space="preserve">  An. </w:t>
            </w:r>
            <w:proofErr w:type="spellStart"/>
            <w:r w:rsidRPr="00161E45">
              <w:rPr>
                <w:color w:val="000000" w:themeColor="text1"/>
                <w:sz w:val="20"/>
              </w:rPr>
              <w:t>Uyg</w:t>
            </w:r>
            <w:proofErr w:type="spellEnd"/>
            <w:r w:rsidRPr="00161E45">
              <w:rPr>
                <w:color w:val="000000" w:themeColor="text1"/>
                <w:sz w:val="20"/>
              </w:rPr>
              <w:t>. A</w:t>
            </w: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01597FC7" w14:textId="77777777" w:rsidR="00EC4EE1" w:rsidRPr="00682801" w:rsidRDefault="00EC4EE1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6187AD56" w14:textId="77777777" w:rsidR="00EC4EE1" w:rsidRPr="00682801" w:rsidRDefault="00EC4EE1" w:rsidP="008445F9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2D11B75A" w14:textId="77777777" w:rsidR="00EC4EE1" w:rsidRPr="00682801" w:rsidRDefault="0053441E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Mikrobiyolojisi </w:t>
            </w:r>
          </w:p>
          <w:p w14:paraId="1BB3C759" w14:textId="77777777" w:rsidR="00B26733" w:rsidRPr="00682801" w:rsidRDefault="004E7B65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1069" w:type="dxa"/>
            <w:tcBorders>
              <w:left w:val="triple" w:sz="4" w:space="0" w:color="auto"/>
            </w:tcBorders>
          </w:tcPr>
          <w:p w14:paraId="5AF35807" w14:textId="77777777" w:rsidR="00EC4EE1" w:rsidRPr="00682801" w:rsidRDefault="00EC4EE1" w:rsidP="00AB2E2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Yıllık)</w:t>
            </w:r>
          </w:p>
        </w:tc>
        <w:tc>
          <w:tcPr>
            <w:tcW w:w="1150" w:type="dxa"/>
          </w:tcPr>
          <w:p w14:paraId="4484F54F" w14:textId="77777777" w:rsidR="00EC4EE1" w:rsidRPr="00682801" w:rsidRDefault="00EC4EE1" w:rsidP="00AB2E2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  <w:tc>
          <w:tcPr>
            <w:tcW w:w="1156" w:type="dxa"/>
          </w:tcPr>
          <w:p w14:paraId="3BC3BFB3" w14:textId="77777777" w:rsidR="00EC4EE1" w:rsidRPr="00682801" w:rsidRDefault="00EC4EE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Yıllık)</w:t>
            </w:r>
          </w:p>
        </w:tc>
        <w:tc>
          <w:tcPr>
            <w:tcW w:w="1169" w:type="dxa"/>
            <w:tcBorders>
              <w:right w:val="triple" w:sz="4" w:space="0" w:color="auto"/>
            </w:tcBorders>
          </w:tcPr>
          <w:p w14:paraId="5F9E145C" w14:textId="77777777" w:rsidR="00EC4EE1" w:rsidRPr="00682801" w:rsidRDefault="00EC4EE1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</w:tr>
      <w:tr w:rsidR="0053441E" w:rsidRPr="00564A77" w14:paraId="33CDCAE0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FC8B99F" w14:textId="77777777" w:rsidR="0053441E" w:rsidRPr="00564A77" w:rsidRDefault="0053441E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30-</w:t>
            </w:r>
          </w:p>
          <w:p w14:paraId="7285C719" w14:textId="77777777" w:rsidR="0053441E" w:rsidRPr="00564A77" w:rsidRDefault="0053441E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15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11340F15" w14:textId="3D7C1FAD" w:rsidR="0053441E" w:rsidRPr="00682801" w:rsidRDefault="00CB4188" w:rsidP="0053441E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alculus</w:t>
            </w:r>
            <w:proofErr w:type="spellEnd"/>
            <w:r>
              <w:rPr>
                <w:color w:val="000000" w:themeColor="text1"/>
                <w:sz w:val="20"/>
              </w:rPr>
              <w:t xml:space="preserve"> I</w:t>
            </w:r>
          </w:p>
          <w:p w14:paraId="15335BFE" w14:textId="14A70D6C" w:rsidR="004E604C" w:rsidRPr="00682801" w:rsidRDefault="00C4632C" w:rsidP="0053441E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 xml:space="preserve">(Turgut </w:t>
            </w:r>
            <w:proofErr w:type="spellStart"/>
            <w:r>
              <w:rPr>
                <w:color w:val="000000" w:themeColor="text1"/>
                <w:sz w:val="20"/>
              </w:rPr>
              <w:t>Yazıcıoglu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  <w:r w:rsidR="00E0508A" w:rsidRPr="00682801">
              <w:rPr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2F278A7C" w14:textId="77777777" w:rsidR="00252364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 Laboratuvarı</w:t>
            </w:r>
          </w:p>
          <w:p w14:paraId="7BBFEDE4" w14:textId="245A16C0" w:rsidR="0053441E" w:rsidRPr="00682801" w:rsidRDefault="00EE7CC5" w:rsidP="00EE7CC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B2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0D163B31" w14:textId="16F811A1" w:rsidR="0053441E" w:rsidRPr="00682801" w:rsidRDefault="00161E45" w:rsidP="00E26C1F">
            <w:pPr>
              <w:rPr>
                <w:color w:val="000000" w:themeColor="text1"/>
                <w:sz w:val="20"/>
              </w:rPr>
            </w:pPr>
            <w:proofErr w:type="spellStart"/>
            <w:r w:rsidRPr="00161E45">
              <w:rPr>
                <w:color w:val="000000" w:themeColor="text1"/>
                <w:sz w:val="20"/>
              </w:rPr>
              <w:t>Enst.Gıda</w:t>
            </w:r>
            <w:proofErr w:type="spellEnd"/>
            <w:r w:rsidRPr="00161E45">
              <w:rPr>
                <w:color w:val="000000" w:themeColor="text1"/>
                <w:sz w:val="20"/>
              </w:rPr>
              <w:t xml:space="preserve">  An. </w:t>
            </w:r>
            <w:proofErr w:type="spellStart"/>
            <w:r w:rsidRPr="00161E45">
              <w:rPr>
                <w:color w:val="000000" w:themeColor="text1"/>
                <w:sz w:val="20"/>
              </w:rPr>
              <w:t>Uyg</w:t>
            </w:r>
            <w:proofErr w:type="spellEnd"/>
            <w:r w:rsidRPr="00161E45">
              <w:rPr>
                <w:color w:val="000000" w:themeColor="text1"/>
                <w:sz w:val="20"/>
              </w:rPr>
              <w:t>. A</w:t>
            </w: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28E987EA" w14:textId="77777777" w:rsidR="0053441E" w:rsidRPr="00682801" w:rsidRDefault="0053441E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220FEFEE" w14:textId="77777777" w:rsidR="0053441E" w:rsidRPr="00682801" w:rsidRDefault="0053441E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Mikrobiyolojisi </w:t>
            </w:r>
          </w:p>
          <w:p w14:paraId="587441B8" w14:textId="77777777" w:rsidR="00E4405E" w:rsidRPr="00682801" w:rsidRDefault="003631F3" w:rsidP="003631F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7F0A1BE3" w14:textId="77777777" w:rsidR="0053441E" w:rsidRPr="00682801" w:rsidRDefault="0053441E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41DCD0D2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4F43DDC8" w14:textId="77777777" w:rsidR="0053441E" w:rsidRPr="00682801" w:rsidRDefault="0053441E" w:rsidP="004A587D">
            <w:pPr>
              <w:rPr>
                <w:color w:val="000000" w:themeColor="text1"/>
                <w:sz w:val="20"/>
              </w:rPr>
            </w:pPr>
          </w:p>
        </w:tc>
        <w:tc>
          <w:tcPr>
            <w:tcW w:w="1069" w:type="dxa"/>
            <w:tcBorders>
              <w:left w:val="triple" w:sz="4" w:space="0" w:color="auto"/>
            </w:tcBorders>
          </w:tcPr>
          <w:p w14:paraId="79A02528" w14:textId="77777777" w:rsidR="0053441E" w:rsidRPr="00682801" w:rsidRDefault="0053441E" w:rsidP="00AB2E2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Yıllık)</w:t>
            </w:r>
          </w:p>
        </w:tc>
        <w:tc>
          <w:tcPr>
            <w:tcW w:w="1150" w:type="dxa"/>
          </w:tcPr>
          <w:p w14:paraId="0FBE7821" w14:textId="77777777" w:rsidR="0053441E" w:rsidRPr="00682801" w:rsidRDefault="0053441E" w:rsidP="00AB2E2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  <w:tc>
          <w:tcPr>
            <w:tcW w:w="1156" w:type="dxa"/>
          </w:tcPr>
          <w:p w14:paraId="19134290" w14:textId="77777777" w:rsidR="0053441E" w:rsidRPr="00682801" w:rsidRDefault="0053441E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Yıllık)</w:t>
            </w:r>
          </w:p>
        </w:tc>
        <w:tc>
          <w:tcPr>
            <w:tcW w:w="1169" w:type="dxa"/>
            <w:tcBorders>
              <w:right w:val="triple" w:sz="4" w:space="0" w:color="auto"/>
            </w:tcBorders>
          </w:tcPr>
          <w:p w14:paraId="12ED471C" w14:textId="77777777" w:rsidR="0053441E" w:rsidRPr="00682801" w:rsidRDefault="0053441E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</w:tr>
      <w:tr w:rsidR="0053441E" w:rsidRPr="00564A77" w14:paraId="03E2478C" w14:textId="77777777" w:rsidTr="008445F9">
        <w:tc>
          <w:tcPr>
            <w:tcW w:w="644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78ECB4B6" w14:textId="77777777" w:rsidR="0053441E" w:rsidRPr="00564A77" w:rsidRDefault="0053441E" w:rsidP="00717722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30-</w:t>
            </w:r>
          </w:p>
          <w:p w14:paraId="2BDD92F2" w14:textId="77777777" w:rsidR="0053441E" w:rsidRPr="00564A77" w:rsidRDefault="0053441E" w:rsidP="00717722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15</w:t>
            </w:r>
          </w:p>
        </w:tc>
        <w:tc>
          <w:tcPr>
            <w:tcW w:w="1599" w:type="dxa"/>
            <w:tcBorders>
              <w:left w:val="triple" w:sz="4" w:space="0" w:color="auto"/>
              <w:bottom w:val="single" w:sz="4" w:space="0" w:color="auto"/>
            </w:tcBorders>
          </w:tcPr>
          <w:p w14:paraId="6E5B05E2" w14:textId="6E6D8088" w:rsidR="0053441E" w:rsidRPr="00682801" w:rsidRDefault="00CB4188" w:rsidP="0053441E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alculus</w:t>
            </w:r>
            <w:proofErr w:type="spellEnd"/>
            <w:r w:rsidR="00C85E8B" w:rsidRPr="00682801">
              <w:rPr>
                <w:color w:val="000000" w:themeColor="text1"/>
                <w:sz w:val="20"/>
              </w:rPr>
              <w:t xml:space="preserve"> </w:t>
            </w:r>
            <w:r w:rsidR="00C85E8B" w:rsidRPr="00682801">
              <w:rPr>
                <w:caps/>
                <w:color w:val="000000" w:themeColor="text1"/>
                <w:sz w:val="22"/>
                <w:shd w:val="clear" w:color="auto" w:fill="FFFFFF"/>
              </w:rPr>
              <w:t>I</w:t>
            </w:r>
            <w:r w:rsidR="00C85E8B">
              <w:rPr>
                <w:color w:val="000000" w:themeColor="text1"/>
                <w:sz w:val="20"/>
              </w:rPr>
              <w:t xml:space="preserve"> </w:t>
            </w:r>
            <w:r w:rsidR="0070157B" w:rsidRPr="00682801">
              <w:rPr>
                <w:color w:val="000000" w:themeColor="text1"/>
                <w:sz w:val="20"/>
              </w:rPr>
              <w:t xml:space="preserve"> </w:t>
            </w:r>
            <w:r w:rsidR="00C4632C">
              <w:rPr>
                <w:color w:val="000000" w:themeColor="text1"/>
                <w:sz w:val="20"/>
              </w:rPr>
              <w:t xml:space="preserve">(Turgut </w:t>
            </w:r>
            <w:proofErr w:type="spellStart"/>
            <w:r w:rsidR="00C4632C">
              <w:rPr>
                <w:color w:val="000000" w:themeColor="text1"/>
                <w:sz w:val="20"/>
              </w:rPr>
              <w:t>Yazıcıoglu</w:t>
            </w:r>
            <w:proofErr w:type="spellEnd"/>
            <w:r w:rsidR="00C4632C"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760" w:type="dxa"/>
            <w:tcBorders>
              <w:bottom w:val="single" w:sz="4" w:space="0" w:color="auto"/>
              <w:right w:val="triple" w:sz="4" w:space="0" w:color="auto"/>
            </w:tcBorders>
          </w:tcPr>
          <w:p w14:paraId="7BA5929D" w14:textId="77777777" w:rsidR="00252364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 Laboratuvarı</w:t>
            </w:r>
          </w:p>
          <w:p w14:paraId="016C49FC" w14:textId="230B1807" w:rsidR="0053441E" w:rsidRPr="00682801" w:rsidRDefault="0053441E" w:rsidP="00EE7CC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B1</w:t>
            </w:r>
          </w:p>
        </w:tc>
        <w:tc>
          <w:tcPr>
            <w:tcW w:w="1662" w:type="dxa"/>
            <w:tcBorders>
              <w:left w:val="triple" w:sz="4" w:space="0" w:color="auto"/>
              <w:bottom w:val="single" w:sz="4" w:space="0" w:color="auto"/>
            </w:tcBorders>
          </w:tcPr>
          <w:p w14:paraId="325EEE76" w14:textId="4CE723B2" w:rsidR="0053441E" w:rsidRPr="00682801" w:rsidRDefault="00161E45" w:rsidP="004A587D">
            <w:pPr>
              <w:rPr>
                <w:color w:val="000000" w:themeColor="text1"/>
                <w:sz w:val="20"/>
              </w:rPr>
            </w:pPr>
            <w:proofErr w:type="spellStart"/>
            <w:r w:rsidRPr="00161E45">
              <w:rPr>
                <w:color w:val="000000" w:themeColor="text1"/>
                <w:sz w:val="20"/>
              </w:rPr>
              <w:t>Enst.Gıda</w:t>
            </w:r>
            <w:proofErr w:type="spellEnd"/>
            <w:r w:rsidRPr="00161E45">
              <w:rPr>
                <w:color w:val="000000" w:themeColor="text1"/>
                <w:sz w:val="20"/>
              </w:rPr>
              <w:t xml:space="preserve">  An. </w:t>
            </w:r>
            <w:proofErr w:type="spellStart"/>
            <w:r w:rsidRPr="00161E45">
              <w:rPr>
                <w:color w:val="000000" w:themeColor="text1"/>
                <w:sz w:val="20"/>
              </w:rPr>
              <w:t>Uyg</w:t>
            </w:r>
            <w:proofErr w:type="spellEnd"/>
            <w:r w:rsidRPr="00161E45">
              <w:rPr>
                <w:color w:val="000000" w:themeColor="text1"/>
                <w:sz w:val="20"/>
              </w:rPr>
              <w:t>. A2</w:t>
            </w:r>
          </w:p>
        </w:tc>
        <w:tc>
          <w:tcPr>
            <w:tcW w:w="1698" w:type="dxa"/>
            <w:tcBorders>
              <w:bottom w:val="single" w:sz="4" w:space="0" w:color="auto"/>
              <w:right w:val="triple" w:sz="4" w:space="0" w:color="auto"/>
            </w:tcBorders>
          </w:tcPr>
          <w:p w14:paraId="7EEEFB42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Küt. ve En. Denk.</w:t>
            </w:r>
          </w:p>
          <w:p w14:paraId="312A08E1" w14:textId="77777777" w:rsidR="001C6E5E" w:rsidRPr="00682801" w:rsidRDefault="001D2B48" w:rsidP="001C6E5E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34A35F34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08" w:type="dxa"/>
            <w:tcBorders>
              <w:left w:val="triple" w:sz="4" w:space="0" w:color="auto"/>
              <w:bottom w:val="single" w:sz="4" w:space="0" w:color="auto"/>
            </w:tcBorders>
          </w:tcPr>
          <w:p w14:paraId="7A8821F5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M Temel İşlemler I</w:t>
            </w:r>
            <w:r w:rsidR="003631F3" w:rsidRPr="00682801">
              <w:rPr>
                <w:color w:val="000000" w:themeColor="text1"/>
                <w:sz w:val="20"/>
              </w:rPr>
              <w:t xml:space="preserve"> G4</w:t>
            </w:r>
          </w:p>
          <w:p w14:paraId="538BAC90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05" w:type="dxa"/>
            <w:tcBorders>
              <w:bottom w:val="single" w:sz="4" w:space="0" w:color="auto"/>
              <w:right w:val="triple" w:sz="4" w:space="0" w:color="auto"/>
            </w:tcBorders>
          </w:tcPr>
          <w:p w14:paraId="3067F431" w14:textId="77777777" w:rsidR="0053441E" w:rsidRPr="00682801" w:rsidRDefault="0053441E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1F0FDA83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3E3E9DD8" w14:textId="77777777" w:rsidR="0053441E" w:rsidRPr="00682801" w:rsidRDefault="0053441E" w:rsidP="0051659A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19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033A4189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yoteknoloji</w:t>
            </w:r>
          </w:p>
          <w:p w14:paraId="6CF0E4FB" w14:textId="77777777" w:rsidR="0053441E" w:rsidRPr="00682801" w:rsidRDefault="00B26733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4E7B65" w:rsidRPr="00682801">
              <w:rPr>
                <w:color w:val="000000" w:themeColor="text1"/>
                <w:sz w:val="20"/>
              </w:rPr>
              <w:t>5</w:t>
            </w:r>
          </w:p>
        </w:tc>
        <w:tc>
          <w:tcPr>
            <w:tcW w:w="2325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708D6493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Süt Teknolojisi</w:t>
            </w:r>
          </w:p>
          <w:p w14:paraId="7B5841D3" w14:textId="77777777" w:rsidR="0053441E" w:rsidRPr="00682801" w:rsidRDefault="00AD1F93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</w:tr>
      <w:tr w:rsidR="0053441E" w:rsidRPr="00564A77" w14:paraId="71853937" w14:textId="77777777" w:rsidTr="008445F9">
        <w:tc>
          <w:tcPr>
            <w:tcW w:w="644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1ADF7E22" w14:textId="77777777" w:rsidR="0053441E" w:rsidRPr="00564A77" w:rsidRDefault="0053441E" w:rsidP="00717722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30-</w:t>
            </w:r>
          </w:p>
          <w:p w14:paraId="0AF6A1A4" w14:textId="77777777" w:rsidR="0053441E" w:rsidRPr="00564A77" w:rsidRDefault="0053441E" w:rsidP="00717722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2.15</w:t>
            </w:r>
          </w:p>
        </w:tc>
        <w:tc>
          <w:tcPr>
            <w:tcW w:w="1599" w:type="dxa"/>
            <w:tcBorders>
              <w:left w:val="triple" w:sz="4" w:space="0" w:color="auto"/>
              <w:bottom w:val="single" w:sz="24" w:space="0" w:color="auto"/>
            </w:tcBorders>
          </w:tcPr>
          <w:p w14:paraId="10CD565C" w14:textId="77777777" w:rsidR="00411610" w:rsidRDefault="00CB4188" w:rsidP="00C85E8B">
            <w:pPr>
              <w:rPr>
                <w:caps/>
                <w:color w:val="000000" w:themeColor="text1"/>
                <w:sz w:val="22"/>
                <w:shd w:val="clear" w:color="auto" w:fill="FFFFFF"/>
              </w:rPr>
            </w:pPr>
            <w:proofErr w:type="spellStart"/>
            <w:r>
              <w:rPr>
                <w:color w:val="000000" w:themeColor="text1"/>
                <w:sz w:val="20"/>
              </w:rPr>
              <w:t>Calculus</w:t>
            </w:r>
            <w:proofErr w:type="spellEnd"/>
            <w:r w:rsidR="00C85E8B" w:rsidRPr="00682801">
              <w:rPr>
                <w:color w:val="000000" w:themeColor="text1"/>
                <w:sz w:val="20"/>
              </w:rPr>
              <w:t xml:space="preserve"> </w:t>
            </w:r>
            <w:r w:rsidR="00C85E8B" w:rsidRPr="00682801">
              <w:rPr>
                <w:caps/>
                <w:color w:val="000000" w:themeColor="text1"/>
                <w:sz w:val="22"/>
                <w:shd w:val="clear" w:color="auto" w:fill="FFFFFF"/>
              </w:rPr>
              <w:t>I</w:t>
            </w:r>
          </w:p>
          <w:p w14:paraId="32A3C867" w14:textId="72FC33D5" w:rsidR="0053441E" w:rsidRPr="00682801" w:rsidRDefault="0070157B" w:rsidP="00C85E8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C4632C">
              <w:rPr>
                <w:color w:val="000000" w:themeColor="text1"/>
                <w:sz w:val="20"/>
              </w:rPr>
              <w:t xml:space="preserve">(Turgut </w:t>
            </w:r>
            <w:proofErr w:type="spellStart"/>
            <w:r w:rsidR="00C4632C">
              <w:rPr>
                <w:color w:val="000000" w:themeColor="text1"/>
                <w:sz w:val="20"/>
              </w:rPr>
              <w:t>Yazıcıoglu</w:t>
            </w:r>
            <w:proofErr w:type="spellEnd"/>
            <w:r w:rsidR="00C4632C"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760" w:type="dxa"/>
            <w:tcBorders>
              <w:bottom w:val="single" w:sz="24" w:space="0" w:color="auto"/>
              <w:right w:val="triple" w:sz="4" w:space="0" w:color="auto"/>
            </w:tcBorders>
          </w:tcPr>
          <w:p w14:paraId="0D51BF53" w14:textId="77777777" w:rsidR="00252364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 Laboratuvarı</w:t>
            </w:r>
          </w:p>
          <w:p w14:paraId="088DCF87" w14:textId="5CF064A4" w:rsidR="0053441E" w:rsidRPr="00682801" w:rsidRDefault="0053441E" w:rsidP="00EE7CC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B1</w:t>
            </w:r>
          </w:p>
        </w:tc>
        <w:tc>
          <w:tcPr>
            <w:tcW w:w="1662" w:type="dxa"/>
            <w:tcBorders>
              <w:left w:val="triple" w:sz="4" w:space="0" w:color="auto"/>
              <w:bottom w:val="single" w:sz="24" w:space="0" w:color="auto"/>
            </w:tcBorders>
          </w:tcPr>
          <w:p w14:paraId="435F2BA2" w14:textId="77777777" w:rsidR="0053441E" w:rsidRPr="00682801" w:rsidRDefault="0053441E" w:rsidP="004A587D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n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</w:tc>
        <w:tc>
          <w:tcPr>
            <w:tcW w:w="1698" w:type="dxa"/>
            <w:tcBorders>
              <w:bottom w:val="single" w:sz="24" w:space="0" w:color="auto"/>
              <w:right w:val="triple" w:sz="4" w:space="0" w:color="auto"/>
            </w:tcBorders>
          </w:tcPr>
          <w:p w14:paraId="3519CB88" w14:textId="77777777" w:rsidR="0053441E" w:rsidRPr="00682801" w:rsidRDefault="0053441E" w:rsidP="0071772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Küt. ve En. Denk.</w:t>
            </w:r>
          </w:p>
          <w:p w14:paraId="39A1E68A" w14:textId="77777777" w:rsidR="0053441E" w:rsidRPr="00682801" w:rsidRDefault="001D2B48" w:rsidP="001D2B4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108" w:type="dxa"/>
            <w:tcBorders>
              <w:left w:val="triple" w:sz="4" w:space="0" w:color="auto"/>
              <w:bottom w:val="single" w:sz="24" w:space="0" w:color="auto"/>
            </w:tcBorders>
          </w:tcPr>
          <w:p w14:paraId="13161693" w14:textId="77777777" w:rsidR="0053441E" w:rsidRPr="00682801" w:rsidRDefault="0053441E" w:rsidP="003631F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M Temel İşlemler I</w:t>
            </w:r>
            <w:r w:rsidR="00BD1C13" w:rsidRPr="00682801">
              <w:rPr>
                <w:color w:val="000000" w:themeColor="text1"/>
                <w:sz w:val="20"/>
              </w:rPr>
              <w:t xml:space="preserve"> </w:t>
            </w:r>
            <w:r w:rsidR="003631F3"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2005" w:type="dxa"/>
            <w:tcBorders>
              <w:bottom w:val="single" w:sz="24" w:space="0" w:color="auto"/>
              <w:right w:val="triple" w:sz="4" w:space="0" w:color="auto"/>
            </w:tcBorders>
          </w:tcPr>
          <w:p w14:paraId="516CC218" w14:textId="77777777" w:rsidR="0053441E" w:rsidRPr="00682801" w:rsidRDefault="0053441E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545EF181" w14:textId="77777777" w:rsidR="0053441E" w:rsidRPr="00682801" w:rsidRDefault="004E7B65" w:rsidP="004A587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2219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5963B316" w14:textId="77777777" w:rsidR="0053441E" w:rsidRPr="00682801" w:rsidRDefault="0053441E" w:rsidP="00987E6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yoteknoloji</w:t>
            </w:r>
          </w:p>
          <w:p w14:paraId="60DA28EF" w14:textId="77777777" w:rsidR="0053441E" w:rsidRPr="00682801" w:rsidRDefault="00E4405E" w:rsidP="00987E6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4E7B65" w:rsidRPr="00682801">
              <w:rPr>
                <w:color w:val="000000" w:themeColor="text1"/>
                <w:sz w:val="20"/>
              </w:rPr>
              <w:t>5</w:t>
            </w:r>
          </w:p>
        </w:tc>
        <w:tc>
          <w:tcPr>
            <w:tcW w:w="2325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2C613FC7" w14:textId="77777777" w:rsidR="0053441E" w:rsidRPr="00682801" w:rsidRDefault="0053441E" w:rsidP="00987E6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Süt Teknolojisi</w:t>
            </w:r>
          </w:p>
          <w:p w14:paraId="29D87ECD" w14:textId="77777777" w:rsidR="0053441E" w:rsidRPr="00682801" w:rsidRDefault="00AD1F93" w:rsidP="00987E6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</w:tr>
      <w:tr w:rsidR="00191E76" w:rsidRPr="00564A77" w14:paraId="56290D00" w14:textId="77777777" w:rsidTr="008445F9">
        <w:tc>
          <w:tcPr>
            <w:tcW w:w="644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1EF0DC68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3.15-</w:t>
            </w:r>
          </w:p>
          <w:p w14:paraId="19444B24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00</w:t>
            </w:r>
          </w:p>
        </w:tc>
        <w:tc>
          <w:tcPr>
            <w:tcW w:w="1599" w:type="dxa"/>
            <w:tcBorders>
              <w:top w:val="single" w:sz="24" w:space="0" w:color="auto"/>
              <w:left w:val="triple" w:sz="4" w:space="0" w:color="auto"/>
            </w:tcBorders>
          </w:tcPr>
          <w:p w14:paraId="6C0350E2" w14:textId="44C49BD0" w:rsidR="00191E76" w:rsidRPr="00682801" w:rsidRDefault="00A0729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hys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="00191E76" w:rsidRPr="00682801">
              <w:rPr>
                <w:color w:val="000000" w:themeColor="text1"/>
                <w:sz w:val="20"/>
              </w:rPr>
              <w:t xml:space="preserve"> I</w:t>
            </w:r>
          </w:p>
          <w:p w14:paraId="5642DFC4" w14:textId="77777777" w:rsidR="00191E76" w:rsidRPr="00682801" w:rsidRDefault="00B26733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Pr="00682801">
              <w:rPr>
                <w:color w:val="000000" w:themeColor="text1"/>
                <w:sz w:val="20"/>
              </w:rPr>
              <w:t>-Elektron-</w:t>
            </w:r>
            <w:proofErr w:type="spellStart"/>
            <w:r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1)</w:t>
            </w:r>
            <w:r w:rsidR="00E0508A" w:rsidRPr="00682801">
              <w:rPr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760" w:type="dxa"/>
            <w:tcBorders>
              <w:top w:val="single" w:sz="24" w:space="0" w:color="auto"/>
              <w:right w:val="triple" w:sz="4" w:space="0" w:color="auto"/>
            </w:tcBorders>
          </w:tcPr>
          <w:p w14:paraId="5E8F512C" w14:textId="6EF65A80" w:rsidR="00EE7CC5" w:rsidRPr="00682801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EE7CC5" w:rsidRPr="00682801">
              <w:rPr>
                <w:color w:val="000000" w:themeColor="text1"/>
                <w:sz w:val="20"/>
              </w:rPr>
              <w:t xml:space="preserve">-I </w:t>
            </w:r>
          </w:p>
          <w:p w14:paraId="3B29DF33" w14:textId="2FA74816" w:rsidR="00191E76" w:rsidRPr="00682801" w:rsidRDefault="004E43E1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662" w:type="dxa"/>
            <w:tcBorders>
              <w:top w:val="single" w:sz="24" w:space="0" w:color="auto"/>
              <w:left w:val="triple" w:sz="4" w:space="0" w:color="auto"/>
            </w:tcBorders>
          </w:tcPr>
          <w:p w14:paraId="506475AD" w14:textId="77777777" w:rsidR="00191E76" w:rsidRPr="00682801" w:rsidRDefault="00191E76" w:rsidP="00191E76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>. Denklem</w:t>
            </w:r>
            <w:r w:rsidR="00834EC0" w:rsidRPr="00682801">
              <w:rPr>
                <w:color w:val="000000" w:themeColor="text1"/>
                <w:sz w:val="20"/>
              </w:rPr>
              <w:t>ler</w:t>
            </w:r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390358FF" w14:textId="77777777" w:rsidR="00FA5AA9" w:rsidRPr="00682801" w:rsidRDefault="00FA5AA9" w:rsidP="00191E76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3</w:t>
            </w:r>
          </w:p>
        </w:tc>
        <w:tc>
          <w:tcPr>
            <w:tcW w:w="1698" w:type="dxa"/>
            <w:tcBorders>
              <w:top w:val="single" w:sz="24" w:space="0" w:color="auto"/>
              <w:right w:val="triple" w:sz="4" w:space="0" w:color="auto"/>
            </w:tcBorders>
          </w:tcPr>
          <w:p w14:paraId="5079FEBC" w14:textId="77777777" w:rsidR="00191E76" w:rsidRPr="00682801" w:rsidRDefault="00191E76" w:rsidP="000A7228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naliz.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  <w:tc>
          <w:tcPr>
            <w:tcW w:w="2108" w:type="dxa"/>
            <w:tcBorders>
              <w:top w:val="single" w:sz="24" w:space="0" w:color="auto"/>
              <w:left w:val="triple" w:sz="4" w:space="0" w:color="auto"/>
            </w:tcBorders>
          </w:tcPr>
          <w:p w14:paraId="732E52CD" w14:textId="77777777" w:rsidR="00191E76" w:rsidRPr="001B0EB4" w:rsidRDefault="00191E76">
            <w:pPr>
              <w:rPr>
                <w:sz w:val="20"/>
              </w:rPr>
            </w:pPr>
            <w:r w:rsidRPr="001B0EB4">
              <w:rPr>
                <w:sz w:val="20"/>
              </w:rPr>
              <w:t xml:space="preserve">Gıda Kalite Sağlama </w:t>
            </w:r>
          </w:p>
          <w:p w14:paraId="532B80E0" w14:textId="18292D1C" w:rsidR="00FB7CB1" w:rsidRPr="001B0EB4" w:rsidRDefault="00F77146" w:rsidP="00FB7CB1">
            <w:pPr>
              <w:rPr>
                <w:sz w:val="20"/>
              </w:rPr>
            </w:pPr>
            <w:r w:rsidRPr="001B0EB4">
              <w:rPr>
                <w:sz w:val="20"/>
              </w:rPr>
              <w:t>G2</w:t>
            </w:r>
          </w:p>
          <w:p w14:paraId="46FBFBB3" w14:textId="77777777" w:rsidR="00B26733" w:rsidRPr="001B0EB4" w:rsidRDefault="00B26733">
            <w:pPr>
              <w:rPr>
                <w:sz w:val="20"/>
              </w:rPr>
            </w:pPr>
          </w:p>
        </w:tc>
        <w:tc>
          <w:tcPr>
            <w:tcW w:w="2005" w:type="dxa"/>
            <w:tcBorders>
              <w:top w:val="single" w:sz="24" w:space="0" w:color="auto"/>
              <w:right w:val="triple" w:sz="4" w:space="0" w:color="auto"/>
            </w:tcBorders>
          </w:tcPr>
          <w:p w14:paraId="4BF3D233" w14:textId="77777777" w:rsidR="00191E76" w:rsidRPr="00682801" w:rsidRDefault="00191E76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M Temel İşlemler I</w:t>
            </w:r>
            <w:r w:rsidR="00BD1C13" w:rsidRPr="00682801">
              <w:rPr>
                <w:color w:val="000000" w:themeColor="text1"/>
                <w:sz w:val="20"/>
              </w:rPr>
              <w:t xml:space="preserve"> </w:t>
            </w:r>
            <w:r w:rsidR="004E7B65"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219" w:type="dxa"/>
            <w:gridSpan w:val="2"/>
            <w:tcBorders>
              <w:top w:val="single" w:sz="24" w:space="0" w:color="auto"/>
              <w:left w:val="triple" w:sz="4" w:space="0" w:color="auto"/>
            </w:tcBorders>
          </w:tcPr>
          <w:p w14:paraId="63D3D600" w14:textId="77777777" w:rsidR="00191E76" w:rsidRPr="00682801" w:rsidRDefault="00191E76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t Teknolojisi</w:t>
            </w:r>
          </w:p>
          <w:p w14:paraId="50C5B848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  <w:p w14:paraId="4C3B8CC7" w14:textId="77777777" w:rsidR="00B26733" w:rsidRPr="00682801" w:rsidRDefault="00B26733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56" w:type="dxa"/>
            <w:tcBorders>
              <w:top w:val="single" w:sz="24" w:space="0" w:color="auto"/>
            </w:tcBorders>
          </w:tcPr>
          <w:p w14:paraId="23949A57" w14:textId="77777777" w:rsidR="00191E76" w:rsidRPr="00682801" w:rsidRDefault="00191E76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B1</w:t>
            </w:r>
          </w:p>
        </w:tc>
        <w:tc>
          <w:tcPr>
            <w:tcW w:w="1169" w:type="dxa"/>
            <w:tcBorders>
              <w:top w:val="single" w:sz="24" w:space="0" w:color="auto"/>
              <w:right w:val="triple" w:sz="4" w:space="0" w:color="auto"/>
            </w:tcBorders>
          </w:tcPr>
          <w:p w14:paraId="16F1D29A" w14:textId="77777777" w:rsidR="00191E76" w:rsidRPr="00682801" w:rsidRDefault="00191E76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B2 </w:t>
            </w:r>
          </w:p>
        </w:tc>
      </w:tr>
      <w:tr w:rsidR="00191E76" w:rsidRPr="00564A77" w14:paraId="57D636BE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7FE49588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15-</w:t>
            </w:r>
          </w:p>
          <w:p w14:paraId="7F498F1E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440476E5" w14:textId="4E009571" w:rsidR="00191E76" w:rsidRPr="00682801" w:rsidRDefault="00A07291" w:rsidP="00987E6D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hys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="00191E76" w:rsidRPr="00682801">
              <w:rPr>
                <w:color w:val="000000" w:themeColor="text1"/>
                <w:sz w:val="20"/>
              </w:rPr>
              <w:t xml:space="preserve"> I</w:t>
            </w:r>
          </w:p>
          <w:p w14:paraId="7A5218E9" w14:textId="77777777" w:rsidR="00191E76" w:rsidRPr="00682801" w:rsidRDefault="00B26733" w:rsidP="00987E6D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Pr="00682801">
              <w:rPr>
                <w:color w:val="000000" w:themeColor="text1"/>
                <w:sz w:val="20"/>
              </w:rPr>
              <w:t>-Elektron-</w:t>
            </w:r>
            <w:proofErr w:type="spellStart"/>
            <w:r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1)</w:t>
            </w:r>
            <w:r w:rsidR="00E0508A" w:rsidRPr="00682801">
              <w:rPr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3A92AE29" w14:textId="6388AE8F" w:rsidR="00EE7CC5" w:rsidRPr="00682801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EE7CC5" w:rsidRPr="00682801">
              <w:rPr>
                <w:color w:val="000000" w:themeColor="text1"/>
                <w:sz w:val="20"/>
              </w:rPr>
              <w:t xml:space="preserve">-I </w:t>
            </w:r>
          </w:p>
          <w:p w14:paraId="28303D21" w14:textId="3880EA37" w:rsidR="00191E76" w:rsidRPr="00682801" w:rsidRDefault="004E43E1" w:rsidP="00987E6D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5DA5D37C" w14:textId="77777777" w:rsidR="00191E76" w:rsidRPr="00682801" w:rsidRDefault="00191E76" w:rsidP="00FA5AA9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>. Denklem</w:t>
            </w:r>
            <w:r w:rsidR="00B3311E" w:rsidRPr="00682801">
              <w:rPr>
                <w:color w:val="000000" w:themeColor="text1"/>
                <w:sz w:val="20"/>
              </w:rPr>
              <w:t>ler</w:t>
            </w:r>
            <w:r w:rsidRPr="00682801">
              <w:rPr>
                <w:color w:val="000000" w:themeColor="text1"/>
                <w:sz w:val="20"/>
              </w:rPr>
              <w:t xml:space="preserve">  </w:t>
            </w:r>
            <w:r w:rsidR="00FA5AA9" w:rsidRPr="00682801">
              <w:rPr>
                <w:color w:val="000000" w:themeColor="text1"/>
                <w:sz w:val="20"/>
              </w:rPr>
              <w:t>G3</w:t>
            </w:r>
            <w:r w:rsidRPr="00682801">
              <w:rPr>
                <w:color w:val="000000" w:themeColor="text1"/>
                <w:sz w:val="20"/>
              </w:rPr>
              <w:t xml:space="preserve">     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3DAF143D" w14:textId="5C921976" w:rsidR="00191E76" w:rsidRPr="00682801" w:rsidRDefault="00191E76" w:rsidP="000A7228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Analiz.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00A839FC" w14:textId="77777777" w:rsidR="00191E76" w:rsidRPr="001B0EB4" w:rsidRDefault="00191E76" w:rsidP="0051659A">
            <w:pPr>
              <w:rPr>
                <w:sz w:val="20"/>
              </w:rPr>
            </w:pPr>
            <w:r w:rsidRPr="001B0EB4">
              <w:rPr>
                <w:sz w:val="20"/>
              </w:rPr>
              <w:t xml:space="preserve">Gıda Kalite Sağlama </w:t>
            </w:r>
          </w:p>
          <w:p w14:paraId="50C53982" w14:textId="2C0F4FFD" w:rsidR="00B26733" w:rsidRPr="001B0EB4" w:rsidRDefault="00FB7CB1" w:rsidP="0051659A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2</w:t>
            </w: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393C1C93" w14:textId="77777777" w:rsidR="00191E76" w:rsidRPr="00682801" w:rsidRDefault="00191E76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M Temel İşlemler I</w:t>
            </w:r>
            <w:r w:rsidR="00BD1C13" w:rsidRPr="00682801">
              <w:rPr>
                <w:color w:val="000000" w:themeColor="text1"/>
                <w:sz w:val="20"/>
              </w:rPr>
              <w:t xml:space="preserve"> </w:t>
            </w:r>
            <w:r w:rsidR="004E7B65"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219" w:type="dxa"/>
            <w:gridSpan w:val="2"/>
            <w:tcBorders>
              <w:left w:val="triple" w:sz="4" w:space="0" w:color="auto"/>
            </w:tcBorders>
          </w:tcPr>
          <w:p w14:paraId="52210B5E" w14:textId="77777777" w:rsidR="00191E76" w:rsidRPr="00682801" w:rsidRDefault="00191E76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t Teknolojisi</w:t>
            </w:r>
          </w:p>
          <w:p w14:paraId="58BDF86D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  <w:p w14:paraId="0AF0614A" w14:textId="77777777" w:rsidR="00B26733" w:rsidRPr="00682801" w:rsidRDefault="00B26733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56" w:type="dxa"/>
          </w:tcPr>
          <w:p w14:paraId="42D118BE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B1</w:t>
            </w:r>
          </w:p>
        </w:tc>
        <w:tc>
          <w:tcPr>
            <w:tcW w:w="1169" w:type="dxa"/>
            <w:tcBorders>
              <w:right w:val="triple" w:sz="4" w:space="0" w:color="auto"/>
            </w:tcBorders>
          </w:tcPr>
          <w:p w14:paraId="6AAF0816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B2 </w:t>
            </w:r>
          </w:p>
        </w:tc>
      </w:tr>
      <w:tr w:rsidR="00191E76" w:rsidRPr="00564A77" w14:paraId="4628711D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4FFEEF70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15-</w:t>
            </w:r>
          </w:p>
          <w:p w14:paraId="0234826B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337BF779" w14:textId="38184226" w:rsidR="00191E76" w:rsidRPr="00682801" w:rsidRDefault="00A07291" w:rsidP="00987E6D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hys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="00191E76" w:rsidRPr="00682801">
              <w:rPr>
                <w:color w:val="000000" w:themeColor="text1"/>
                <w:sz w:val="20"/>
              </w:rPr>
              <w:t xml:space="preserve"> I</w:t>
            </w:r>
          </w:p>
          <w:p w14:paraId="35D1A411" w14:textId="77777777" w:rsidR="00191E76" w:rsidRPr="00682801" w:rsidRDefault="00B26733" w:rsidP="00987E6D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Pr="00682801">
              <w:rPr>
                <w:color w:val="000000" w:themeColor="text1"/>
                <w:sz w:val="20"/>
              </w:rPr>
              <w:t>-Elektron-</w:t>
            </w:r>
            <w:proofErr w:type="spellStart"/>
            <w:r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1)</w:t>
            </w:r>
            <w:r w:rsidR="00E0508A" w:rsidRPr="00682801">
              <w:rPr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468FF91E" w14:textId="7161D05E" w:rsidR="00EE7CC5" w:rsidRPr="00682801" w:rsidRDefault="00252364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EE7CC5" w:rsidRPr="00682801">
              <w:rPr>
                <w:color w:val="000000" w:themeColor="text1"/>
                <w:sz w:val="20"/>
              </w:rPr>
              <w:t xml:space="preserve">-I </w:t>
            </w:r>
          </w:p>
          <w:p w14:paraId="1C54BEAE" w14:textId="1DF73FD7" w:rsidR="00191E76" w:rsidRPr="00682801" w:rsidRDefault="004E43E1" w:rsidP="00987E6D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7A23D753" w14:textId="77777777" w:rsidR="00FA5AA9" w:rsidRPr="00682801" w:rsidRDefault="00191E76" w:rsidP="00191E76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>. Denklem</w:t>
            </w:r>
            <w:r w:rsidR="00B3311E" w:rsidRPr="00682801">
              <w:rPr>
                <w:color w:val="000000" w:themeColor="text1"/>
                <w:sz w:val="20"/>
              </w:rPr>
              <w:t>ler</w:t>
            </w:r>
          </w:p>
          <w:p w14:paraId="4C087B3F" w14:textId="77777777" w:rsidR="00191E76" w:rsidRPr="00682801" w:rsidRDefault="00FA5AA9" w:rsidP="00191E76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3</w:t>
            </w:r>
            <w:r w:rsidR="00191E76" w:rsidRPr="00682801">
              <w:rPr>
                <w:color w:val="000000" w:themeColor="text1"/>
                <w:sz w:val="20"/>
              </w:rPr>
              <w:t xml:space="preserve">       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7C6CEF88" w14:textId="77777777" w:rsidR="00191E76" w:rsidRPr="00682801" w:rsidRDefault="00191E76" w:rsidP="00BD601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im. I Uyg.B1</w:t>
            </w: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7A2E37D4" w14:textId="77777777" w:rsidR="00D03F12" w:rsidRPr="001B0EB4" w:rsidRDefault="00D03F12" w:rsidP="00D03F12">
            <w:pPr>
              <w:rPr>
                <w:sz w:val="20"/>
              </w:rPr>
            </w:pPr>
            <w:r w:rsidRPr="001B0EB4">
              <w:rPr>
                <w:sz w:val="20"/>
              </w:rPr>
              <w:t xml:space="preserve">Gıda Kalite Sağlama </w:t>
            </w:r>
          </w:p>
          <w:p w14:paraId="5A20B0EE" w14:textId="3333AB5C" w:rsidR="00FB7CB1" w:rsidRPr="001B0EB4" w:rsidRDefault="00F77146" w:rsidP="00FB7CB1">
            <w:pPr>
              <w:rPr>
                <w:sz w:val="20"/>
              </w:rPr>
            </w:pPr>
            <w:r w:rsidRPr="001B0EB4">
              <w:rPr>
                <w:sz w:val="20"/>
              </w:rPr>
              <w:t>G2</w:t>
            </w:r>
          </w:p>
          <w:p w14:paraId="33309079" w14:textId="77777777" w:rsidR="00B26733" w:rsidRPr="001B0EB4" w:rsidRDefault="00B26733" w:rsidP="00D03F12">
            <w:pPr>
              <w:rPr>
                <w:sz w:val="20"/>
              </w:rPr>
            </w:pP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69234F04" w14:textId="77777777" w:rsidR="00191E76" w:rsidRPr="00682801" w:rsidRDefault="00191E76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19" w:type="dxa"/>
            <w:gridSpan w:val="2"/>
            <w:tcBorders>
              <w:left w:val="triple" w:sz="4" w:space="0" w:color="auto"/>
            </w:tcBorders>
          </w:tcPr>
          <w:p w14:paraId="0A9B3D39" w14:textId="77777777" w:rsidR="00191E76" w:rsidRPr="00682801" w:rsidRDefault="00191E76" w:rsidP="00AB2E2B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56" w:type="dxa"/>
          </w:tcPr>
          <w:p w14:paraId="00887559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B2</w:t>
            </w:r>
          </w:p>
        </w:tc>
        <w:tc>
          <w:tcPr>
            <w:tcW w:w="1169" w:type="dxa"/>
            <w:tcBorders>
              <w:right w:val="triple" w:sz="4" w:space="0" w:color="auto"/>
            </w:tcBorders>
          </w:tcPr>
          <w:p w14:paraId="0E0A8F4F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B1 </w:t>
            </w:r>
          </w:p>
        </w:tc>
      </w:tr>
      <w:tr w:rsidR="00191E76" w:rsidRPr="00EC3CA2" w14:paraId="63AF315D" w14:textId="77777777" w:rsidTr="008445F9">
        <w:tc>
          <w:tcPr>
            <w:tcW w:w="644" w:type="dxa"/>
            <w:tcBorders>
              <w:left w:val="triple" w:sz="4" w:space="0" w:color="auto"/>
              <w:right w:val="triple" w:sz="4" w:space="0" w:color="auto"/>
            </w:tcBorders>
          </w:tcPr>
          <w:p w14:paraId="18883958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15-</w:t>
            </w:r>
          </w:p>
          <w:p w14:paraId="3D0CB1FF" w14:textId="77777777" w:rsidR="00191E76" w:rsidRPr="00564A77" w:rsidRDefault="00191E76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7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2B1552FD" w14:textId="144D9E5F" w:rsidR="00191E76" w:rsidRPr="00682801" w:rsidRDefault="00191E76" w:rsidP="00FF4B1E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60" w:type="dxa"/>
            <w:tcBorders>
              <w:right w:val="triple" w:sz="4" w:space="0" w:color="auto"/>
            </w:tcBorders>
          </w:tcPr>
          <w:p w14:paraId="6C1D7518" w14:textId="52473CF9" w:rsidR="00845640" w:rsidRPr="00682801" w:rsidRDefault="00252364" w:rsidP="004A587D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Kariyer Planlama</w:t>
            </w:r>
          </w:p>
          <w:p w14:paraId="41221AF8" w14:textId="79F9AD47" w:rsidR="00191E76" w:rsidRPr="00682801" w:rsidRDefault="007B5BF2" w:rsidP="00EE7CC5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 xml:space="preserve">(Turgut </w:t>
            </w:r>
            <w:proofErr w:type="spellStart"/>
            <w:r>
              <w:rPr>
                <w:color w:val="000000" w:themeColor="text1"/>
                <w:sz w:val="20"/>
              </w:rPr>
              <w:t>Yaz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>ıoğlu</w:t>
            </w:r>
            <w:proofErr w:type="spellEnd"/>
            <w:r>
              <w:rPr>
                <w:color w:val="000000" w:themeColor="text1"/>
                <w:sz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662" w:type="dxa"/>
            <w:tcBorders>
              <w:left w:val="triple" w:sz="4" w:space="0" w:color="auto"/>
            </w:tcBorders>
          </w:tcPr>
          <w:p w14:paraId="547182AB" w14:textId="77777777" w:rsidR="00A80899" w:rsidRPr="00682801" w:rsidRDefault="00A80899" w:rsidP="00A80899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Analizleri</w:t>
            </w:r>
          </w:p>
          <w:p w14:paraId="21AECD83" w14:textId="77777777" w:rsidR="00191E76" w:rsidRPr="00682801" w:rsidRDefault="00FA5AA9" w:rsidP="00FA5AA9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698" w:type="dxa"/>
            <w:tcBorders>
              <w:right w:val="triple" w:sz="4" w:space="0" w:color="auto"/>
            </w:tcBorders>
          </w:tcPr>
          <w:p w14:paraId="4A0EE9F0" w14:textId="77777777" w:rsidR="00191E76" w:rsidRPr="00682801" w:rsidRDefault="00191E76" w:rsidP="00BD601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im. I Uyg.B1</w:t>
            </w:r>
          </w:p>
        </w:tc>
        <w:tc>
          <w:tcPr>
            <w:tcW w:w="2108" w:type="dxa"/>
            <w:tcBorders>
              <w:left w:val="triple" w:sz="4" w:space="0" w:color="auto"/>
            </w:tcBorders>
          </w:tcPr>
          <w:p w14:paraId="393183BD" w14:textId="77777777" w:rsidR="00191E76" w:rsidRPr="00682801" w:rsidRDefault="00191E76" w:rsidP="00191E76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05" w:type="dxa"/>
            <w:tcBorders>
              <w:right w:val="triple" w:sz="4" w:space="0" w:color="auto"/>
            </w:tcBorders>
          </w:tcPr>
          <w:p w14:paraId="3B97C48C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19" w:type="dxa"/>
            <w:gridSpan w:val="2"/>
            <w:tcBorders>
              <w:left w:val="triple" w:sz="4" w:space="0" w:color="auto"/>
            </w:tcBorders>
          </w:tcPr>
          <w:p w14:paraId="485C155C" w14:textId="77777777" w:rsidR="00191E76" w:rsidRPr="00682801" w:rsidRDefault="00191E76" w:rsidP="00AB2E2B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56" w:type="dxa"/>
          </w:tcPr>
          <w:p w14:paraId="0FAC56D9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B2</w:t>
            </w:r>
          </w:p>
        </w:tc>
        <w:tc>
          <w:tcPr>
            <w:tcW w:w="1169" w:type="dxa"/>
            <w:tcBorders>
              <w:right w:val="triple" w:sz="4" w:space="0" w:color="auto"/>
            </w:tcBorders>
          </w:tcPr>
          <w:p w14:paraId="618C6FF0" w14:textId="77777777" w:rsidR="00191E76" w:rsidRPr="00682801" w:rsidRDefault="00191E76" w:rsidP="0051659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B1 </w:t>
            </w:r>
          </w:p>
        </w:tc>
      </w:tr>
    </w:tbl>
    <w:p w14:paraId="53059B32" w14:textId="77777777" w:rsidR="00312EE3" w:rsidRDefault="00312EE3" w:rsidP="00531B36">
      <w:pPr>
        <w:tabs>
          <w:tab w:val="left" w:pos="15026"/>
        </w:tabs>
        <w:rPr>
          <w:b/>
          <w:sz w:val="20"/>
        </w:rPr>
      </w:pPr>
    </w:p>
    <w:p w14:paraId="42054918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5FD1F8E8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1546B84C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5518F12F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38E96D0B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6E091815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6DEDDCB4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5938E7FD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7728C5D3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723A2596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3BC0E819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7294E39E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54ED0AC0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24C24663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4C130740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110A0070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47BF8887" w14:textId="7BF3CE55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533F86CB" w14:textId="4722F396" w:rsidR="00625744" w:rsidRDefault="00625744" w:rsidP="00531B36">
      <w:pPr>
        <w:tabs>
          <w:tab w:val="left" w:pos="15026"/>
        </w:tabs>
        <w:rPr>
          <w:b/>
          <w:sz w:val="20"/>
        </w:rPr>
      </w:pPr>
    </w:p>
    <w:p w14:paraId="22E7932B" w14:textId="29058BA6" w:rsidR="00625744" w:rsidRDefault="00625744" w:rsidP="00531B36">
      <w:pPr>
        <w:tabs>
          <w:tab w:val="left" w:pos="15026"/>
        </w:tabs>
        <w:rPr>
          <w:b/>
          <w:sz w:val="20"/>
        </w:rPr>
      </w:pPr>
    </w:p>
    <w:p w14:paraId="54CB2D87" w14:textId="77777777" w:rsidR="00625744" w:rsidRDefault="00625744" w:rsidP="00531B36">
      <w:pPr>
        <w:tabs>
          <w:tab w:val="left" w:pos="15026"/>
        </w:tabs>
        <w:rPr>
          <w:b/>
          <w:sz w:val="20"/>
        </w:rPr>
      </w:pPr>
    </w:p>
    <w:p w14:paraId="19E57398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12904BD0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44B929E0" w14:textId="77777777" w:rsidR="00EF6E80" w:rsidRDefault="00EF6E80" w:rsidP="00531B36">
      <w:pPr>
        <w:tabs>
          <w:tab w:val="left" w:pos="15026"/>
        </w:tabs>
        <w:rPr>
          <w:b/>
          <w:sz w:val="20"/>
        </w:rPr>
      </w:pPr>
    </w:p>
    <w:p w14:paraId="0E8862E0" w14:textId="77777777" w:rsidR="00EF6E80" w:rsidRPr="00EC3CA2" w:rsidRDefault="00EF6E80" w:rsidP="00531B36">
      <w:pPr>
        <w:tabs>
          <w:tab w:val="left" w:pos="15026"/>
        </w:tabs>
        <w:rPr>
          <w:b/>
          <w:sz w:val="20"/>
        </w:rPr>
      </w:pPr>
    </w:p>
    <w:p w14:paraId="2145DF74" w14:textId="77777777" w:rsidR="008619B3" w:rsidRPr="00EC3CA2" w:rsidRDefault="008619B3" w:rsidP="008619B3">
      <w:pPr>
        <w:tabs>
          <w:tab w:val="left" w:pos="15026"/>
        </w:tabs>
        <w:jc w:val="center"/>
        <w:rPr>
          <w:b/>
          <w:sz w:val="20"/>
        </w:rPr>
      </w:pPr>
      <w:r w:rsidRPr="00EC3CA2">
        <w:rPr>
          <w:b/>
          <w:sz w:val="20"/>
        </w:rPr>
        <w:t>SALI</w:t>
      </w:r>
    </w:p>
    <w:tbl>
      <w:tblPr>
        <w:tblW w:w="1602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9"/>
        <w:gridCol w:w="1599"/>
        <w:gridCol w:w="1688"/>
        <w:gridCol w:w="1012"/>
        <w:gridCol w:w="943"/>
        <w:gridCol w:w="1042"/>
        <w:gridCol w:w="902"/>
        <w:gridCol w:w="1006"/>
        <w:gridCol w:w="1007"/>
        <w:gridCol w:w="1882"/>
        <w:gridCol w:w="2026"/>
        <w:gridCol w:w="2180"/>
      </w:tblGrid>
      <w:tr w:rsidR="009A05AC" w:rsidRPr="00564A77" w14:paraId="35DF6873" w14:textId="77777777" w:rsidTr="007E36AF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109A21D6" w14:textId="77777777" w:rsidR="009A05AC" w:rsidRPr="00564A77" w:rsidRDefault="009A05A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SAAT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0410C72B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A</w:t>
            </w: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12B5677C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B</w:t>
            </w:r>
          </w:p>
        </w:tc>
        <w:tc>
          <w:tcPr>
            <w:tcW w:w="1955" w:type="dxa"/>
            <w:gridSpan w:val="2"/>
            <w:tcBorders>
              <w:left w:val="triple" w:sz="4" w:space="0" w:color="auto"/>
            </w:tcBorders>
          </w:tcPr>
          <w:p w14:paraId="544FAFA0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A</w:t>
            </w:r>
          </w:p>
        </w:tc>
        <w:tc>
          <w:tcPr>
            <w:tcW w:w="1944" w:type="dxa"/>
            <w:gridSpan w:val="2"/>
            <w:tcBorders>
              <w:right w:val="triple" w:sz="4" w:space="0" w:color="auto"/>
            </w:tcBorders>
          </w:tcPr>
          <w:p w14:paraId="10117414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B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089EECC6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A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53EE22AC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B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71B509E8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A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4949F8ED" w14:textId="77777777" w:rsidR="009A05AC" w:rsidRPr="00564A77" w:rsidRDefault="009A05AC" w:rsidP="00745CC5">
            <w:pPr>
              <w:jc w:val="center"/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B</w:t>
            </w:r>
          </w:p>
        </w:tc>
      </w:tr>
      <w:tr w:rsidR="009E27DC" w:rsidRPr="00564A77" w14:paraId="60E5958A" w14:textId="77777777" w:rsidTr="007E36AF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56B6E123" w14:textId="77777777" w:rsidR="009E27DC" w:rsidRPr="00564A77" w:rsidRDefault="009E27D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8.30-</w:t>
            </w:r>
          </w:p>
          <w:p w14:paraId="40E7E1FE" w14:textId="77777777" w:rsidR="009E27DC" w:rsidRPr="00564A77" w:rsidRDefault="009E27D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15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1AD5A4CB" w14:textId="77777777" w:rsidR="009E27DC" w:rsidRPr="00682801" w:rsidRDefault="009E27DC" w:rsidP="00561F6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111FB938" w14:textId="77777777" w:rsidR="009E27DC" w:rsidRPr="00682801" w:rsidRDefault="009E27DC" w:rsidP="00334305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55" w:type="dxa"/>
            <w:gridSpan w:val="2"/>
            <w:tcBorders>
              <w:left w:val="triple" w:sz="4" w:space="0" w:color="auto"/>
            </w:tcBorders>
          </w:tcPr>
          <w:p w14:paraId="09115909" w14:textId="77777777" w:rsidR="009E27DC" w:rsidRPr="00682801" w:rsidRDefault="009E27DC" w:rsidP="0033430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im. I </w:t>
            </w:r>
          </w:p>
          <w:p w14:paraId="799170E1" w14:textId="77777777" w:rsidR="009E27DC" w:rsidRPr="00682801" w:rsidRDefault="009E27DC" w:rsidP="00334305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</w:tc>
        <w:tc>
          <w:tcPr>
            <w:tcW w:w="1944" w:type="dxa"/>
            <w:gridSpan w:val="2"/>
            <w:tcBorders>
              <w:right w:val="triple" w:sz="4" w:space="0" w:color="auto"/>
            </w:tcBorders>
          </w:tcPr>
          <w:p w14:paraId="5BA453EF" w14:textId="77777777" w:rsidR="009E27DC" w:rsidRPr="00682801" w:rsidRDefault="009E27DC" w:rsidP="00E937B5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4A34DCC1" w14:textId="77777777" w:rsidR="009E27DC" w:rsidRPr="00682801" w:rsidRDefault="009E27DC" w:rsidP="00E937B5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6905A54A" w14:textId="77777777" w:rsidR="009E27DC" w:rsidRPr="00682801" w:rsidRDefault="009E27DC" w:rsidP="0070393C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18A2E52C" w14:textId="77777777" w:rsidR="009E27DC" w:rsidRPr="00682801" w:rsidRDefault="009E27DC" w:rsidP="009E27DC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3C3E81EE" w14:textId="77777777" w:rsidR="009E27DC" w:rsidRPr="00682801" w:rsidRDefault="009E27DC" w:rsidP="009E27DC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Bitirme Tezi </w:t>
            </w:r>
          </w:p>
          <w:p w14:paraId="450B6319" w14:textId="77777777" w:rsidR="009E27DC" w:rsidRPr="00682801" w:rsidRDefault="009E27DC" w:rsidP="009E27DC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Dönemlik)</w:t>
            </w:r>
          </w:p>
        </w:tc>
      </w:tr>
      <w:tr w:rsidR="00E26C1F" w:rsidRPr="00564A77" w14:paraId="1080CD21" w14:textId="77777777" w:rsidTr="007E36AF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62A6B8B4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30-</w:t>
            </w:r>
          </w:p>
          <w:p w14:paraId="3108CEF9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15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39F8EA6B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1D45DB0C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55" w:type="dxa"/>
            <w:gridSpan w:val="2"/>
            <w:tcBorders>
              <w:left w:val="triple" w:sz="4" w:space="0" w:color="auto"/>
            </w:tcBorders>
          </w:tcPr>
          <w:p w14:paraId="1BF11C79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im. I </w:t>
            </w:r>
          </w:p>
          <w:p w14:paraId="0BDE21E1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</w:tc>
        <w:tc>
          <w:tcPr>
            <w:tcW w:w="1944" w:type="dxa"/>
            <w:gridSpan w:val="2"/>
            <w:tcBorders>
              <w:right w:val="triple" w:sz="4" w:space="0" w:color="auto"/>
            </w:tcBorders>
          </w:tcPr>
          <w:p w14:paraId="63C678FF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13" w:type="dxa"/>
            <w:gridSpan w:val="2"/>
            <w:tcBorders>
              <w:left w:val="triple" w:sz="4" w:space="0" w:color="auto"/>
            </w:tcBorders>
          </w:tcPr>
          <w:p w14:paraId="501CBAAF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7932A290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26936A19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0059F742" w14:textId="77777777" w:rsidR="00D03F12" w:rsidRPr="00682801" w:rsidRDefault="00D03F12" w:rsidP="00D03F1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ite Sağlama </w:t>
            </w:r>
          </w:p>
          <w:p w14:paraId="166F5EF8" w14:textId="69C6A67D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A506C2">
              <w:rPr>
                <w:color w:val="000000" w:themeColor="text1"/>
                <w:sz w:val="20"/>
              </w:rPr>
              <w:t>4</w:t>
            </w:r>
          </w:p>
          <w:p w14:paraId="499B0837" w14:textId="77777777" w:rsidR="00E26C1F" w:rsidRPr="00682801" w:rsidRDefault="00E26C1F" w:rsidP="00D03F12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5B97100F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itirme Tezi (Dönemlik)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4D4FF8F3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Bitirme Tezi </w:t>
            </w:r>
          </w:p>
          <w:p w14:paraId="100E5287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Dönemlik)</w:t>
            </w:r>
          </w:p>
        </w:tc>
      </w:tr>
      <w:tr w:rsidR="00771EAA" w:rsidRPr="00564A77" w14:paraId="4D696810" w14:textId="77777777" w:rsidTr="007E36AF">
        <w:trPr>
          <w:trHeight w:val="547"/>
        </w:trPr>
        <w:tc>
          <w:tcPr>
            <w:tcW w:w="739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384A146D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30-</w:t>
            </w:r>
          </w:p>
          <w:p w14:paraId="0CFE5E3C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15</w:t>
            </w:r>
          </w:p>
        </w:tc>
        <w:tc>
          <w:tcPr>
            <w:tcW w:w="1599" w:type="dxa"/>
            <w:tcBorders>
              <w:left w:val="triple" w:sz="4" w:space="0" w:color="auto"/>
              <w:bottom w:val="single" w:sz="4" w:space="0" w:color="auto"/>
            </w:tcBorders>
          </w:tcPr>
          <w:p w14:paraId="1571E5F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88" w:type="dxa"/>
            <w:tcBorders>
              <w:bottom w:val="single" w:sz="4" w:space="0" w:color="auto"/>
              <w:right w:val="triple" w:sz="4" w:space="0" w:color="auto"/>
            </w:tcBorders>
          </w:tcPr>
          <w:p w14:paraId="2A81DCB9" w14:textId="77777777" w:rsidR="00A07291" w:rsidRDefault="00A07291" w:rsidP="00771EAA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 xml:space="preserve"> Organik Kimya</w:t>
            </w:r>
          </w:p>
          <w:p w14:paraId="4D8FD0C1" w14:textId="5EF1E435" w:rsidR="00771EAA" w:rsidRPr="00682801" w:rsidRDefault="004E43E1" w:rsidP="00771EAA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A07291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955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21485368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EB487B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1EC71D2C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44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57B6E28C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im. I </w:t>
            </w:r>
          </w:p>
          <w:p w14:paraId="1E1DEC3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7CFC3EF7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7408780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03F1666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82" w:type="dxa"/>
            <w:tcBorders>
              <w:bottom w:val="single" w:sz="4" w:space="0" w:color="auto"/>
              <w:right w:val="triple" w:sz="4" w:space="0" w:color="auto"/>
            </w:tcBorders>
          </w:tcPr>
          <w:p w14:paraId="5EF270B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ite Sağlama </w:t>
            </w:r>
          </w:p>
          <w:p w14:paraId="15DBA4AE" w14:textId="3741E842" w:rsidR="00771EAA" w:rsidRPr="00682801" w:rsidRDefault="00771EAA" w:rsidP="00A506C2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A506C2">
              <w:rPr>
                <w:color w:val="000000" w:themeColor="text1"/>
                <w:sz w:val="20"/>
              </w:rPr>
              <w:t>4</w:t>
            </w:r>
          </w:p>
        </w:tc>
        <w:tc>
          <w:tcPr>
            <w:tcW w:w="2026" w:type="dxa"/>
            <w:tcBorders>
              <w:left w:val="triple" w:sz="4" w:space="0" w:color="auto"/>
              <w:bottom w:val="single" w:sz="4" w:space="0" w:color="auto"/>
            </w:tcBorders>
          </w:tcPr>
          <w:p w14:paraId="26496C8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İşletm</w:t>
            </w:r>
            <w:proofErr w:type="spellEnd"/>
            <w:r w:rsidRPr="00682801">
              <w:rPr>
                <w:color w:val="000000" w:themeColor="text1"/>
                <w:sz w:val="20"/>
              </w:rPr>
              <w:t>. HACCP Uygulamaları</w:t>
            </w:r>
          </w:p>
          <w:p w14:paraId="69D504D4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  <w:tc>
          <w:tcPr>
            <w:tcW w:w="2180" w:type="dxa"/>
            <w:tcBorders>
              <w:bottom w:val="single" w:sz="4" w:space="0" w:color="auto"/>
              <w:right w:val="triple" w:sz="4" w:space="0" w:color="auto"/>
            </w:tcBorders>
          </w:tcPr>
          <w:p w14:paraId="2C27230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İşletm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HACCP </w:t>
            </w:r>
          </w:p>
          <w:p w14:paraId="7478114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Uygulamaları</w:t>
            </w:r>
          </w:p>
          <w:p w14:paraId="3D3C623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  <w:p w14:paraId="50905DC0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</w:tr>
      <w:tr w:rsidR="00771EAA" w:rsidRPr="00564A77" w14:paraId="6EEE6BC5" w14:textId="77777777" w:rsidTr="007E36AF">
        <w:trPr>
          <w:trHeight w:val="348"/>
        </w:trPr>
        <w:tc>
          <w:tcPr>
            <w:tcW w:w="739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5FCA1B6E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30-</w:t>
            </w:r>
          </w:p>
          <w:p w14:paraId="678B4132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2.15</w:t>
            </w:r>
          </w:p>
        </w:tc>
        <w:tc>
          <w:tcPr>
            <w:tcW w:w="1599" w:type="dxa"/>
            <w:tcBorders>
              <w:left w:val="triple" w:sz="4" w:space="0" w:color="auto"/>
              <w:bottom w:val="single" w:sz="24" w:space="0" w:color="auto"/>
            </w:tcBorders>
          </w:tcPr>
          <w:p w14:paraId="64510D21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88" w:type="dxa"/>
            <w:tcBorders>
              <w:bottom w:val="single" w:sz="24" w:space="0" w:color="auto"/>
              <w:right w:val="triple" w:sz="4" w:space="0" w:color="auto"/>
            </w:tcBorders>
          </w:tcPr>
          <w:p w14:paraId="76D06925" w14:textId="7AAE3667" w:rsidR="00771EAA" w:rsidRPr="00682801" w:rsidRDefault="00A07291" w:rsidP="00771EAA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Organik Kimya</w:t>
            </w:r>
          </w:p>
          <w:p w14:paraId="14718F65" w14:textId="690C2DC0" w:rsidR="00771EAA" w:rsidRPr="00682801" w:rsidRDefault="004E43E1" w:rsidP="00771EAA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A07291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955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6396D873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2CFAADE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27EEA05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44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0889AACF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im. I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2013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246A771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sı ve Kütle Trans.</w:t>
            </w:r>
          </w:p>
          <w:p w14:paraId="236716B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882" w:type="dxa"/>
            <w:tcBorders>
              <w:bottom w:val="single" w:sz="24" w:space="0" w:color="auto"/>
              <w:right w:val="triple" w:sz="4" w:space="0" w:color="auto"/>
            </w:tcBorders>
          </w:tcPr>
          <w:p w14:paraId="44DFBCF4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ite Sağlama </w:t>
            </w:r>
          </w:p>
          <w:p w14:paraId="5660BF3F" w14:textId="71AA00F4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A506C2">
              <w:rPr>
                <w:color w:val="000000" w:themeColor="text1"/>
                <w:sz w:val="20"/>
              </w:rPr>
              <w:t>4</w:t>
            </w:r>
          </w:p>
          <w:p w14:paraId="5895AF3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26" w:type="dxa"/>
            <w:tcBorders>
              <w:left w:val="triple" w:sz="4" w:space="0" w:color="auto"/>
              <w:bottom w:val="single" w:sz="24" w:space="0" w:color="auto"/>
            </w:tcBorders>
          </w:tcPr>
          <w:p w14:paraId="017007A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İşletm</w:t>
            </w:r>
            <w:proofErr w:type="spellEnd"/>
            <w:r w:rsidRPr="00682801">
              <w:rPr>
                <w:color w:val="000000" w:themeColor="text1"/>
                <w:sz w:val="20"/>
              </w:rPr>
              <w:t>. HACCP Uygulamaları</w:t>
            </w:r>
          </w:p>
          <w:p w14:paraId="41E28BB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  <w:p w14:paraId="2B17344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80" w:type="dxa"/>
            <w:tcBorders>
              <w:bottom w:val="single" w:sz="24" w:space="0" w:color="auto"/>
              <w:right w:val="triple" w:sz="4" w:space="0" w:color="auto"/>
            </w:tcBorders>
          </w:tcPr>
          <w:p w14:paraId="343DD86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İşletm</w:t>
            </w:r>
            <w:proofErr w:type="spellEnd"/>
            <w:r w:rsidRPr="00682801">
              <w:rPr>
                <w:color w:val="000000" w:themeColor="text1"/>
                <w:sz w:val="20"/>
              </w:rPr>
              <w:t>. HACCP Uygulamaları</w:t>
            </w:r>
          </w:p>
          <w:p w14:paraId="43A3688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</w:tr>
      <w:tr w:rsidR="00E26C1F" w:rsidRPr="00564A77" w14:paraId="5A6661A3" w14:textId="77777777" w:rsidTr="007E36AF">
        <w:tc>
          <w:tcPr>
            <w:tcW w:w="739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4BA94526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3.15-</w:t>
            </w:r>
          </w:p>
          <w:p w14:paraId="37CEA1E4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00</w:t>
            </w:r>
          </w:p>
        </w:tc>
        <w:tc>
          <w:tcPr>
            <w:tcW w:w="1599" w:type="dxa"/>
            <w:tcBorders>
              <w:top w:val="single" w:sz="24" w:space="0" w:color="auto"/>
              <w:left w:val="triple" w:sz="4" w:space="0" w:color="auto"/>
            </w:tcBorders>
          </w:tcPr>
          <w:p w14:paraId="0D256E90" w14:textId="109E6342" w:rsidR="00E26C1F" w:rsidRPr="00682801" w:rsidRDefault="00CB4188" w:rsidP="00E26C1F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alculus</w:t>
            </w:r>
            <w:proofErr w:type="spellEnd"/>
            <w:r w:rsidR="00E26C1F" w:rsidRPr="00682801">
              <w:rPr>
                <w:color w:val="000000" w:themeColor="text1"/>
                <w:sz w:val="20"/>
              </w:rPr>
              <w:t xml:space="preserve"> I</w:t>
            </w:r>
          </w:p>
          <w:p w14:paraId="700F4FC5" w14:textId="5BCC6F75" w:rsidR="0070157B" w:rsidRPr="00682801" w:rsidRDefault="00E26C1F" w:rsidP="00A0729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(</w:t>
            </w:r>
            <w:proofErr w:type="spellStart"/>
            <w:r w:rsidR="00B95018">
              <w:rPr>
                <w:color w:val="000000" w:themeColor="text1"/>
                <w:sz w:val="20"/>
              </w:rPr>
              <w:t>Practice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  <w:r w:rsidR="007E3E1E" w:rsidRPr="00682801">
              <w:rPr>
                <w:color w:val="000000" w:themeColor="text1"/>
                <w:sz w:val="20"/>
              </w:rPr>
              <w:t xml:space="preserve"> G4</w:t>
            </w:r>
          </w:p>
        </w:tc>
        <w:tc>
          <w:tcPr>
            <w:tcW w:w="1688" w:type="dxa"/>
            <w:tcBorders>
              <w:top w:val="single" w:sz="24" w:space="0" w:color="auto"/>
              <w:right w:val="triple" w:sz="4" w:space="0" w:color="auto"/>
            </w:tcBorders>
          </w:tcPr>
          <w:p w14:paraId="16742105" w14:textId="5E405F66" w:rsidR="00FD222E" w:rsidRPr="00682801" w:rsidRDefault="00A07291" w:rsidP="00FD222E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FD222E" w:rsidRPr="00682801">
              <w:rPr>
                <w:color w:val="000000" w:themeColor="text1"/>
                <w:sz w:val="20"/>
              </w:rPr>
              <w:t xml:space="preserve">-I </w:t>
            </w:r>
          </w:p>
          <w:p w14:paraId="00237863" w14:textId="4EF89478" w:rsidR="00E26C1F" w:rsidRPr="00682801" w:rsidRDefault="00A07291" w:rsidP="00E26C1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Uygulama</w:t>
            </w:r>
            <w:r w:rsidR="00E26C1F" w:rsidRPr="00682801">
              <w:rPr>
                <w:color w:val="000000" w:themeColor="text1"/>
                <w:sz w:val="20"/>
              </w:rPr>
              <w:t xml:space="preserve"> Gr3</w:t>
            </w:r>
            <w:r w:rsidR="00540A35" w:rsidRPr="00682801">
              <w:rPr>
                <w:color w:val="000000" w:themeColor="text1"/>
                <w:sz w:val="20"/>
              </w:rPr>
              <w:t xml:space="preserve"> (Makine Mühendisliği)</w:t>
            </w:r>
          </w:p>
          <w:p w14:paraId="6BCE30F3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55" w:type="dxa"/>
            <w:gridSpan w:val="2"/>
            <w:tcBorders>
              <w:top w:val="single" w:sz="24" w:space="0" w:color="auto"/>
              <w:left w:val="triple" w:sz="4" w:space="0" w:color="auto"/>
            </w:tcBorders>
          </w:tcPr>
          <w:p w14:paraId="6038C2F4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44" w:type="dxa"/>
            <w:gridSpan w:val="2"/>
            <w:tcBorders>
              <w:top w:val="single" w:sz="24" w:space="0" w:color="auto"/>
              <w:right w:val="triple" w:sz="4" w:space="0" w:color="auto"/>
            </w:tcBorders>
          </w:tcPr>
          <w:p w14:paraId="7C9BE96C" w14:textId="77777777" w:rsidR="00E26C1F" w:rsidRPr="00682801" w:rsidRDefault="00E26C1F" w:rsidP="001D2B4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Reaks</w:t>
            </w:r>
            <w:r w:rsidR="00FB6833" w:rsidRPr="00682801">
              <w:rPr>
                <w:color w:val="000000" w:themeColor="text1"/>
                <w:sz w:val="20"/>
              </w:rPr>
              <w:t>iyon</w:t>
            </w:r>
            <w:r w:rsidRPr="00682801">
              <w:rPr>
                <w:color w:val="000000" w:themeColor="text1"/>
                <w:sz w:val="20"/>
              </w:rPr>
              <w:t xml:space="preserve"> Kinetiği </w:t>
            </w:r>
            <w:r w:rsidR="001D2B48"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006" w:type="dxa"/>
            <w:tcBorders>
              <w:top w:val="single" w:sz="24" w:space="0" w:color="auto"/>
              <w:left w:val="triple" w:sz="4" w:space="0" w:color="auto"/>
            </w:tcBorders>
          </w:tcPr>
          <w:p w14:paraId="0456CBD3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</w:tc>
        <w:tc>
          <w:tcPr>
            <w:tcW w:w="1007" w:type="dxa"/>
            <w:tcBorders>
              <w:top w:val="single" w:sz="24" w:space="0" w:color="auto"/>
            </w:tcBorders>
          </w:tcPr>
          <w:p w14:paraId="10D60D3C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al. Sağl</w:t>
            </w:r>
            <w:r w:rsidR="00747D9F" w:rsidRPr="00682801">
              <w:rPr>
                <w:color w:val="000000" w:themeColor="text1"/>
                <w:sz w:val="20"/>
              </w:rPr>
              <w:t>ama</w:t>
            </w:r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7EC67762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2 </w:t>
            </w:r>
          </w:p>
        </w:tc>
        <w:tc>
          <w:tcPr>
            <w:tcW w:w="1882" w:type="dxa"/>
            <w:tcBorders>
              <w:top w:val="single" w:sz="24" w:space="0" w:color="auto"/>
              <w:right w:val="triple" w:sz="4" w:space="0" w:color="auto"/>
            </w:tcBorders>
          </w:tcPr>
          <w:p w14:paraId="1EDEDA79" w14:textId="77777777" w:rsidR="00FB6833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eslenme</w:t>
            </w:r>
            <w:r w:rsidR="00FB6833" w:rsidRPr="00682801">
              <w:rPr>
                <w:color w:val="000000" w:themeColor="text1"/>
                <w:sz w:val="20"/>
              </w:rPr>
              <w:t xml:space="preserve"> </w:t>
            </w:r>
          </w:p>
          <w:p w14:paraId="66700EC6" w14:textId="77777777" w:rsidR="00E26C1F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026" w:type="dxa"/>
            <w:tcBorders>
              <w:top w:val="single" w:sz="24" w:space="0" w:color="auto"/>
              <w:left w:val="triple" w:sz="4" w:space="0" w:color="auto"/>
            </w:tcBorders>
          </w:tcPr>
          <w:p w14:paraId="73F3B252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70CDF4F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  <w:tc>
          <w:tcPr>
            <w:tcW w:w="2180" w:type="dxa"/>
            <w:tcBorders>
              <w:top w:val="single" w:sz="24" w:space="0" w:color="auto"/>
              <w:right w:val="triple" w:sz="4" w:space="0" w:color="auto"/>
            </w:tcBorders>
          </w:tcPr>
          <w:p w14:paraId="73DFCCB6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BBD5B59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</w:tr>
      <w:tr w:rsidR="00E26C1F" w:rsidRPr="00564A77" w14:paraId="36CBFCB9" w14:textId="77777777" w:rsidTr="000A39A2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24BC913E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15-</w:t>
            </w:r>
          </w:p>
          <w:p w14:paraId="711CC7FE" w14:textId="77777777" w:rsidR="00E26C1F" w:rsidRPr="00564A77" w:rsidRDefault="00E26C1F" w:rsidP="00E26C1F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78315E9F" w14:textId="7307522F" w:rsidR="00E26C1F" w:rsidRPr="00682801" w:rsidRDefault="00CB4188" w:rsidP="00E26C1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Calculus</w:t>
            </w:r>
            <w:r w:rsidR="00E26C1F" w:rsidRPr="00682801">
              <w:rPr>
                <w:color w:val="000000" w:themeColor="text1"/>
                <w:sz w:val="20"/>
              </w:rPr>
              <w:t xml:space="preserve"> I</w:t>
            </w:r>
          </w:p>
          <w:p w14:paraId="1907E3A3" w14:textId="597A6D44" w:rsidR="00E26C1F" w:rsidRPr="00682801" w:rsidRDefault="00FC27B4" w:rsidP="00B9501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A07291">
              <w:rPr>
                <w:color w:val="000000" w:themeColor="text1"/>
                <w:sz w:val="20"/>
              </w:rPr>
              <w:t>(</w:t>
            </w:r>
            <w:proofErr w:type="spellStart"/>
            <w:r w:rsidR="00B95018">
              <w:rPr>
                <w:color w:val="000000" w:themeColor="text1"/>
                <w:sz w:val="20"/>
              </w:rPr>
              <w:t>Practice</w:t>
            </w:r>
            <w:proofErr w:type="spellEnd"/>
            <w:r w:rsidR="00E26C1F" w:rsidRPr="00682801">
              <w:rPr>
                <w:color w:val="000000" w:themeColor="text1"/>
                <w:sz w:val="20"/>
              </w:rPr>
              <w:t>)</w:t>
            </w:r>
            <w:r w:rsidR="0070157B" w:rsidRPr="00682801">
              <w:rPr>
                <w:color w:val="000000" w:themeColor="text1"/>
                <w:sz w:val="20"/>
              </w:rPr>
              <w:t xml:space="preserve"> </w:t>
            </w:r>
            <w:r w:rsidR="007E3E1E"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27AB5B57" w14:textId="77777777" w:rsidR="00A07291" w:rsidRPr="00682801" w:rsidRDefault="00A07291" w:rsidP="00A0729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Pr="00682801">
              <w:rPr>
                <w:color w:val="000000" w:themeColor="text1"/>
                <w:sz w:val="20"/>
              </w:rPr>
              <w:t xml:space="preserve">-I </w:t>
            </w:r>
          </w:p>
          <w:p w14:paraId="54F7C742" w14:textId="73DBF344" w:rsidR="00E26C1F" w:rsidRPr="00682801" w:rsidRDefault="00A07291" w:rsidP="00A0729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Uygulama</w:t>
            </w: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E26C1F" w:rsidRPr="00682801">
              <w:rPr>
                <w:color w:val="000000" w:themeColor="text1"/>
                <w:sz w:val="20"/>
              </w:rPr>
              <w:t>Gr3</w:t>
            </w:r>
          </w:p>
          <w:p w14:paraId="40A422E4" w14:textId="77777777" w:rsidR="00540A35" w:rsidRPr="00682801" w:rsidRDefault="00540A35" w:rsidP="00FD222E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Makine Mühendisliği)</w:t>
            </w:r>
          </w:p>
          <w:p w14:paraId="73DB5E97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55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41C8B7EC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1944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4C44B652" w14:textId="77777777" w:rsidR="00E26C1F" w:rsidRPr="00682801" w:rsidRDefault="00E26C1F" w:rsidP="001D2B4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Reaks</w:t>
            </w:r>
            <w:r w:rsidR="00FB6833" w:rsidRPr="00682801">
              <w:rPr>
                <w:color w:val="000000" w:themeColor="text1"/>
                <w:sz w:val="20"/>
              </w:rPr>
              <w:t>iyon</w:t>
            </w:r>
            <w:r w:rsidRPr="00682801">
              <w:rPr>
                <w:color w:val="000000" w:themeColor="text1"/>
                <w:sz w:val="20"/>
              </w:rPr>
              <w:t xml:space="preserve"> Kinetiği </w:t>
            </w:r>
            <w:r w:rsidR="001D2B48"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03133C9D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</w:tc>
        <w:tc>
          <w:tcPr>
            <w:tcW w:w="1007" w:type="dxa"/>
          </w:tcPr>
          <w:p w14:paraId="1408F7D4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al. Sağl</w:t>
            </w:r>
            <w:r w:rsidR="00747D9F" w:rsidRPr="00682801">
              <w:rPr>
                <w:color w:val="000000" w:themeColor="text1"/>
                <w:sz w:val="20"/>
              </w:rPr>
              <w:t>ama</w:t>
            </w:r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37183A9D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2 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378D652A" w14:textId="77777777" w:rsidR="00FB6833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eslenme</w:t>
            </w:r>
          </w:p>
          <w:p w14:paraId="466EC4B7" w14:textId="77777777" w:rsidR="00E26C1F" w:rsidRPr="00682801" w:rsidRDefault="004E7B65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227D6CC2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40C224DF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730D430B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5ED1FA80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3883E3EE" w14:textId="77777777" w:rsidR="00E26C1F" w:rsidRPr="00682801" w:rsidRDefault="00E26C1F" w:rsidP="00E26C1F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</w:tr>
      <w:tr w:rsidR="00771EAA" w:rsidRPr="00564A77" w14:paraId="59FA9382" w14:textId="77777777" w:rsidTr="000A39A2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4AAB2830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15-</w:t>
            </w:r>
          </w:p>
          <w:p w14:paraId="23319141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407D158E" w14:textId="77777777" w:rsidR="00A07291" w:rsidRPr="00682801" w:rsidRDefault="00A07291" w:rsidP="00A0729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Orga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3F9E3FF5" w14:textId="0C5F15B5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>
              <w:rPr>
                <w:color w:val="000000" w:themeColor="text1"/>
                <w:sz w:val="20"/>
              </w:rPr>
              <w:t>1</w:t>
            </w: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41DE9D3C" w14:textId="77777777" w:rsidR="0009020B" w:rsidRPr="00682801" w:rsidRDefault="0009020B" w:rsidP="0009020B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Mathemat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I</w:t>
            </w:r>
          </w:p>
          <w:p w14:paraId="35086F93" w14:textId="6706A5B6" w:rsidR="00771EAA" w:rsidRPr="00682801" w:rsidRDefault="0009020B" w:rsidP="00B54979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Practice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r w:rsidR="00771EAA" w:rsidRPr="00682801">
              <w:rPr>
                <w:color w:val="000000" w:themeColor="text1"/>
                <w:sz w:val="20"/>
              </w:rPr>
              <w:t>) (</w:t>
            </w:r>
            <w:r w:rsidR="00B54979">
              <w:rPr>
                <w:color w:val="000000" w:themeColor="text1"/>
                <w:sz w:val="20"/>
              </w:rPr>
              <w:t>Turgut Yazıcıoğlu Anfi</w:t>
            </w:r>
            <w:r w:rsidR="00771EAA" w:rsidRPr="00682801"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012" w:type="dxa"/>
            <w:tcBorders>
              <w:left w:val="triple" w:sz="4" w:space="0" w:color="auto"/>
              <w:bottom w:val="single" w:sz="4" w:space="0" w:color="auto"/>
            </w:tcBorders>
          </w:tcPr>
          <w:p w14:paraId="1FAD1E84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üh. Mekaniği G3</w:t>
            </w:r>
          </w:p>
        </w:tc>
        <w:tc>
          <w:tcPr>
            <w:tcW w:w="943" w:type="dxa"/>
            <w:tcBorders>
              <w:left w:val="triple" w:sz="4" w:space="0" w:color="auto"/>
              <w:bottom w:val="single" w:sz="4" w:space="0" w:color="auto"/>
            </w:tcBorders>
          </w:tcPr>
          <w:p w14:paraId="4F7865B3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Malz. Bilgisi </w:t>
            </w:r>
          </w:p>
          <w:p w14:paraId="58E26343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042" w:type="dxa"/>
            <w:tcBorders>
              <w:right w:val="triple" w:sz="4" w:space="0" w:color="auto"/>
            </w:tcBorders>
          </w:tcPr>
          <w:p w14:paraId="0006D603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üh. Mekaniği G3</w:t>
            </w:r>
          </w:p>
        </w:tc>
        <w:tc>
          <w:tcPr>
            <w:tcW w:w="902" w:type="dxa"/>
            <w:tcBorders>
              <w:right w:val="triple" w:sz="4" w:space="0" w:color="auto"/>
            </w:tcBorders>
          </w:tcPr>
          <w:p w14:paraId="214CEE4F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alz. Bilgisi</w:t>
            </w:r>
          </w:p>
          <w:p w14:paraId="1F5F0F8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1CE3E32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</w:tc>
        <w:tc>
          <w:tcPr>
            <w:tcW w:w="1007" w:type="dxa"/>
          </w:tcPr>
          <w:p w14:paraId="6D8DDD41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Sağlama </w:t>
            </w:r>
          </w:p>
          <w:p w14:paraId="766DE62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1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71230A0E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Mikrobiyolojisi </w:t>
            </w:r>
          </w:p>
          <w:p w14:paraId="6845BB9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563A571C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172CC36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- Pilot Tesis</w:t>
            </w: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2B515EC0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BACA9C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- Pilot Tesis</w:t>
            </w:r>
          </w:p>
        </w:tc>
      </w:tr>
      <w:tr w:rsidR="00771EAA" w:rsidRPr="00EC3CA2" w14:paraId="3855DD2F" w14:textId="77777777" w:rsidTr="000A39A2">
        <w:tc>
          <w:tcPr>
            <w:tcW w:w="739" w:type="dxa"/>
            <w:tcBorders>
              <w:left w:val="triple" w:sz="4" w:space="0" w:color="auto"/>
              <w:right w:val="triple" w:sz="4" w:space="0" w:color="auto"/>
            </w:tcBorders>
          </w:tcPr>
          <w:p w14:paraId="7CF9B611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15-</w:t>
            </w:r>
          </w:p>
          <w:p w14:paraId="12CAB432" w14:textId="77777777" w:rsidR="00771EAA" w:rsidRPr="00564A77" w:rsidRDefault="00771EAA" w:rsidP="00771EAA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7.00</w:t>
            </w:r>
          </w:p>
        </w:tc>
        <w:tc>
          <w:tcPr>
            <w:tcW w:w="1599" w:type="dxa"/>
            <w:tcBorders>
              <w:left w:val="triple" w:sz="4" w:space="0" w:color="auto"/>
            </w:tcBorders>
          </w:tcPr>
          <w:p w14:paraId="19B0C8CC" w14:textId="77777777" w:rsidR="00A07291" w:rsidRPr="00682801" w:rsidRDefault="00A07291" w:rsidP="00A0729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Orga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3F6D50AE" w14:textId="6E8A014F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>
              <w:rPr>
                <w:color w:val="000000" w:themeColor="text1"/>
                <w:sz w:val="20"/>
              </w:rPr>
              <w:t>1</w:t>
            </w:r>
          </w:p>
          <w:p w14:paraId="056FAC1F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88" w:type="dxa"/>
            <w:tcBorders>
              <w:right w:val="triple" w:sz="4" w:space="0" w:color="auto"/>
            </w:tcBorders>
          </w:tcPr>
          <w:p w14:paraId="5B845FF0" w14:textId="77777777" w:rsidR="0009020B" w:rsidRPr="00682801" w:rsidRDefault="0009020B" w:rsidP="0009020B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Mathemat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I</w:t>
            </w:r>
          </w:p>
          <w:p w14:paraId="282ADF74" w14:textId="5805C4D5" w:rsidR="00771EAA" w:rsidRPr="00682801" w:rsidRDefault="0009020B" w:rsidP="00B54979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Practice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) </w:t>
            </w:r>
            <w:r w:rsidR="00771EAA" w:rsidRPr="00682801">
              <w:rPr>
                <w:color w:val="000000" w:themeColor="text1"/>
                <w:sz w:val="20"/>
              </w:rPr>
              <w:t>(</w:t>
            </w:r>
            <w:r w:rsidR="00B54979">
              <w:rPr>
                <w:color w:val="000000" w:themeColor="text1"/>
                <w:sz w:val="20"/>
              </w:rPr>
              <w:t xml:space="preserve">Turgut Yazıcıoğlu </w:t>
            </w:r>
            <w:proofErr w:type="spellStart"/>
            <w:r w:rsidR="00B54979">
              <w:rPr>
                <w:color w:val="000000" w:themeColor="text1"/>
                <w:sz w:val="20"/>
              </w:rPr>
              <w:t>Anfi</w:t>
            </w:r>
            <w:proofErr w:type="spellEnd"/>
            <w:r w:rsidR="00771EAA" w:rsidRPr="00682801"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012" w:type="dxa"/>
            <w:tcBorders>
              <w:left w:val="triple" w:sz="4" w:space="0" w:color="auto"/>
            </w:tcBorders>
          </w:tcPr>
          <w:p w14:paraId="0FCB35D7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üh. Mekaniği G3</w:t>
            </w:r>
          </w:p>
        </w:tc>
        <w:tc>
          <w:tcPr>
            <w:tcW w:w="943" w:type="dxa"/>
            <w:tcBorders>
              <w:left w:val="triple" w:sz="4" w:space="0" w:color="auto"/>
            </w:tcBorders>
          </w:tcPr>
          <w:p w14:paraId="01DD44A3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alz. Bilgisi G4</w:t>
            </w:r>
          </w:p>
        </w:tc>
        <w:tc>
          <w:tcPr>
            <w:tcW w:w="1042" w:type="dxa"/>
            <w:tcBorders>
              <w:right w:val="triple" w:sz="4" w:space="0" w:color="auto"/>
            </w:tcBorders>
          </w:tcPr>
          <w:p w14:paraId="209ED84A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üh. Mekaniği G3</w:t>
            </w:r>
          </w:p>
        </w:tc>
        <w:tc>
          <w:tcPr>
            <w:tcW w:w="902" w:type="dxa"/>
            <w:tcBorders>
              <w:right w:val="triple" w:sz="4" w:space="0" w:color="auto"/>
            </w:tcBorders>
          </w:tcPr>
          <w:p w14:paraId="08DC55C5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Malz. Bilgisi G4</w:t>
            </w:r>
          </w:p>
        </w:tc>
        <w:tc>
          <w:tcPr>
            <w:tcW w:w="1006" w:type="dxa"/>
            <w:tcBorders>
              <w:left w:val="triple" w:sz="4" w:space="0" w:color="auto"/>
            </w:tcBorders>
          </w:tcPr>
          <w:p w14:paraId="07D32A9B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</w:tc>
        <w:tc>
          <w:tcPr>
            <w:tcW w:w="1007" w:type="dxa"/>
          </w:tcPr>
          <w:p w14:paraId="4B162D16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Sağlama </w:t>
            </w:r>
          </w:p>
          <w:p w14:paraId="2CCC885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1 </w:t>
            </w:r>
          </w:p>
        </w:tc>
        <w:tc>
          <w:tcPr>
            <w:tcW w:w="1882" w:type="dxa"/>
            <w:tcBorders>
              <w:right w:val="triple" w:sz="4" w:space="0" w:color="auto"/>
            </w:tcBorders>
          </w:tcPr>
          <w:p w14:paraId="3D9792A0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Mikrobiyolojisi </w:t>
            </w:r>
          </w:p>
          <w:p w14:paraId="7AE0EB3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2026" w:type="dxa"/>
            <w:tcBorders>
              <w:left w:val="triple" w:sz="4" w:space="0" w:color="auto"/>
            </w:tcBorders>
          </w:tcPr>
          <w:p w14:paraId="21ACE784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80" w:type="dxa"/>
            <w:tcBorders>
              <w:right w:val="triple" w:sz="4" w:space="0" w:color="auto"/>
            </w:tcBorders>
          </w:tcPr>
          <w:p w14:paraId="013A6589" w14:textId="77777777" w:rsidR="00771EAA" w:rsidRPr="00682801" w:rsidRDefault="00771EAA" w:rsidP="00771EAA">
            <w:pPr>
              <w:rPr>
                <w:color w:val="000000" w:themeColor="text1"/>
                <w:sz w:val="20"/>
              </w:rPr>
            </w:pPr>
          </w:p>
        </w:tc>
      </w:tr>
    </w:tbl>
    <w:p w14:paraId="5113388E" w14:textId="77777777" w:rsidR="00EB3C33" w:rsidRPr="00EC3CA2" w:rsidRDefault="00EB3C33" w:rsidP="008619B3">
      <w:pPr>
        <w:tabs>
          <w:tab w:val="left" w:pos="15026"/>
        </w:tabs>
        <w:jc w:val="center"/>
        <w:rPr>
          <w:b/>
          <w:sz w:val="20"/>
        </w:rPr>
      </w:pPr>
    </w:p>
    <w:p w14:paraId="696D74C7" w14:textId="77777777" w:rsidR="00FE71CA" w:rsidRDefault="00FE71CA" w:rsidP="008619B3">
      <w:pPr>
        <w:tabs>
          <w:tab w:val="left" w:pos="15026"/>
        </w:tabs>
        <w:jc w:val="center"/>
        <w:rPr>
          <w:b/>
          <w:sz w:val="20"/>
        </w:rPr>
      </w:pPr>
    </w:p>
    <w:p w14:paraId="2725E44A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73B3B73B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50895628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3FBB22F5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0938F676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6953BE18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4CB08585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2AFF2140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18AB573D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003E817A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78F9CF47" w14:textId="774413E1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09BB8685" w14:textId="7A243F74" w:rsidR="000D64CB" w:rsidRDefault="000D64CB" w:rsidP="008619B3">
      <w:pPr>
        <w:tabs>
          <w:tab w:val="left" w:pos="15026"/>
        </w:tabs>
        <w:jc w:val="center"/>
        <w:rPr>
          <w:b/>
          <w:sz w:val="20"/>
        </w:rPr>
      </w:pPr>
    </w:p>
    <w:p w14:paraId="5BA34C9C" w14:textId="22BEE619" w:rsidR="000D64CB" w:rsidRDefault="000D64CB" w:rsidP="008619B3">
      <w:pPr>
        <w:tabs>
          <w:tab w:val="left" w:pos="15026"/>
        </w:tabs>
        <w:jc w:val="center"/>
        <w:rPr>
          <w:b/>
          <w:sz w:val="20"/>
        </w:rPr>
      </w:pPr>
    </w:p>
    <w:p w14:paraId="108E165D" w14:textId="35FCB9FD" w:rsidR="000D64CB" w:rsidRDefault="000D64CB" w:rsidP="008619B3">
      <w:pPr>
        <w:tabs>
          <w:tab w:val="left" w:pos="15026"/>
        </w:tabs>
        <w:jc w:val="center"/>
        <w:rPr>
          <w:b/>
          <w:sz w:val="20"/>
        </w:rPr>
      </w:pPr>
    </w:p>
    <w:p w14:paraId="3B77EE56" w14:textId="77777777" w:rsidR="000D64CB" w:rsidRDefault="000D64CB" w:rsidP="008619B3">
      <w:pPr>
        <w:tabs>
          <w:tab w:val="left" w:pos="15026"/>
        </w:tabs>
        <w:jc w:val="center"/>
        <w:rPr>
          <w:b/>
          <w:sz w:val="20"/>
        </w:rPr>
      </w:pPr>
    </w:p>
    <w:p w14:paraId="2291CC36" w14:textId="77777777" w:rsidR="00033E6F" w:rsidRPr="00EC3CA2" w:rsidRDefault="00033E6F" w:rsidP="00995FD4">
      <w:pPr>
        <w:tabs>
          <w:tab w:val="left" w:pos="15026"/>
        </w:tabs>
        <w:rPr>
          <w:b/>
          <w:sz w:val="20"/>
        </w:rPr>
      </w:pPr>
    </w:p>
    <w:p w14:paraId="4E53E764" w14:textId="77777777" w:rsidR="00033E6F" w:rsidRPr="00EC3CA2" w:rsidRDefault="00033E6F" w:rsidP="008619B3">
      <w:pPr>
        <w:tabs>
          <w:tab w:val="left" w:pos="15026"/>
        </w:tabs>
        <w:jc w:val="center"/>
        <w:rPr>
          <w:b/>
          <w:sz w:val="20"/>
        </w:rPr>
      </w:pPr>
    </w:p>
    <w:p w14:paraId="03E0D4E1" w14:textId="77777777" w:rsidR="008619B3" w:rsidRPr="00EC3CA2" w:rsidRDefault="008619B3" w:rsidP="008619B3">
      <w:pPr>
        <w:tabs>
          <w:tab w:val="left" w:pos="15026"/>
        </w:tabs>
        <w:jc w:val="center"/>
        <w:rPr>
          <w:b/>
          <w:sz w:val="20"/>
        </w:rPr>
      </w:pPr>
      <w:r w:rsidRPr="00EC3CA2">
        <w:rPr>
          <w:b/>
          <w:sz w:val="20"/>
        </w:rPr>
        <w:t>ÇARŞAMBA</w:t>
      </w:r>
    </w:p>
    <w:tbl>
      <w:tblPr>
        <w:tblW w:w="1601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1"/>
        <w:gridCol w:w="1763"/>
        <w:gridCol w:w="1881"/>
        <w:gridCol w:w="1560"/>
        <w:gridCol w:w="2126"/>
        <w:gridCol w:w="2268"/>
        <w:gridCol w:w="2126"/>
        <w:gridCol w:w="1701"/>
        <w:gridCol w:w="1843"/>
      </w:tblGrid>
      <w:tr w:rsidR="009A05AC" w:rsidRPr="00564A77" w14:paraId="7F76C716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63535E47" w14:textId="77777777" w:rsidR="009A05AC" w:rsidRPr="00564A77" w:rsidRDefault="009A05A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SAAT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1054BFE2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A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1E51FEC5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B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4AA791D9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A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9931A36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B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3B613E11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A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C96F1B6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B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65C39D4B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A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C763FB5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B</w:t>
            </w:r>
          </w:p>
        </w:tc>
      </w:tr>
      <w:tr w:rsidR="00483D74" w:rsidRPr="00564A77" w14:paraId="094B44ED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0AC08A03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8.30-</w:t>
            </w:r>
          </w:p>
          <w:p w14:paraId="177B41AD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15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221485C8" w14:textId="4F63B2E0" w:rsidR="00483D74" w:rsidRPr="00682801" w:rsidRDefault="00C85E8B" w:rsidP="00540A3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r w:rsidR="00540A35" w:rsidRPr="00682801">
              <w:rPr>
                <w:color w:val="000000" w:themeColor="text1"/>
                <w:sz w:val="20"/>
              </w:rPr>
              <w:t>G</w:t>
            </w:r>
            <w:r w:rsidR="00D275B8"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5B425FE7" w14:textId="45A27679" w:rsidR="0009020B" w:rsidRPr="0009020B" w:rsidRDefault="0009020B" w:rsidP="0009020B">
            <w:pPr>
              <w:rPr>
                <w:color w:val="000000" w:themeColor="text1"/>
                <w:sz w:val="20"/>
              </w:rPr>
            </w:pPr>
            <w:proofErr w:type="spellStart"/>
            <w:r w:rsidRPr="0009020B">
              <w:rPr>
                <w:color w:val="000000" w:themeColor="text1"/>
                <w:sz w:val="20"/>
              </w:rPr>
              <w:t>Mathematics</w:t>
            </w:r>
            <w:proofErr w:type="spellEnd"/>
            <w:r w:rsidRPr="0009020B">
              <w:rPr>
                <w:color w:val="000000" w:themeColor="text1"/>
                <w:sz w:val="20"/>
              </w:rPr>
              <w:t xml:space="preserve"> I</w:t>
            </w:r>
          </w:p>
          <w:p w14:paraId="085D1BDB" w14:textId="128AB109" w:rsidR="008C5D38" w:rsidRPr="00682801" w:rsidRDefault="0009020B" w:rsidP="0009020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540A35"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-Elektron-   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 1)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77025DFF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30DCFDBE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naliz.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28FF307A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60F3729D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  <w:p w14:paraId="7680D702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47C57019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Süt Teknolojisi</w:t>
            </w:r>
          </w:p>
          <w:p w14:paraId="7C6A3908" w14:textId="77777777" w:rsidR="00483D74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21AF2D4" w14:textId="77777777" w:rsidR="00483D74" w:rsidRPr="00F84BEE" w:rsidRDefault="00483D74" w:rsidP="00483D74">
            <w:pPr>
              <w:rPr>
                <w:sz w:val="20"/>
              </w:rPr>
            </w:pPr>
            <w:r w:rsidRPr="00F84BEE">
              <w:rPr>
                <w:sz w:val="20"/>
              </w:rPr>
              <w:t>Biyoteknoloji</w:t>
            </w:r>
          </w:p>
          <w:p w14:paraId="2EE25980" w14:textId="216A754B" w:rsidR="00483D74" w:rsidRPr="00F84BEE" w:rsidRDefault="00F77146" w:rsidP="00483D74">
            <w:pPr>
              <w:rPr>
                <w:sz w:val="20"/>
              </w:rPr>
            </w:pPr>
            <w:r w:rsidRPr="00F84BEE">
              <w:rPr>
                <w:sz w:val="20"/>
              </w:rPr>
              <w:t>G1</w:t>
            </w:r>
          </w:p>
          <w:p w14:paraId="3C905CF7" w14:textId="77777777" w:rsidR="00483D74" w:rsidRPr="00F84BEE" w:rsidRDefault="00483D74" w:rsidP="00483D74">
            <w:pPr>
              <w:rPr>
                <w:sz w:val="20"/>
              </w:rPr>
            </w:pPr>
          </w:p>
        </w:tc>
      </w:tr>
      <w:tr w:rsidR="00483D74" w:rsidRPr="00564A77" w14:paraId="6F39BD53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279FFFBB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30-</w:t>
            </w:r>
          </w:p>
          <w:p w14:paraId="40227549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15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11B0F405" w14:textId="7E1A3B59" w:rsidR="00483D74" w:rsidRPr="00682801" w:rsidRDefault="00C85E8B" w:rsidP="00540A3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r w:rsidR="00540A35" w:rsidRPr="00682801">
              <w:rPr>
                <w:color w:val="000000" w:themeColor="text1"/>
                <w:sz w:val="20"/>
              </w:rPr>
              <w:t>G</w:t>
            </w:r>
            <w:r w:rsidR="00D275B8"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794B726D" w14:textId="77777777" w:rsidR="0009020B" w:rsidRPr="0009020B" w:rsidRDefault="0009020B" w:rsidP="0009020B">
            <w:pPr>
              <w:rPr>
                <w:color w:val="000000" w:themeColor="text1"/>
                <w:sz w:val="20"/>
              </w:rPr>
            </w:pPr>
            <w:proofErr w:type="spellStart"/>
            <w:r w:rsidRPr="0009020B">
              <w:rPr>
                <w:color w:val="000000" w:themeColor="text1"/>
                <w:sz w:val="20"/>
              </w:rPr>
              <w:t>Mathematics</w:t>
            </w:r>
            <w:proofErr w:type="spellEnd"/>
            <w:r w:rsidRPr="0009020B">
              <w:rPr>
                <w:color w:val="000000" w:themeColor="text1"/>
                <w:sz w:val="20"/>
              </w:rPr>
              <w:t xml:space="preserve"> I</w:t>
            </w:r>
          </w:p>
          <w:p w14:paraId="4C8E14F8" w14:textId="5322CE26" w:rsidR="001623EC" w:rsidRPr="00682801" w:rsidRDefault="00FD222E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540A35"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-Elektron-   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 1)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01C74DEE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56056326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Enst.Gıda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Analiz.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27B991C9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51A827F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  <w:p w14:paraId="350CF7A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4D84F637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Süt Teknolojisi</w:t>
            </w:r>
          </w:p>
          <w:p w14:paraId="00E67932" w14:textId="77777777" w:rsidR="00483D74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24C42525" w14:textId="77777777" w:rsidR="00483D74" w:rsidRPr="00F84BEE" w:rsidRDefault="00483D74" w:rsidP="00483D74">
            <w:pPr>
              <w:rPr>
                <w:sz w:val="20"/>
              </w:rPr>
            </w:pPr>
            <w:r w:rsidRPr="00F84BEE">
              <w:rPr>
                <w:sz w:val="20"/>
              </w:rPr>
              <w:t>Biyoteknoloji</w:t>
            </w:r>
          </w:p>
          <w:p w14:paraId="13D1B5D7" w14:textId="6FDF161A" w:rsidR="00483D74" w:rsidRPr="00F84BEE" w:rsidRDefault="00483D74" w:rsidP="00483D74">
            <w:pPr>
              <w:rPr>
                <w:sz w:val="20"/>
              </w:rPr>
            </w:pPr>
            <w:r w:rsidRPr="00F84BEE">
              <w:rPr>
                <w:sz w:val="20"/>
              </w:rPr>
              <w:t>G</w:t>
            </w:r>
            <w:r w:rsidR="00F77146" w:rsidRPr="00F84BEE">
              <w:rPr>
                <w:sz w:val="20"/>
              </w:rPr>
              <w:t>1</w:t>
            </w:r>
          </w:p>
        </w:tc>
      </w:tr>
      <w:tr w:rsidR="00483D74" w:rsidRPr="00564A77" w14:paraId="45B22C5A" w14:textId="77777777" w:rsidTr="003B06E4">
        <w:tc>
          <w:tcPr>
            <w:tcW w:w="751" w:type="dxa"/>
            <w:tcBorders>
              <w:bottom w:val="single" w:sz="4" w:space="0" w:color="auto"/>
              <w:right w:val="triple" w:sz="4" w:space="0" w:color="auto"/>
            </w:tcBorders>
          </w:tcPr>
          <w:p w14:paraId="152114E6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30-</w:t>
            </w:r>
          </w:p>
          <w:p w14:paraId="312B8177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15</w:t>
            </w:r>
          </w:p>
        </w:tc>
        <w:tc>
          <w:tcPr>
            <w:tcW w:w="1763" w:type="dxa"/>
            <w:tcBorders>
              <w:left w:val="triple" w:sz="4" w:space="0" w:color="auto"/>
              <w:bottom w:val="single" w:sz="4" w:space="0" w:color="auto"/>
            </w:tcBorders>
          </w:tcPr>
          <w:p w14:paraId="6D1277C3" w14:textId="4B2FA6AE" w:rsidR="00483D74" w:rsidRPr="00682801" w:rsidRDefault="00C85E8B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</w:p>
          <w:p w14:paraId="78896341" w14:textId="77777777" w:rsidR="00483D74" w:rsidRPr="00682801" w:rsidRDefault="00540A35" w:rsidP="00540A3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 w:rsidR="00D275B8"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1881" w:type="dxa"/>
            <w:tcBorders>
              <w:bottom w:val="single" w:sz="4" w:space="0" w:color="auto"/>
              <w:right w:val="triple" w:sz="4" w:space="0" w:color="auto"/>
            </w:tcBorders>
          </w:tcPr>
          <w:p w14:paraId="49D2B015" w14:textId="77777777" w:rsidR="0009020B" w:rsidRPr="0009020B" w:rsidRDefault="0009020B" w:rsidP="0009020B">
            <w:pPr>
              <w:rPr>
                <w:color w:val="000000" w:themeColor="text1"/>
                <w:sz w:val="20"/>
              </w:rPr>
            </w:pPr>
            <w:proofErr w:type="spellStart"/>
            <w:r w:rsidRPr="0009020B">
              <w:rPr>
                <w:color w:val="000000" w:themeColor="text1"/>
                <w:sz w:val="20"/>
              </w:rPr>
              <w:t>Mathematics</w:t>
            </w:r>
            <w:proofErr w:type="spellEnd"/>
            <w:r w:rsidRPr="0009020B">
              <w:rPr>
                <w:color w:val="000000" w:themeColor="text1"/>
                <w:sz w:val="20"/>
              </w:rPr>
              <w:t xml:space="preserve"> I</w:t>
            </w:r>
          </w:p>
          <w:p w14:paraId="49B1B8B6" w14:textId="5E71ABA5" w:rsidR="001623EC" w:rsidRPr="00682801" w:rsidRDefault="00FD222E" w:rsidP="00540A3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540A35"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Elekt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-Elektron-   </w:t>
            </w:r>
            <w:proofErr w:type="spellStart"/>
            <w:r w:rsidR="00540A35" w:rsidRPr="00682801">
              <w:rPr>
                <w:color w:val="000000" w:themeColor="text1"/>
                <w:sz w:val="20"/>
              </w:rPr>
              <w:t>Anfi</w:t>
            </w:r>
            <w:proofErr w:type="spellEnd"/>
            <w:r w:rsidR="00540A35" w:rsidRPr="00682801">
              <w:rPr>
                <w:color w:val="000000" w:themeColor="text1"/>
                <w:sz w:val="20"/>
              </w:rPr>
              <w:t xml:space="preserve"> 1)</w:t>
            </w:r>
          </w:p>
        </w:tc>
        <w:tc>
          <w:tcPr>
            <w:tcW w:w="1560" w:type="dxa"/>
            <w:tcBorders>
              <w:left w:val="triple" w:sz="4" w:space="0" w:color="auto"/>
              <w:bottom w:val="single" w:sz="4" w:space="0" w:color="auto"/>
            </w:tcBorders>
          </w:tcPr>
          <w:p w14:paraId="420800F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im. I  </w:t>
            </w:r>
          </w:p>
          <w:p w14:paraId="48193428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 A2</w:t>
            </w:r>
          </w:p>
        </w:tc>
        <w:tc>
          <w:tcPr>
            <w:tcW w:w="2126" w:type="dxa"/>
            <w:tcBorders>
              <w:bottom w:val="single" w:sz="4" w:space="0" w:color="auto"/>
              <w:right w:val="triple" w:sz="4" w:space="0" w:color="auto"/>
            </w:tcBorders>
          </w:tcPr>
          <w:p w14:paraId="09F2C01F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40C113B8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3</w:t>
            </w:r>
            <w:r w:rsidR="001D2B48" w:rsidRPr="00682801">
              <w:rPr>
                <w:color w:val="000000" w:themeColor="text1"/>
                <w:sz w:val="20"/>
              </w:rPr>
              <w:t>-G5</w:t>
            </w:r>
          </w:p>
          <w:p w14:paraId="4A1E44FF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68" w:type="dxa"/>
            <w:tcBorders>
              <w:left w:val="triple" w:sz="4" w:space="0" w:color="auto"/>
              <w:bottom w:val="single" w:sz="4" w:space="0" w:color="auto"/>
            </w:tcBorders>
          </w:tcPr>
          <w:p w14:paraId="0649CB99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eslenme</w:t>
            </w:r>
          </w:p>
          <w:p w14:paraId="581461B4" w14:textId="77777777" w:rsidR="00483D74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126" w:type="dxa"/>
            <w:tcBorders>
              <w:bottom w:val="single" w:sz="4" w:space="0" w:color="auto"/>
              <w:right w:val="triple" w:sz="4" w:space="0" w:color="auto"/>
            </w:tcBorders>
          </w:tcPr>
          <w:p w14:paraId="20F52E47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  <w:p w14:paraId="78FD253E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701" w:type="dxa"/>
            <w:tcBorders>
              <w:left w:val="triple" w:sz="4" w:space="0" w:color="auto"/>
              <w:bottom w:val="single" w:sz="4" w:space="0" w:color="auto"/>
            </w:tcBorders>
          </w:tcPr>
          <w:p w14:paraId="228AB85B" w14:textId="77777777" w:rsidR="00E4273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Özel Mey. Sebze Ür</w:t>
            </w:r>
            <w:r w:rsidR="00E42734" w:rsidRPr="00682801">
              <w:rPr>
                <w:color w:val="000000" w:themeColor="text1"/>
                <w:sz w:val="20"/>
              </w:rPr>
              <w:t xml:space="preserve">etim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</w:t>
            </w:r>
          </w:p>
          <w:p w14:paraId="3ECF4636" w14:textId="77777777" w:rsidR="00483D74" w:rsidRPr="00682801" w:rsidRDefault="00483D74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4E7B65"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843" w:type="dxa"/>
            <w:tcBorders>
              <w:bottom w:val="single" w:sz="4" w:space="0" w:color="auto"/>
              <w:right w:val="triple" w:sz="4" w:space="0" w:color="auto"/>
            </w:tcBorders>
          </w:tcPr>
          <w:p w14:paraId="30C5669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Özel Mey. Sebze Ür</w:t>
            </w:r>
            <w:r w:rsidR="00E42734" w:rsidRPr="00682801">
              <w:rPr>
                <w:color w:val="000000" w:themeColor="text1"/>
                <w:sz w:val="20"/>
              </w:rPr>
              <w:t xml:space="preserve">etim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</w:t>
            </w:r>
          </w:p>
          <w:p w14:paraId="1FFCF0E4" w14:textId="77777777" w:rsidR="00483D74" w:rsidRPr="00682801" w:rsidRDefault="00AD1F93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</w:tr>
      <w:tr w:rsidR="00483D74" w:rsidRPr="00564A77" w14:paraId="767FF580" w14:textId="77777777" w:rsidTr="003B06E4">
        <w:tc>
          <w:tcPr>
            <w:tcW w:w="751" w:type="dxa"/>
            <w:tcBorders>
              <w:bottom w:val="single" w:sz="24" w:space="0" w:color="auto"/>
              <w:right w:val="triple" w:sz="4" w:space="0" w:color="auto"/>
            </w:tcBorders>
          </w:tcPr>
          <w:p w14:paraId="5F5C4426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30-</w:t>
            </w:r>
          </w:p>
          <w:p w14:paraId="71AF3C45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2.15</w:t>
            </w:r>
          </w:p>
        </w:tc>
        <w:tc>
          <w:tcPr>
            <w:tcW w:w="1763" w:type="dxa"/>
            <w:tcBorders>
              <w:left w:val="triple" w:sz="4" w:space="0" w:color="auto"/>
              <w:bottom w:val="single" w:sz="24" w:space="0" w:color="auto"/>
            </w:tcBorders>
          </w:tcPr>
          <w:p w14:paraId="6AA8146E" w14:textId="465D073D" w:rsidR="00483D74" w:rsidRPr="00682801" w:rsidRDefault="00C85E8B" w:rsidP="00F36DB9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arrer</w:t>
            </w:r>
            <w:proofErr w:type="spellEnd"/>
            <w:r>
              <w:rPr>
                <w:color w:val="000000" w:themeColor="text1"/>
                <w:sz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</w:rPr>
              <w:t>Planing</w:t>
            </w:r>
            <w:proofErr w:type="spellEnd"/>
            <w:r w:rsidR="00771EAA" w:rsidRPr="00F77146">
              <w:rPr>
                <w:color w:val="000000" w:themeColor="text1"/>
                <w:sz w:val="20"/>
              </w:rPr>
              <w:t xml:space="preserve"> G</w:t>
            </w:r>
            <w:r w:rsidR="00F36DB9" w:rsidRPr="00F77146">
              <w:rPr>
                <w:color w:val="000000" w:themeColor="text1"/>
                <w:sz w:val="20"/>
              </w:rPr>
              <w:t>3</w:t>
            </w:r>
          </w:p>
        </w:tc>
        <w:tc>
          <w:tcPr>
            <w:tcW w:w="1881" w:type="dxa"/>
            <w:tcBorders>
              <w:bottom w:val="single" w:sz="24" w:space="0" w:color="auto"/>
              <w:right w:val="triple" w:sz="4" w:space="0" w:color="auto"/>
            </w:tcBorders>
          </w:tcPr>
          <w:p w14:paraId="4D24B96B" w14:textId="7FB4344E" w:rsidR="00483D74" w:rsidRPr="00682801" w:rsidRDefault="00B95018" w:rsidP="00DF1CCE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</w:t>
            </w:r>
          </w:p>
          <w:p w14:paraId="14EA2892" w14:textId="780BAE29" w:rsidR="00DF1CCE" w:rsidRPr="00682801" w:rsidRDefault="004E43E1" w:rsidP="00DF1CCE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560" w:type="dxa"/>
            <w:tcBorders>
              <w:left w:val="triple" w:sz="4" w:space="0" w:color="auto"/>
              <w:bottom w:val="single" w:sz="24" w:space="0" w:color="auto"/>
            </w:tcBorders>
          </w:tcPr>
          <w:p w14:paraId="762335B0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im. I</w:t>
            </w:r>
          </w:p>
          <w:p w14:paraId="3FCF9A2C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</w:tc>
        <w:tc>
          <w:tcPr>
            <w:tcW w:w="2126" w:type="dxa"/>
            <w:tcBorders>
              <w:bottom w:val="single" w:sz="24" w:space="0" w:color="auto"/>
              <w:right w:val="triple" w:sz="4" w:space="0" w:color="auto"/>
            </w:tcBorders>
          </w:tcPr>
          <w:p w14:paraId="1A5A5FEE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181EEE0D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3</w:t>
            </w:r>
            <w:r w:rsidR="001D2B48" w:rsidRPr="00682801">
              <w:rPr>
                <w:color w:val="000000" w:themeColor="text1"/>
                <w:sz w:val="20"/>
              </w:rPr>
              <w:t>-G5</w:t>
            </w:r>
          </w:p>
          <w:p w14:paraId="759F3239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68" w:type="dxa"/>
            <w:tcBorders>
              <w:left w:val="triple" w:sz="4" w:space="0" w:color="auto"/>
              <w:bottom w:val="single" w:sz="24" w:space="0" w:color="auto"/>
            </w:tcBorders>
          </w:tcPr>
          <w:p w14:paraId="7756BC2D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eslenme</w:t>
            </w:r>
          </w:p>
          <w:p w14:paraId="557DF3C5" w14:textId="77777777" w:rsidR="00483D74" w:rsidRPr="00682801" w:rsidRDefault="004E7B65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2126" w:type="dxa"/>
            <w:tcBorders>
              <w:bottom w:val="single" w:sz="24" w:space="0" w:color="auto"/>
              <w:right w:val="triple" w:sz="4" w:space="0" w:color="auto"/>
            </w:tcBorders>
          </w:tcPr>
          <w:p w14:paraId="5BFDBC48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  <w:p w14:paraId="302D0FB1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701" w:type="dxa"/>
            <w:tcBorders>
              <w:left w:val="triple" w:sz="4" w:space="0" w:color="auto"/>
              <w:bottom w:val="single" w:sz="24" w:space="0" w:color="auto"/>
            </w:tcBorders>
          </w:tcPr>
          <w:p w14:paraId="4BBFC49A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Özel Mey. Sebze Ür</w:t>
            </w:r>
            <w:r w:rsidR="00E42734" w:rsidRPr="00682801">
              <w:rPr>
                <w:color w:val="000000" w:themeColor="text1"/>
                <w:sz w:val="20"/>
              </w:rPr>
              <w:t xml:space="preserve">etim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</w:t>
            </w:r>
          </w:p>
          <w:p w14:paraId="16E636D8" w14:textId="77777777" w:rsidR="00483D74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843" w:type="dxa"/>
            <w:tcBorders>
              <w:bottom w:val="single" w:sz="24" w:space="0" w:color="auto"/>
              <w:right w:val="triple" w:sz="4" w:space="0" w:color="auto"/>
            </w:tcBorders>
          </w:tcPr>
          <w:p w14:paraId="18D2A95B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Özel Mey. Sebze Ür</w:t>
            </w:r>
            <w:r w:rsidR="00E42734" w:rsidRPr="00682801">
              <w:rPr>
                <w:color w:val="000000" w:themeColor="text1"/>
                <w:sz w:val="20"/>
              </w:rPr>
              <w:t xml:space="preserve">etim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</w:t>
            </w:r>
          </w:p>
          <w:p w14:paraId="64B7B3F7" w14:textId="77777777" w:rsidR="00483D74" w:rsidRPr="00682801" w:rsidRDefault="00AD1F93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</w:tr>
      <w:tr w:rsidR="00483D74" w:rsidRPr="00564A77" w14:paraId="7B52C546" w14:textId="77777777" w:rsidTr="003B06E4">
        <w:tc>
          <w:tcPr>
            <w:tcW w:w="751" w:type="dxa"/>
            <w:tcBorders>
              <w:top w:val="single" w:sz="24" w:space="0" w:color="auto"/>
              <w:right w:val="triple" w:sz="4" w:space="0" w:color="auto"/>
            </w:tcBorders>
          </w:tcPr>
          <w:p w14:paraId="25FA297C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3.15-</w:t>
            </w:r>
          </w:p>
          <w:p w14:paraId="091648CD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00</w:t>
            </w:r>
          </w:p>
        </w:tc>
        <w:tc>
          <w:tcPr>
            <w:tcW w:w="1763" w:type="dxa"/>
            <w:tcBorders>
              <w:top w:val="single" w:sz="24" w:space="0" w:color="auto"/>
              <w:left w:val="triple" w:sz="4" w:space="0" w:color="auto"/>
            </w:tcBorders>
          </w:tcPr>
          <w:p w14:paraId="36F39047" w14:textId="092116C2" w:rsidR="00483D74" w:rsidRPr="00682801" w:rsidRDefault="00A07291" w:rsidP="00540A3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ech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al Engl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 xml:space="preserve">sh </w:t>
            </w:r>
            <w:r w:rsidR="00540A35" w:rsidRPr="00682801">
              <w:rPr>
                <w:color w:val="000000" w:themeColor="text1"/>
                <w:sz w:val="20"/>
              </w:rPr>
              <w:t>Gr1 G4</w:t>
            </w:r>
          </w:p>
        </w:tc>
        <w:tc>
          <w:tcPr>
            <w:tcW w:w="1881" w:type="dxa"/>
            <w:tcBorders>
              <w:top w:val="single" w:sz="24" w:space="0" w:color="auto"/>
              <w:right w:val="triple" w:sz="4" w:space="0" w:color="auto"/>
            </w:tcBorders>
          </w:tcPr>
          <w:p w14:paraId="7D120DA9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Atatürk İlk. </w:t>
            </w:r>
            <w:proofErr w:type="spellStart"/>
            <w:r w:rsidRPr="00682801">
              <w:rPr>
                <w:color w:val="000000" w:themeColor="text1"/>
                <w:sz w:val="20"/>
              </w:rPr>
              <w:t>İnk</w:t>
            </w:r>
            <w:proofErr w:type="spellEnd"/>
            <w:r w:rsidRPr="00682801">
              <w:rPr>
                <w:color w:val="000000" w:themeColor="text1"/>
                <w:sz w:val="20"/>
              </w:rPr>
              <w:t>. T.</w:t>
            </w:r>
          </w:p>
          <w:p w14:paraId="38F2C949" w14:textId="69ABC0D8" w:rsidR="00533E0E" w:rsidRPr="00682801" w:rsidRDefault="00073380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</w:t>
            </w:r>
          </w:p>
          <w:p w14:paraId="5520D906" w14:textId="1151079C" w:rsidR="00483D74" w:rsidRPr="00682801" w:rsidRDefault="004E43E1" w:rsidP="00483D74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560" w:type="dxa"/>
            <w:tcBorders>
              <w:top w:val="single" w:sz="24" w:space="0" w:color="auto"/>
              <w:left w:val="triple" w:sz="4" w:space="0" w:color="auto"/>
            </w:tcBorders>
          </w:tcPr>
          <w:p w14:paraId="68329D69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Reak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Kinetiği </w:t>
            </w:r>
          </w:p>
          <w:p w14:paraId="78CDA400" w14:textId="77777777" w:rsidR="00483D74" w:rsidRPr="00682801" w:rsidRDefault="00FA5AA9" w:rsidP="00FA5AA9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2126" w:type="dxa"/>
            <w:tcBorders>
              <w:top w:val="single" w:sz="24" w:space="0" w:color="auto"/>
              <w:right w:val="triple" w:sz="4" w:space="0" w:color="auto"/>
            </w:tcBorders>
          </w:tcPr>
          <w:p w14:paraId="0419928F" w14:textId="77777777" w:rsidR="00661882" w:rsidRPr="001B0EB4" w:rsidRDefault="00483D74" w:rsidP="00483D74">
            <w:pPr>
              <w:rPr>
                <w:sz w:val="20"/>
              </w:rPr>
            </w:pPr>
            <w:r w:rsidRPr="001B0EB4">
              <w:rPr>
                <w:sz w:val="20"/>
              </w:rPr>
              <w:t>Gıda Kim. I</w:t>
            </w:r>
          </w:p>
          <w:p w14:paraId="6418237B" w14:textId="3963177E" w:rsidR="00483D74" w:rsidRPr="001B0EB4" w:rsidRDefault="001D2B48" w:rsidP="00483D74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1</w:t>
            </w:r>
          </w:p>
        </w:tc>
        <w:tc>
          <w:tcPr>
            <w:tcW w:w="2268" w:type="dxa"/>
            <w:tcBorders>
              <w:top w:val="single" w:sz="24" w:space="0" w:color="auto"/>
              <w:left w:val="triple" w:sz="4" w:space="0" w:color="auto"/>
            </w:tcBorders>
          </w:tcPr>
          <w:p w14:paraId="0D1613FB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  <w:p w14:paraId="2309460C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6" w:type="dxa"/>
            <w:tcBorders>
              <w:top w:val="single" w:sz="24" w:space="0" w:color="auto"/>
              <w:right w:val="triple" w:sz="4" w:space="0" w:color="auto"/>
            </w:tcBorders>
          </w:tcPr>
          <w:p w14:paraId="35D1073D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01" w:type="dxa"/>
            <w:tcBorders>
              <w:top w:val="single" w:sz="24" w:space="0" w:color="auto"/>
              <w:left w:val="triple" w:sz="4" w:space="0" w:color="auto"/>
            </w:tcBorders>
          </w:tcPr>
          <w:p w14:paraId="2F0F709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Mevzuatı</w:t>
            </w:r>
          </w:p>
          <w:p w14:paraId="7E5E80D4" w14:textId="77777777" w:rsidR="00483D74" w:rsidRPr="00682801" w:rsidRDefault="004E7B65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1843" w:type="dxa"/>
            <w:tcBorders>
              <w:top w:val="single" w:sz="24" w:space="0" w:color="auto"/>
              <w:right w:val="triple" w:sz="4" w:space="0" w:color="auto"/>
            </w:tcBorders>
          </w:tcPr>
          <w:p w14:paraId="0A814585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Mevzuatı</w:t>
            </w:r>
          </w:p>
          <w:p w14:paraId="1C54C693" w14:textId="77777777" w:rsidR="00483D74" w:rsidRPr="00682801" w:rsidRDefault="00AD1F93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</w:tr>
      <w:tr w:rsidR="00483D74" w:rsidRPr="00564A77" w14:paraId="47CBA3B3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31670066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15-</w:t>
            </w:r>
          </w:p>
          <w:p w14:paraId="5787072B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00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722AECB6" w14:textId="2378112E" w:rsidR="00483D74" w:rsidRPr="00682801" w:rsidRDefault="00A07291" w:rsidP="00DF1CCE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ech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al Engl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 xml:space="preserve">sh </w:t>
            </w:r>
            <w:r w:rsidR="00464F83" w:rsidRPr="00682801">
              <w:rPr>
                <w:color w:val="000000" w:themeColor="text1"/>
                <w:sz w:val="20"/>
              </w:rPr>
              <w:t xml:space="preserve">Gr2 </w:t>
            </w:r>
            <w:r w:rsidR="00DF1CCE"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5F97B8D0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Atatürk İlk. </w:t>
            </w:r>
            <w:proofErr w:type="spellStart"/>
            <w:r w:rsidRPr="00682801">
              <w:rPr>
                <w:color w:val="000000" w:themeColor="text1"/>
                <w:sz w:val="20"/>
              </w:rPr>
              <w:t>İnk</w:t>
            </w:r>
            <w:proofErr w:type="spellEnd"/>
            <w:r w:rsidRPr="00682801">
              <w:rPr>
                <w:color w:val="000000" w:themeColor="text1"/>
                <w:sz w:val="20"/>
              </w:rPr>
              <w:t>. T.</w:t>
            </w:r>
          </w:p>
          <w:p w14:paraId="73C7F820" w14:textId="38A2FB84" w:rsidR="00073380" w:rsidRPr="00682801" w:rsidRDefault="00073380" w:rsidP="00073380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</w:t>
            </w:r>
          </w:p>
          <w:p w14:paraId="5986E71F" w14:textId="47F76258" w:rsidR="00483D74" w:rsidRPr="00682801" w:rsidRDefault="004E43E1" w:rsidP="00483D74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275D881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Reak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Kinetiği </w:t>
            </w:r>
          </w:p>
          <w:p w14:paraId="4A3A0563" w14:textId="77777777" w:rsidR="00483D74" w:rsidRPr="00682801" w:rsidRDefault="00FA5AA9" w:rsidP="00FA5AA9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2EED818E" w14:textId="77777777" w:rsidR="00661882" w:rsidRPr="001B0EB4" w:rsidRDefault="00483D74" w:rsidP="00483D74">
            <w:pPr>
              <w:rPr>
                <w:sz w:val="20"/>
              </w:rPr>
            </w:pPr>
            <w:r w:rsidRPr="001B0EB4">
              <w:rPr>
                <w:sz w:val="20"/>
              </w:rPr>
              <w:t>Gıda Kim. I</w:t>
            </w:r>
          </w:p>
          <w:p w14:paraId="688FEF36" w14:textId="10726CAD" w:rsidR="001D2B48" w:rsidRPr="001B0EB4" w:rsidRDefault="00F77146" w:rsidP="001D2B48">
            <w:pPr>
              <w:rPr>
                <w:sz w:val="20"/>
              </w:rPr>
            </w:pPr>
            <w:r w:rsidRPr="001B0EB4">
              <w:rPr>
                <w:sz w:val="20"/>
              </w:rPr>
              <w:t>G1</w:t>
            </w:r>
          </w:p>
          <w:p w14:paraId="74D8E785" w14:textId="77777777" w:rsidR="00483D74" w:rsidRPr="001B0EB4" w:rsidRDefault="00483D74" w:rsidP="00483D74">
            <w:pPr>
              <w:rPr>
                <w:sz w:val="20"/>
              </w:rPr>
            </w:pP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4036D1A7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  <w:p w14:paraId="1215C2B8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67DBD885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780E51B0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Mevzuatı</w:t>
            </w:r>
          </w:p>
          <w:p w14:paraId="5860B1F1" w14:textId="77777777" w:rsidR="00483D74" w:rsidRPr="00682801" w:rsidRDefault="004E7B65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10973EB3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Mevzuatı</w:t>
            </w:r>
          </w:p>
          <w:p w14:paraId="154D0BD5" w14:textId="77777777" w:rsidR="00483D74" w:rsidRPr="00682801" w:rsidRDefault="00AD1F93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</w:tr>
      <w:tr w:rsidR="00483D74" w:rsidRPr="00564A77" w14:paraId="6CAB5333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6A53E224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15-</w:t>
            </w:r>
          </w:p>
          <w:p w14:paraId="2F17704C" w14:textId="77777777" w:rsidR="00483D74" w:rsidRPr="00564A77" w:rsidRDefault="00483D74" w:rsidP="00483D74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00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440CECF5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r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nc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ple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of </w:t>
            </w:r>
            <w:proofErr w:type="spellStart"/>
            <w:r w:rsidRPr="00682801">
              <w:rPr>
                <w:color w:val="000000" w:themeColor="text1"/>
                <w:sz w:val="20"/>
              </w:rPr>
              <w:t>Atatur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and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Recent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Turk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h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H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o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I</w:t>
            </w:r>
          </w:p>
          <w:p w14:paraId="5FF4EA45" w14:textId="77777777" w:rsidR="00483D74" w:rsidRPr="00682801" w:rsidRDefault="00464F83" w:rsidP="00DF1CCE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51CC4F74" w14:textId="0F44D562" w:rsidR="001623EC" w:rsidRPr="00682801" w:rsidRDefault="00C85E8B" w:rsidP="00464F83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</w:t>
            </w:r>
            <w:r w:rsidR="00073380" w:rsidRPr="00682801">
              <w:rPr>
                <w:color w:val="000000" w:themeColor="text1"/>
                <w:sz w:val="20"/>
              </w:rPr>
              <w:t xml:space="preserve"> </w:t>
            </w:r>
            <w:r w:rsidR="004E43E1">
              <w:rPr>
                <w:color w:val="000000" w:themeColor="text1"/>
                <w:sz w:val="20"/>
              </w:rPr>
              <w:t>(Turgut Yazı</w:t>
            </w:r>
            <w:r>
              <w:rPr>
                <w:color w:val="000000" w:themeColor="text1"/>
                <w:sz w:val="20"/>
              </w:rPr>
              <w:t>cı</w:t>
            </w:r>
            <w:r w:rsidR="004E43E1">
              <w:rPr>
                <w:color w:val="000000" w:themeColor="text1"/>
                <w:sz w:val="20"/>
              </w:rPr>
              <w:t xml:space="preserve">oğlu </w:t>
            </w:r>
            <w:proofErr w:type="spellStart"/>
            <w:r w:rsidR="004E43E1">
              <w:rPr>
                <w:color w:val="000000" w:themeColor="text1"/>
                <w:sz w:val="20"/>
              </w:rPr>
              <w:t>Anfi</w:t>
            </w:r>
            <w:proofErr w:type="spellEnd"/>
            <w:r w:rsidR="004E43E1">
              <w:rPr>
                <w:color w:val="000000" w:themeColor="text1"/>
                <w:sz w:val="20"/>
              </w:rPr>
              <w:t>)</w:t>
            </w:r>
          </w:p>
          <w:p w14:paraId="2610EEAF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72A1655F" w14:textId="77777777" w:rsidR="00483D74" w:rsidRPr="001B0EB4" w:rsidRDefault="00483D74" w:rsidP="00483D74">
            <w:pPr>
              <w:rPr>
                <w:sz w:val="20"/>
              </w:rPr>
            </w:pPr>
            <w:r w:rsidRPr="001B0EB4">
              <w:rPr>
                <w:sz w:val="20"/>
              </w:rPr>
              <w:t>Mukavemet</w:t>
            </w:r>
          </w:p>
          <w:p w14:paraId="34BAD763" w14:textId="42D6E3FE" w:rsidR="00483D74" w:rsidRPr="001B0EB4" w:rsidRDefault="00FA5AA9" w:rsidP="00FA5AA9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2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7EE5BDC3" w14:textId="77777777" w:rsidR="00483D74" w:rsidRPr="001B0EB4" w:rsidRDefault="00483D74" w:rsidP="00483D74">
            <w:pPr>
              <w:rPr>
                <w:sz w:val="20"/>
              </w:rPr>
            </w:pPr>
            <w:r w:rsidRPr="001B0EB4">
              <w:rPr>
                <w:sz w:val="20"/>
              </w:rPr>
              <w:t>Mukavemet</w:t>
            </w:r>
          </w:p>
          <w:p w14:paraId="4EADE903" w14:textId="43FF87AA" w:rsidR="00533E0E" w:rsidRPr="001B0EB4" w:rsidRDefault="001D2B48" w:rsidP="001D2B48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15764AF9" w14:textId="77777777" w:rsidR="00822D24" w:rsidRPr="005E493D" w:rsidRDefault="005E493D" w:rsidP="004E7B65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Üniversite Seçmeli Dersi</w:t>
            </w:r>
          </w:p>
          <w:p w14:paraId="3DF560AD" w14:textId="6A47F4BC" w:rsidR="005E493D" w:rsidRPr="005E493D" w:rsidRDefault="005E493D" w:rsidP="004E7B65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(Online)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1FAFF3DD" w14:textId="77777777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Üniversite Seçmeli Dersi</w:t>
            </w:r>
          </w:p>
          <w:p w14:paraId="23AE67B4" w14:textId="3C2B2859" w:rsidR="00533E0E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(Online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74CD22F4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Yağ  Raf. Yeni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</w:t>
            </w:r>
          </w:p>
          <w:p w14:paraId="7CC2DE2D" w14:textId="77777777" w:rsidR="00927957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5AD26825" w14:textId="77777777" w:rsidR="00483D74" w:rsidRPr="00682801" w:rsidRDefault="00483D74" w:rsidP="00483D7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Yağ  Raf. Yeni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</w:t>
            </w:r>
          </w:p>
          <w:p w14:paraId="54F240C3" w14:textId="77777777" w:rsidR="009111F2" w:rsidRPr="00682801" w:rsidRDefault="00AD1F93" w:rsidP="00AD1F9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</w:tr>
      <w:tr w:rsidR="005E493D" w:rsidRPr="00EC3CA2" w14:paraId="338FE54F" w14:textId="77777777" w:rsidTr="003B06E4">
        <w:tc>
          <w:tcPr>
            <w:tcW w:w="751" w:type="dxa"/>
            <w:tcBorders>
              <w:right w:val="triple" w:sz="4" w:space="0" w:color="auto"/>
            </w:tcBorders>
          </w:tcPr>
          <w:p w14:paraId="03A3CDFB" w14:textId="77777777" w:rsidR="005E493D" w:rsidRPr="00564A77" w:rsidRDefault="005E493D" w:rsidP="005E493D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15-</w:t>
            </w:r>
          </w:p>
          <w:p w14:paraId="3E21D2CD" w14:textId="77777777" w:rsidR="005E493D" w:rsidRPr="00564A77" w:rsidRDefault="005E493D" w:rsidP="005E493D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7.00</w:t>
            </w:r>
          </w:p>
        </w:tc>
        <w:tc>
          <w:tcPr>
            <w:tcW w:w="1763" w:type="dxa"/>
            <w:tcBorders>
              <w:left w:val="triple" w:sz="4" w:space="0" w:color="auto"/>
            </w:tcBorders>
          </w:tcPr>
          <w:p w14:paraId="3EEB5370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r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nc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ple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of </w:t>
            </w:r>
            <w:proofErr w:type="spellStart"/>
            <w:r w:rsidRPr="00682801">
              <w:rPr>
                <w:color w:val="000000" w:themeColor="text1"/>
                <w:sz w:val="20"/>
              </w:rPr>
              <w:t>Atatur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and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Recent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Turk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h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  <w:proofErr w:type="spellStart"/>
            <w:r w:rsidRPr="00682801">
              <w:rPr>
                <w:color w:val="000000" w:themeColor="text1"/>
                <w:sz w:val="20"/>
              </w:rPr>
              <w:t>H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o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I</w:t>
            </w:r>
          </w:p>
          <w:p w14:paraId="5FE31E39" w14:textId="77777777" w:rsidR="005E493D" w:rsidRPr="00682801" w:rsidRDefault="005E493D" w:rsidP="005E493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1881" w:type="dxa"/>
            <w:tcBorders>
              <w:right w:val="triple" w:sz="4" w:space="0" w:color="auto"/>
            </w:tcBorders>
          </w:tcPr>
          <w:p w14:paraId="270B6CA4" w14:textId="287EEDF5" w:rsidR="005E493D" w:rsidRPr="00682801" w:rsidRDefault="00C85E8B" w:rsidP="005E493D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enel Kimya</w:t>
            </w:r>
            <w:r w:rsidR="005E493D" w:rsidRPr="00682801">
              <w:rPr>
                <w:color w:val="000000" w:themeColor="text1"/>
                <w:sz w:val="20"/>
              </w:rPr>
              <w:t xml:space="preserve"> </w:t>
            </w:r>
            <w:r w:rsidR="004E43E1">
              <w:rPr>
                <w:color w:val="000000" w:themeColor="text1"/>
                <w:sz w:val="20"/>
              </w:rPr>
              <w:t>(Turgut Yazı</w:t>
            </w:r>
            <w:r>
              <w:rPr>
                <w:color w:val="000000" w:themeColor="text1"/>
                <w:sz w:val="20"/>
              </w:rPr>
              <w:t>cı</w:t>
            </w:r>
            <w:r w:rsidR="004E43E1">
              <w:rPr>
                <w:color w:val="000000" w:themeColor="text1"/>
                <w:sz w:val="20"/>
              </w:rPr>
              <w:t xml:space="preserve">oğlu </w:t>
            </w:r>
            <w:proofErr w:type="spellStart"/>
            <w:r w:rsidR="004E43E1">
              <w:rPr>
                <w:color w:val="000000" w:themeColor="text1"/>
                <w:sz w:val="20"/>
              </w:rPr>
              <w:t>Anfi</w:t>
            </w:r>
            <w:proofErr w:type="spellEnd"/>
            <w:r w:rsidR="004E43E1"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560" w:type="dxa"/>
            <w:tcBorders>
              <w:left w:val="triple" w:sz="4" w:space="0" w:color="auto"/>
            </w:tcBorders>
          </w:tcPr>
          <w:p w14:paraId="7C5393AF" w14:textId="77777777" w:rsidR="005E493D" w:rsidRPr="001B0EB4" w:rsidRDefault="005E493D" w:rsidP="005E493D">
            <w:pPr>
              <w:rPr>
                <w:sz w:val="20"/>
              </w:rPr>
            </w:pPr>
            <w:r w:rsidRPr="001B0EB4">
              <w:rPr>
                <w:sz w:val="20"/>
              </w:rPr>
              <w:t>Mukavemet</w:t>
            </w:r>
          </w:p>
          <w:p w14:paraId="2D55A50D" w14:textId="4E9AFC9A" w:rsidR="005E493D" w:rsidRPr="001B0EB4" w:rsidRDefault="005E493D" w:rsidP="005E493D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2</w:t>
            </w: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49A99C98" w14:textId="77777777" w:rsidR="005E493D" w:rsidRPr="001B0EB4" w:rsidRDefault="005E493D" w:rsidP="005E493D">
            <w:pPr>
              <w:rPr>
                <w:sz w:val="20"/>
              </w:rPr>
            </w:pPr>
            <w:r w:rsidRPr="001B0EB4">
              <w:rPr>
                <w:sz w:val="20"/>
              </w:rPr>
              <w:t>Mukavemet</w:t>
            </w:r>
          </w:p>
          <w:p w14:paraId="0AE947E4" w14:textId="0AE68E68" w:rsidR="005E493D" w:rsidRPr="001B0EB4" w:rsidRDefault="005E493D" w:rsidP="005E493D">
            <w:pPr>
              <w:rPr>
                <w:sz w:val="20"/>
              </w:rPr>
            </w:pPr>
            <w:r w:rsidRPr="001B0EB4">
              <w:rPr>
                <w:sz w:val="20"/>
              </w:rPr>
              <w:t>G</w:t>
            </w:r>
            <w:r w:rsidR="00F77146" w:rsidRPr="001B0EB4">
              <w:rPr>
                <w:sz w:val="20"/>
              </w:rPr>
              <w:t>2</w:t>
            </w:r>
          </w:p>
        </w:tc>
        <w:tc>
          <w:tcPr>
            <w:tcW w:w="2268" w:type="dxa"/>
            <w:tcBorders>
              <w:left w:val="triple" w:sz="4" w:space="0" w:color="auto"/>
            </w:tcBorders>
          </w:tcPr>
          <w:p w14:paraId="6A51B93E" w14:textId="77777777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Üniversite Seçmeli Dersi</w:t>
            </w:r>
          </w:p>
          <w:p w14:paraId="5C3C7C21" w14:textId="581AF21B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(Online)</w:t>
            </w:r>
            <w:r w:rsidRPr="005E493D">
              <w:rPr>
                <w:color w:val="000000" w:themeColor="text1"/>
              </w:rPr>
              <w:tab/>
            </w:r>
          </w:p>
          <w:p w14:paraId="24BAD6E7" w14:textId="554099FF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6" w:type="dxa"/>
            <w:tcBorders>
              <w:right w:val="triple" w:sz="4" w:space="0" w:color="auto"/>
            </w:tcBorders>
          </w:tcPr>
          <w:p w14:paraId="4AC84176" w14:textId="77777777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Üniversite Seçmeli Dersi</w:t>
            </w:r>
          </w:p>
          <w:p w14:paraId="77914758" w14:textId="7F8427E0" w:rsidR="005E493D" w:rsidRPr="005E493D" w:rsidRDefault="005E493D" w:rsidP="005E493D">
            <w:pPr>
              <w:rPr>
                <w:color w:val="000000" w:themeColor="text1"/>
                <w:sz w:val="20"/>
              </w:rPr>
            </w:pPr>
            <w:r w:rsidRPr="005E493D">
              <w:rPr>
                <w:color w:val="000000" w:themeColor="text1"/>
                <w:sz w:val="20"/>
              </w:rPr>
              <w:t>(Online)</w:t>
            </w:r>
          </w:p>
        </w:tc>
        <w:tc>
          <w:tcPr>
            <w:tcW w:w="1701" w:type="dxa"/>
            <w:tcBorders>
              <w:left w:val="triple" w:sz="4" w:space="0" w:color="auto"/>
            </w:tcBorders>
          </w:tcPr>
          <w:p w14:paraId="1B6AF40E" w14:textId="77777777" w:rsidR="005E493D" w:rsidRPr="00682801" w:rsidRDefault="005E493D" w:rsidP="005E493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Yağ  Raf. Yeni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</w:t>
            </w:r>
          </w:p>
          <w:p w14:paraId="712184F1" w14:textId="77777777" w:rsidR="005E493D" w:rsidRPr="00682801" w:rsidRDefault="005E493D" w:rsidP="005E493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  <w:tc>
          <w:tcPr>
            <w:tcW w:w="1843" w:type="dxa"/>
            <w:tcBorders>
              <w:right w:val="triple" w:sz="4" w:space="0" w:color="auto"/>
            </w:tcBorders>
          </w:tcPr>
          <w:p w14:paraId="2DF5F2CF" w14:textId="77777777" w:rsidR="005E493D" w:rsidRPr="00682801" w:rsidRDefault="005E493D" w:rsidP="005E493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Yağ  Raf. Yeni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</w:t>
            </w:r>
          </w:p>
          <w:p w14:paraId="4F70C059" w14:textId="77777777" w:rsidR="005E493D" w:rsidRPr="00682801" w:rsidRDefault="005E493D" w:rsidP="005E493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4</w:t>
            </w:r>
          </w:p>
        </w:tc>
      </w:tr>
    </w:tbl>
    <w:p w14:paraId="325CCC69" w14:textId="77777777" w:rsidR="008619B3" w:rsidRDefault="008619B3">
      <w:pPr>
        <w:rPr>
          <w:sz w:val="20"/>
        </w:rPr>
      </w:pPr>
    </w:p>
    <w:p w14:paraId="2D1AA147" w14:textId="77777777" w:rsidR="00EF6E80" w:rsidRDefault="00EF6E80">
      <w:pPr>
        <w:rPr>
          <w:sz w:val="20"/>
        </w:rPr>
      </w:pPr>
    </w:p>
    <w:p w14:paraId="71A9DF0E" w14:textId="77777777" w:rsidR="00EF6E80" w:rsidRDefault="00EF6E80">
      <w:pPr>
        <w:rPr>
          <w:sz w:val="20"/>
        </w:rPr>
      </w:pPr>
    </w:p>
    <w:p w14:paraId="1CDF1A1E" w14:textId="77777777" w:rsidR="00EF6E80" w:rsidRDefault="00EF6E80">
      <w:pPr>
        <w:rPr>
          <w:sz w:val="20"/>
        </w:rPr>
      </w:pPr>
    </w:p>
    <w:p w14:paraId="35F9B875" w14:textId="77777777" w:rsidR="00EF6E80" w:rsidRDefault="00EF6E80">
      <w:pPr>
        <w:rPr>
          <w:sz w:val="20"/>
        </w:rPr>
      </w:pPr>
    </w:p>
    <w:p w14:paraId="482625E3" w14:textId="77777777" w:rsidR="00EF6E80" w:rsidRDefault="00EF6E80">
      <w:pPr>
        <w:rPr>
          <w:sz w:val="20"/>
        </w:rPr>
      </w:pPr>
    </w:p>
    <w:p w14:paraId="7A8856F1" w14:textId="77777777" w:rsidR="00EF6E80" w:rsidRDefault="00EF6E80">
      <w:pPr>
        <w:rPr>
          <w:sz w:val="20"/>
        </w:rPr>
      </w:pPr>
    </w:p>
    <w:p w14:paraId="5B7C67D1" w14:textId="77777777" w:rsidR="00EF6E80" w:rsidRDefault="00EF6E80">
      <w:pPr>
        <w:rPr>
          <w:sz w:val="20"/>
        </w:rPr>
      </w:pPr>
    </w:p>
    <w:p w14:paraId="4EA797F7" w14:textId="77777777" w:rsidR="00EF6E80" w:rsidRDefault="00EF6E80">
      <w:pPr>
        <w:rPr>
          <w:sz w:val="20"/>
        </w:rPr>
      </w:pPr>
    </w:p>
    <w:p w14:paraId="0E7DACCF" w14:textId="77777777" w:rsidR="00EF6E80" w:rsidRDefault="00EF6E80">
      <w:pPr>
        <w:rPr>
          <w:sz w:val="20"/>
        </w:rPr>
      </w:pPr>
    </w:p>
    <w:p w14:paraId="065B3F05" w14:textId="77777777" w:rsidR="00EF6E80" w:rsidRDefault="00EF6E80">
      <w:pPr>
        <w:rPr>
          <w:sz w:val="20"/>
        </w:rPr>
      </w:pPr>
    </w:p>
    <w:p w14:paraId="758D50AB" w14:textId="77777777" w:rsidR="00EF6E80" w:rsidRDefault="00EF6E80">
      <w:pPr>
        <w:rPr>
          <w:sz w:val="20"/>
        </w:rPr>
      </w:pPr>
    </w:p>
    <w:p w14:paraId="495CB69E" w14:textId="77777777" w:rsidR="00EF6E80" w:rsidRDefault="00EF6E80">
      <w:pPr>
        <w:rPr>
          <w:sz w:val="20"/>
        </w:rPr>
      </w:pPr>
    </w:p>
    <w:p w14:paraId="04D6A70A" w14:textId="77777777" w:rsidR="00EF6E80" w:rsidRDefault="00EF6E80">
      <w:pPr>
        <w:rPr>
          <w:sz w:val="20"/>
        </w:rPr>
      </w:pPr>
    </w:p>
    <w:p w14:paraId="39D2E3BB" w14:textId="77777777" w:rsidR="00EF6E80" w:rsidRDefault="00EF6E80">
      <w:pPr>
        <w:rPr>
          <w:sz w:val="20"/>
        </w:rPr>
      </w:pPr>
    </w:p>
    <w:p w14:paraId="6A774024" w14:textId="77777777" w:rsidR="00EF6E80" w:rsidRDefault="00EF6E80">
      <w:pPr>
        <w:rPr>
          <w:sz w:val="20"/>
        </w:rPr>
      </w:pPr>
    </w:p>
    <w:p w14:paraId="7BE4A2A8" w14:textId="77777777" w:rsidR="00EF6E80" w:rsidRDefault="00EF6E80">
      <w:pPr>
        <w:rPr>
          <w:sz w:val="20"/>
        </w:rPr>
      </w:pPr>
    </w:p>
    <w:p w14:paraId="0D40F15C" w14:textId="77777777" w:rsidR="00AD1F93" w:rsidRDefault="00AD1F93">
      <w:pPr>
        <w:rPr>
          <w:sz w:val="20"/>
        </w:rPr>
      </w:pPr>
    </w:p>
    <w:p w14:paraId="0F78004F" w14:textId="77777777" w:rsidR="00AD1F93" w:rsidRDefault="00AD1F93">
      <w:pPr>
        <w:rPr>
          <w:sz w:val="20"/>
        </w:rPr>
      </w:pPr>
    </w:p>
    <w:p w14:paraId="09B09EC9" w14:textId="77777777" w:rsidR="00AD1F93" w:rsidRDefault="00AD1F93">
      <w:pPr>
        <w:rPr>
          <w:sz w:val="20"/>
        </w:rPr>
      </w:pPr>
    </w:p>
    <w:p w14:paraId="57C82E74" w14:textId="77777777" w:rsidR="00AD1F93" w:rsidRDefault="00AD1F93">
      <w:pPr>
        <w:rPr>
          <w:sz w:val="20"/>
        </w:rPr>
      </w:pPr>
    </w:p>
    <w:p w14:paraId="35AB0324" w14:textId="77777777" w:rsidR="00AD1F93" w:rsidRDefault="00AD1F93">
      <w:pPr>
        <w:rPr>
          <w:sz w:val="20"/>
        </w:rPr>
      </w:pPr>
    </w:p>
    <w:p w14:paraId="7CA43E3D" w14:textId="77777777" w:rsidR="00EF6E80" w:rsidRPr="00EC3CA2" w:rsidRDefault="00EF6E80">
      <w:pPr>
        <w:rPr>
          <w:sz w:val="20"/>
        </w:rPr>
      </w:pPr>
    </w:p>
    <w:p w14:paraId="43F492E9" w14:textId="77777777" w:rsidR="008619B3" w:rsidRPr="00EC3CA2" w:rsidRDefault="008619B3" w:rsidP="0020245C">
      <w:pPr>
        <w:rPr>
          <w:b/>
          <w:sz w:val="20"/>
        </w:rPr>
      </w:pPr>
      <w:r w:rsidRPr="00EC3CA2">
        <w:rPr>
          <w:sz w:val="20"/>
        </w:rPr>
        <w:tab/>
      </w:r>
      <w:r w:rsidRPr="00EC3CA2">
        <w:rPr>
          <w:sz w:val="20"/>
        </w:rPr>
        <w:tab/>
      </w:r>
      <w:r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="0020245C" w:rsidRPr="00EC3CA2">
        <w:rPr>
          <w:sz w:val="20"/>
        </w:rPr>
        <w:tab/>
      </w:r>
      <w:r w:rsidRPr="00EC3CA2">
        <w:rPr>
          <w:b/>
          <w:sz w:val="20"/>
        </w:rPr>
        <w:t>PERŞEMBE</w:t>
      </w:r>
    </w:p>
    <w:tbl>
      <w:tblPr>
        <w:tblW w:w="15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5"/>
        <w:gridCol w:w="1250"/>
        <w:gridCol w:w="1316"/>
        <w:gridCol w:w="2057"/>
        <w:gridCol w:w="1751"/>
        <w:gridCol w:w="1725"/>
        <w:gridCol w:w="1589"/>
        <w:gridCol w:w="1099"/>
        <w:gridCol w:w="1302"/>
        <w:gridCol w:w="1464"/>
        <w:gridCol w:w="1420"/>
      </w:tblGrid>
      <w:tr w:rsidR="00FD2A0B" w:rsidRPr="00564A77" w14:paraId="70EFF829" w14:textId="77777777" w:rsidTr="00FD2A0B"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18B4CC17" w14:textId="77777777" w:rsidR="009A05AC" w:rsidRPr="00564A77" w:rsidRDefault="009A05A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SAAT</w:t>
            </w:r>
          </w:p>
        </w:tc>
        <w:tc>
          <w:tcPr>
            <w:tcW w:w="2212" w:type="dxa"/>
            <w:gridSpan w:val="2"/>
            <w:tcBorders>
              <w:left w:val="triple" w:sz="4" w:space="0" w:color="auto"/>
            </w:tcBorders>
          </w:tcPr>
          <w:p w14:paraId="6B0640DB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A</w:t>
            </w: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69F2FBBB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B</w:t>
            </w: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29B01D9C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A</w:t>
            </w: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646CB9FE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B</w:t>
            </w: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3A283AB0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A</w:t>
            </w:r>
          </w:p>
        </w:tc>
        <w:tc>
          <w:tcPr>
            <w:tcW w:w="2492" w:type="dxa"/>
            <w:gridSpan w:val="2"/>
            <w:tcBorders>
              <w:right w:val="triple" w:sz="4" w:space="0" w:color="auto"/>
            </w:tcBorders>
          </w:tcPr>
          <w:p w14:paraId="34603D9E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B</w:t>
            </w: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6B289B68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A</w:t>
            </w: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0FDEC9CA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B</w:t>
            </w:r>
          </w:p>
        </w:tc>
      </w:tr>
      <w:tr w:rsidR="00DE46C7" w:rsidRPr="00564A77" w14:paraId="0757356A" w14:textId="77777777" w:rsidTr="00FD2A0B"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41103C6C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8.30-</w:t>
            </w:r>
          </w:p>
          <w:p w14:paraId="26EADB12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15</w:t>
            </w:r>
          </w:p>
        </w:tc>
        <w:tc>
          <w:tcPr>
            <w:tcW w:w="2212" w:type="dxa"/>
            <w:gridSpan w:val="2"/>
            <w:tcBorders>
              <w:left w:val="triple" w:sz="4" w:space="0" w:color="auto"/>
            </w:tcBorders>
          </w:tcPr>
          <w:p w14:paraId="11B2F70C" w14:textId="7DC95812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19BC4D32" w14:textId="450A7C9E" w:rsidR="00073380" w:rsidRPr="00682801" w:rsidRDefault="00252364" w:rsidP="00073380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073380" w:rsidRPr="00682801">
              <w:rPr>
                <w:color w:val="000000" w:themeColor="text1"/>
                <w:sz w:val="20"/>
              </w:rPr>
              <w:t xml:space="preserve">-I </w:t>
            </w:r>
            <w:r w:rsidR="007B5BF2" w:rsidRPr="007B5BF2">
              <w:rPr>
                <w:color w:val="000000" w:themeColor="text1"/>
                <w:sz w:val="20"/>
              </w:rPr>
              <w:t>Labo</w:t>
            </w:r>
            <w:r w:rsidR="00B95018">
              <w:rPr>
                <w:color w:val="000000" w:themeColor="text1"/>
                <w:sz w:val="20"/>
              </w:rPr>
              <w:t>rat</w:t>
            </w:r>
            <w:r w:rsidR="00330D30">
              <w:rPr>
                <w:color w:val="000000" w:themeColor="text1"/>
                <w:sz w:val="20"/>
              </w:rPr>
              <w:t>uvarı</w:t>
            </w:r>
          </w:p>
          <w:p w14:paraId="67EA35BA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Gr2</w:t>
            </w:r>
          </w:p>
          <w:p w14:paraId="1F1C141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Pr="00682801">
              <w:rPr>
                <w:color w:val="000000" w:themeColor="text1"/>
                <w:sz w:val="20"/>
              </w:rPr>
              <w:t>Mak</w:t>
            </w:r>
            <w:proofErr w:type="spellEnd"/>
            <w:r w:rsidRPr="00682801">
              <w:rPr>
                <w:color w:val="000000" w:themeColor="text1"/>
                <w:sz w:val="20"/>
              </w:rPr>
              <w:t>. Müh. Böl.)</w:t>
            </w: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133C537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0C5A8ED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09259D3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  <w:p w14:paraId="030C8CF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492" w:type="dxa"/>
            <w:gridSpan w:val="2"/>
            <w:tcBorders>
              <w:right w:val="triple" w:sz="4" w:space="0" w:color="auto"/>
            </w:tcBorders>
          </w:tcPr>
          <w:p w14:paraId="13898920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1E5E417C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2102E6A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</w:tr>
      <w:tr w:rsidR="00DE46C7" w:rsidRPr="00564A77" w14:paraId="53EB4F1C" w14:textId="77777777" w:rsidTr="00FD2A0B"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37A8E572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30-</w:t>
            </w:r>
          </w:p>
          <w:p w14:paraId="65771A42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15</w:t>
            </w:r>
          </w:p>
        </w:tc>
        <w:tc>
          <w:tcPr>
            <w:tcW w:w="2212" w:type="dxa"/>
            <w:gridSpan w:val="2"/>
            <w:tcBorders>
              <w:left w:val="triple" w:sz="4" w:space="0" w:color="auto"/>
            </w:tcBorders>
          </w:tcPr>
          <w:p w14:paraId="52AAC5A8" w14:textId="3044B05D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7C6D94A5" w14:textId="1E64F268" w:rsidR="00073380" w:rsidRPr="00682801" w:rsidRDefault="00252364" w:rsidP="00073380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Fizik</w:t>
            </w:r>
            <w:r w:rsidR="00073380" w:rsidRPr="00682801">
              <w:rPr>
                <w:color w:val="000000" w:themeColor="text1"/>
                <w:sz w:val="20"/>
              </w:rPr>
              <w:t xml:space="preserve">-I </w:t>
            </w:r>
            <w:r w:rsidR="007B5BF2" w:rsidRPr="007B5BF2">
              <w:rPr>
                <w:color w:val="000000" w:themeColor="text1"/>
                <w:sz w:val="20"/>
              </w:rPr>
              <w:t>Labo</w:t>
            </w:r>
            <w:r w:rsidR="00B95018">
              <w:rPr>
                <w:color w:val="000000" w:themeColor="text1"/>
                <w:sz w:val="20"/>
              </w:rPr>
              <w:t>ratu</w:t>
            </w:r>
            <w:r w:rsidR="00330D30">
              <w:rPr>
                <w:color w:val="000000" w:themeColor="text1"/>
                <w:sz w:val="20"/>
              </w:rPr>
              <w:t>varı</w:t>
            </w:r>
          </w:p>
          <w:p w14:paraId="12EC7D3F" w14:textId="77777777" w:rsidR="00073380" w:rsidRPr="00682801" w:rsidRDefault="00073380" w:rsidP="00073380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Gr2</w:t>
            </w:r>
          </w:p>
          <w:p w14:paraId="158DA4BE" w14:textId="77777777" w:rsidR="00DE46C7" w:rsidRPr="00682801" w:rsidRDefault="00073380" w:rsidP="00073380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</w:t>
            </w:r>
            <w:r w:rsidR="00DE46C7"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DE46C7" w:rsidRPr="00682801">
              <w:rPr>
                <w:color w:val="000000" w:themeColor="text1"/>
                <w:sz w:val="20"/>
              </w:rPr>
              <w:t>Mak</w:t>
            </w:r>
            <w:proofErr w:type="spellEnd"/>
            <w:r w:rsidR="00DE46C7" w:rsidRPr="00682801">
              <w:rPr>
                <w:color w:val="000000" w:themeColor="text1"/>
                <w:sz w:val="20"/>
              </w:rPr>
              <w:t>. Müh. Böl.)</w:t>
            </w: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75F5D21B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728A41C7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3D0A65C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Nüm. Analiz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A2</w:t>
            </w:r>
          </w:p>
          <w:p w14:paraId="52EE7DB2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(Bilgisaya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492" w:type="dxa"/>
            <w:gridSpan w:val="2"/>
            <w:tcBorders>
              <w:right w:val="triple" w:sz="4" w:space="0" w:color="auto"/>
            </w:tcBorders>
          </w:tcPr>
          <w:p w14:paraId="2258F4A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49AF509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 Gr1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65B4609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</w:tr>
      <w:tr w:rsidR="00DE46C7" w:rsidRPr="00564A77" w14:paraId="7A0020C9" w14:textId="77777777" w:rsidTr="00AD1F93">
        <w:trPr>
          <w:trHeight w:val="1002"/>
        </w:trPr>
        <w:tc>
          <w:tcPr>
            <w:tcW w:w="742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0546CA7B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30-</w:t>
            </w:r>
          </w:p>
          <w:p w14:paraId="07D273FB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15</w:t>
            </w:r>
          </w:p>
        </w:tc>
        <w:tc>
          <w:tcPr>
            <w:tcW w:w="1107" w:type="dxa"/>
            <w:tcBorders>
              <w:left w:val="triple" w:sz="4" w:space="0" w:color="auto"/>
              <w:bottom w:val="single" w:sz="4" w:space="0" w:color="auto"/>
              <w:right w:val="single" w:sz="4" w:space="0" w:color="auto"/>
            </w:tcBorders>
          </w:tcPr>
          <w:p w14:paraId="2FB80681" w14:textId="3E329319" w:rsidR="00DE46C7" w:rsidRPr="00682801" w:rsidRDefault="00C85E8B" w:rsidP="00DE46C7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41DE3DAF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  <w:p w14:paraId="05F12C9B" w14:textId="176DCCFA" w:rsidR="00DE46C7" w:rsidRPr="00682801" w:rsidRDefault="00B9501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05" w:type="dxa"/>
            <w:tcBorders>
              <w:left w:val="single" w:sz="4" w:space="0" w:color="auto"/>
              <w:bottom w:val="single" w:sz="4" w:space="0" w:color="auto"/>
            </w:tcBorders>
          </w:tcPr>
          <w:p w14:paraId="0CF3C5F2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5AE3F72B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  <w:p w14:paraId="768E1EE2" w14:textId="1BA2F224" w:rsidR="00DE46C7" w:rsidRPr="00682801" w:rsidRDefault="00B9501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0" w:type="dxa"/>
            <w:tcBorders>
              <w:bottom w:val="single" w:sz="4" w:space="0" w:color="auto"/>
              <w:right w:val="triple" w:sz="4" w:space="0" w:color="auto"/>
            </w:tcBorders>
          </w:tcPr>
          <w:p w14:paraId="53D195E1" w14:textId="4E184AA4" w:rsidR="000C7248" w:rsidRPr="00682801" w:rsidRDefault="000C7248" w:rsidP="00073380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02" w:type="dxa"/>
            <w:tcBorders>
              <w:left w:val="triple" w:sz="4" w:space="0" w:color="auto"/>
              <w:bottom w:val="single" w:sz="4" w:space="0" w:color="auto"/>
            </w:tcBorders>
          </w:tcPr>
          <w:p w14:paraId="2A6FAE02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konomi</w:t>
            </w:r>
          </w:p>
          <w:p w14:paraId="19735154" w14:textId="77777777" w:rsidR="00DE46C7" w:rsidRPr="00682801" w:rsidRDefault="004B578D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urgut Yazıcıoğlu</w:t>
            </w:r>
          </w:p>
        </w:tc>
        <w:tc>
          <w:tcPr>
            <w:tcW w:w="1774" w:type="dxa"/>
            <w:tcBorders>
              <w:bottom w:val="single" w:sz="4" w:space="0" w:color="auto"/>
              <w:right w:val="triple" w:sz="4" w:space="0" w:color="auto"/>
            </w:tcBorders>
          </w:tcPr>
          <w:p w14:paraId="7803CBBE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konomi</w:t>
            </w:r>
          </w:p>
          <w:p w14:paraId="44AC3C1F" w14:textId="77777777" w:rsidR="00DE46C7" w:rsidRPr="00682801" w:rsidRDefault="005A45B4" w:rsidP="005A45B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urgut Yazıcıoğlu</w:t>
            </w:r>
          </w:p>
        </w:tc>
        <w:tc>
          <w:tcPr>
            <w:tcW w:w="1598" w:type="dxa"/>
            <w:tcBorders>
              <w:left w:val="triple" w:sz="4" w:space="0" w:color="auto"/>
              <w:bottom w:val="single" w:sz="4" w:space="0" w:color="auto"/>
            </w:tcBorders>
          </w:tcPr>
          <w:p w14:paraId="1E8B5418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Mikrobiyolojisi</w:t>
            </w:r>
          </w:p>
          <w:p w14:paraId="6225E699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630C592A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2492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6BC59B70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Nümerik Analiz</w:t>
            </w:r>
          </w:p>
          <w:p w14:paraId="16E90935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0512F0E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08" w:type="dxa"/>
            <w:tcBorders>
              <w:left w:val="triple" w:sz="4" w:space="0" w:color="auto"/>
              <w:bottom w:val="single" w:sz="4" w:space="0" w:color="auto"/>
            </w:tcBorders>
          </w:tcPr>
          <w:p w14:paraId="42B1703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  <w:r w:rsidR="00195444" w:rsidRPr="00682801">
              <w:rPr>
                <w:color w:val="000000" w:themeColor="text1"/>
                <w:sz w:val="20"/>
              </w:rPr>
              <w:t xml:space="preserve"> </w:t>
            </w:r>
            <w:r w:rsidRPr="00682801">
              <w:rPr>
                <w:color w:val="000000" w:themeColor="text1"/>
                <w:sz w:val="20"/>
              </w:rPr>
              <w:t>Gr1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  <w:tc>
          <w:tcPr>
            <w:tcW w:w="1460" w:type="dxa"/>
            <w:tcBorders>
              <w:bottom w:val="single" w:sz="4" w:space="0" w:color="auto"/>
              <w:right w:val="triple" w:sz="4" w:space="0" w:color="auto"/>
            </w:tcBorders>
          </w:tcPr>
          <w:p w14:paraId="2C29D53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5BE4F7B7" w14:textId="77777777" w:rsidR="00DE46C7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</w:tr>
      <w:tr w:rsidR="00DE46C7" w:rsidRPr="00564A77" w14:paraId="0652D486" w14:textId="77777777" w:rsidTr="00FD2A0B">
        <w:tc>
          <w:tcPr>
            <w:tcW w:w="742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71F6C224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30-</w:t>
            </w:r>
          </w:p>
          <w:p w14:paraId="2282DA7D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2.15</w:t>
            </w:r>
          </w:p>
        </w:tc>
        <w:tc>
          <w:tcPr>
            <w:tcW w:w="1107" w:type="dxa"/>
            <w:tcBorders>
              <w:left w:val="triple" w:sz="4" w:space="0" w:color="auto"/>
              <w:bottom w:val="single" w:sz="24" w:space="0" w:color="auto"/>
              <w:right w:val="single" w:sz="4" w:space="0" w:color="auto"/>
            </w:tcBorders>
          </w:tcPr>
          <w:p w14:paraId="3A24D22B" w14:textId="0A075861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7A8E6B4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  <w:p w14:paraId="44B634EC" w14:textId="768F7B83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B95018">
              <w:rPr>
                <w:color w:val="000000" w:themeColor="text1"/>
                <w:sz w:val="20"/>
              </w:rPr>
              <w:t>Comp</w:t>
            </w:r>
            <w:r w:rsidR="00B95018"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="00B95018"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05" w:type="dxa"/>
            <w:tcBorders>
              <w:left w:val="single" w:sz="4" w:space="0" w:color="auto"/>
              <w:bottom w:val="single" w:sz="24" w:space="0" w:color="auto"/>
            </w:tcBorders>
          </w:tcPr>
          <w:p w14:paraId="7EFD83BE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648087E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  <w:p w14:paraId="31E9F931" w14:textId="03032725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r w:rsidR="00B95018"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B95018">
              <w:rPr>
                <w:color w:val="000000" w:themeColor="text1"/>
                <w:sz w:val="20"/>
              </w:rPr>
              <w:t>Comp</w:t>
            </w:r>
            <w:r w:rsidR="00B95018"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="00B95018"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0" w:type="dxa"/>
            <w:tcBorders>
              <w:bottom w:val="single" w:sz="24" w:space="0" w:color="auto"/>
              <w:right w:val="triple" w:sz="4" w:space="0" w:color="auto"/>
            </w:tcBorders>
          </w:tcPr>
          <w:p w14:paraId="213D01F0" w14:textId="14F44B00" w:rsidR="000C7248" w:rsidRPr="00682801" w:rsidRDefault="000C7248" w:rsidP="00073380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02" w:type="dxa"/>
            <w:tcBorders>
              <w:left w:val="triple" w:sz="4" w:space="0" w:color="auto"/>
              <w:bottom w:val="single" w:sz="24" w:space="0" w:color="auto"/>
            </w:tcBorders>
          </w:tcPr>
          <w:p w14:paraId="3C80252F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konomi</w:t>
            </w:r>
          </w:p>
          <w:p w14:paraId="1B1F637A" w14:textId="77777777" w:rsidR="00DE46C7" w:rsidRPr="00682801" w:rsidRDefault="004B578D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urgut Yazıcıoğlu </w:t>
            </w:r>
          </w:p>
        </w:tc>
        <w:tc>
          <w:tcPr>
            <w:tcW w:w="1774" w:type="dxa"/>
            <w:tcBorders>
              <w:bottom w:val="single" w:sz="24" w:space="0" w:color="auto"/>
              <w:right w:val="triple" w:sz="4" w:space="0" w:color="auto"/>
            </w:tcBorders>
          </w:tcPr>
          <w:p w14:paraId="1E380C4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Ekonomi</w:t>
            </w:r>
          </w:p>
          <w:p w14:paraId="673BA1CF" w14:textId="77777777" w:rsidR="00DE46C7" w:rsidRPr="00682801" w:rsidRDefault="005A45B4" w:rsidP="005A45B4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urgut Yazıcıoğlu</w:t>
            </w:r>
          </w:p>
        </w:tc>
        <w:tc>
          <w:tcPr>
            <w:tcW w:w="1598" w:type="dxa"/>
            <w:tcBorders>
              <w:left w:val="triple" w:sz="4" w:space="0" w:color="auto"/>
              <w:bottom w:val="single" w:sz="24" w:space="0" w:color="auto"/>
            </w:tcBorders>
          </w:tcPr>
          <w:p w14:paraId="75BB6DDE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Mikrobiyolojisi </w:t>
            </w:r>
          </w:p>
          <w:p w14:paraId="3272DE87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7BCFA4B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2492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67EE680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Nümerik Analiz</w:t>
            </w:r>
          </w:p>
          <w:p w14:paraId="401AB2D5" w14:textId="77777777" w:rsidR="004E7B65" w:rsidRPr="00682801" w:rsidRDefault="004E7B65" w:rsidP="004E7B65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5B4B75BC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08" w:type="dxa"/>
            <w:tcBorders>
              <w:left w:val="triple" w:sz="4" w:space="0" w:color="auto"/>
              <w:bottom w:val="single" w:sz="24" w:space="0" w:color="auto"/>
            </w:tcBorders>
          </w:tcPr>
          <w:p w14:paraId="78F09DC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  <w:r w:rsidR="00195444" w:rsidRPr="00682801">
              <w:rPr>
                <w:color w:val="000000" w:themeColor="text1"/>
                <w:sz w:val="20"/>
              </w:rPr>
              <w:t xml:space="preserve"> </w:t>
            </w:r>
            <w:r w:rsidRPr="00682801">
              <w:rPr>
                <w:color w:val="000000" w:themeColor="text1"/>
                <w:sz w:val="20"/>
              </w:rPr>
              <w:t>Gr1</w:t>
            </w:r>
            <w:r w:rsidR="00A66D71" w:rsidRPr="00682801">
              <w:rPr>
                <w:color w:val="000000" w:themeColor="text1"/>
                <w:sz w:val="20"/>
              </w:rPr>
              <w:t>- Pilot Tesis</w:t>
            </w:r>
          </w:p>
        </w:tc>
        <w:tc>
          <w:tcPr>
            <w:tcW w:w="1460" w:type="dxa"/>
            <w:tcBorders>
              <w:bottom w:val="single" w:sz="24" w:space="0" w:color="auto"/>
              <w:right w:val="triple" w:sz="4" w:space="0" w:color="auto"/>
            </w:tcBorders>
          </w:tcPr>
          <w:p w14:paraId="41E1345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77A16955" w14:textId="77777777" w:rsidR="00DE46C7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6</w:t>
            </w:r>
          </w:p>
        </w:tc>
      </w:tr>
      <w:tr w:rsidR="00DE46C7" w:rsidRPr="00564A77" w14:paraId="2DD2A5B4" w14:textId="77777777" w:rsidTr="00FD2A0B">
        <w:tc>
          <w:tcPr>
            <w:tcW w:w="742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32AFC8DC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3.15-</w:t>
            </w:r>
          </w:p>
          <w:p w14:paraId="1CB971E5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00</w:t>
            </w:r>
          </w:p>
        </w:tc>
        <w:tc>
          <w:tcPr>
            <w:tcW w:w="1107" w:type="dxa"/>
            <w:tcBorders>
              <w:top w:val="single" w:sz="24" w:space="0" w:color="auto"/>
              <w:left w:val="triple" w:sz="4" w:space="0" w:color="auto"/>
              <w:right w:val="single" w:sz="4" w:space="0" w:color="auto"/>
            </w:tcBorders>
          </w:tcPr>
          <w:p w14:paraId="56D643D9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3EF5AF7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  <w:p w14:paraId="72590F1E" w14:textId="3E013B58" w:rsidR="00DE46C7" w:rsidRPr="00682801" w:rsidRDefault="00DE46C7" w:rsidP="00B9501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 w:rsidR="00B95018"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05" w:type="dxa"/>
            <w:tcBorders>
              <w:top w:val="single" w:sz="24" w:space="0" w:color="auto"/>
              <w:left w:val="single" w:sz="4" w:space="0" w:color="auto"/>
            </w:tcBorders>
          </w:tcPr>
          <w:p w14:paraId="74F5C807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3E157182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  <w:p w14:paraId="57B04BD0" w14:textId="7EA621B0" w:rsidR="00DE46C7" w:rsidRPr="00682801" w:rsidRDefault="00B9501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0" w:type="dxa"/>
            <w:tcBorders>
              <w:top w:val="single" w:sz="24" w:space="0" w:color="auto"/>
              <w:right w:val="triple" w:sz="4" w:space="0" w:color="auto"/>
            </w:tcBorders>
          </w:tcPr>
          <w:p w14:paraId="21593E42" w14:textId="686F74A0" w:rsidR="00AE1CB2" w:rsidRPr="00682801" w:rsidRDefault="0009020B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ech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al Engl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 xml:space="preserve">sh </w:t>
            </w:r>
            <w:r w:rsidR="00073380" w:rsidRPr="00682801">
              <w:rPr>
                <w:color w:val="000000" w:themeColor="text1"/>
                <w:sz w:val="20"/>
              </w:rPr>
              <w:t>I</w:t>
            </w:r>
          </w:p>
          <w:p w14:paraId="77B63FB1" w14:textId="77777777" w:rsidR="000C7248" w:rsidRPr="00682801" w:rsidRDefault="000C724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</w:p>
          <w:p w14:paraId="60CF590F" w14:textId="1F61B7F6" w:rsidR="000C7248" w:rsidRPr="00682801" w:rsidRDefault="004E43E1" w:rsidP="00DE46C7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252364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802" w:type="dxa"/>
            <w:tcBorders>
              <w:top w:val="single" w:sz="24" w:space="0" w:color="auto"/>
              <w:left w:val="triple" w:sz="4" w:space="0" w:color="auto"/>
            </w:tcBorders>
          </w:tcPr>
          <w:p w14:paraId="0D987B67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im. I</w:t>
            </w:r>
          </w:p>
          <w:p w14:paraId="2DC2E7ED" w14:textId="77777777" w:rsidR="004B578D" w:rsidRPr="00682801" w:rsidRDefault="004B578D" w:rsidP="004B578D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  <w:p w14:paraId="294829D8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74" w:type="dxa"/>
            <w:tcBorders>
              <w:top w:val="single" w:sz="24" w:space="0" w:color="auto"/>
              <w:right w:val="triple" w:sz="4" w:space="0" w:color="auto"/>
            </w:tcBorders>
          </w:tcPr>
          <w:p w14:paraId="507A0687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Fiziksel Kim</w:t>
            </w:r>
            <w:r w:rsidR="00AE1CB2" w:rsidRPr="00682801">
              <w:rPr>
                <w:color w:val="000000" w:themeColor="text1"/>
                <w:sz w:val="20"/>
              </w:rPr>
              <w:t>ya</w:t>
            </w:r>
          </w:p>
          <w:p w14:paraId="745958AF" w14:textId="77777777" w:rsidR="00AE1CB2" w:rsidRPr="00682801" w:rsidRDefault="005A45B4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22AC242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598" w:type="dxa"/>
            <w:tcBorders>
              <w:top w:val="single" w:sz="24" w:space="0" w:color="auto"/>
              <w:left w:val="triple" w:sz="4" w:space="0" w:color="auto"/>
            </w:tcBorders>
          </w:tcPr>
          <w:p w14:paraId="40F3489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1</w:t>
            </w:r>
            <w:r w:rsidR="004E7B65" w:rsidRPr="00682801">
              <w:rPr>
                <w:color w:val="000000" w:themeColor="text1"/>
                <w:sz w:val="20"/>
              </w:rPr>
              <w:t>-G6</w:t>
            </w:r>
          </w:p>
          <w:p w14:paraId="503424E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37" w:type="dxa"/>
            <w:tcBorders>
              <w:top w:val="single" w:sz="24" w:space="0" w:color="auto"/>
            </w:tcBorders>
          </w:tcPr>
          <w:p w14:paraId="7B781179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  <w:tc>
          <w:tcPr>
            <w:tcW w:w="1355" w:type="dxa"/>
            <w:tcBorders>
              <w:top w:val="single" w:sz="24" w:space="0" w:color="auto"/>
              <w:right w:val="triple" w:sz="4" w:space="0" w:color="auto"/>
            </w:tcBorders>
          </w:tcPr>
          <w:p w14:paraId="4843363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</w:t>
            </w:r>
            <w:proofErr w:type="spellStart"/>
            <w:r w:rsidRPr="00682801">
              <w:rPr>
                <w:color w:val="000000" w:themeColor="text1"/>
                <w:sz w:val="20"/>
              </w:rPr>
              <w:t>Sağ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558374C8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B2 </w:t>
            </w:r>
          </w:p>
        </w:tc>
        <w:tc>
          <w:tcPr>
            <w:tcW w:w="1508" w:type="dxa"/>
            <w:tcBorders>
              <w:top w:val="single" w:sz="24" w:space="0" w:color="auto"/>
              <w:left w:val="triple" w:sz="4" w:space="0" w:color="auto"/>
            </w:tcBorders>
          </w:tcPr>
          <w:p w14:paraId="2F23FB38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Proses Kontrol</w:t>
            </w:r>
          </w:p>
          <w:p w14:paraId="12694FAA" w14:textId="77777777" w:rsidR="00AE1CB2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3</w:t>
            </w:r>
          </w:p>
          <w:p w14:paraId="6D21E8B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460" w:type="dxa"/>
            <w:tcBorders>
              <w:top w:val="single" w:sz="24" w:space="0" w:color="auto"/>
              <w:right w:val="triple" w:sz="4" w:space="0" w:color="auto"/>
            </w:tcBorders>
          </w:tcPr>
          <w:p w14:paraId="48E900DB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</w:tr>
      <w:tr w:rsidR="00DE46C7" w:rsidRPr="00564A77" w14:paraId="607A92D3" w14:textId="77777777" w:rsidTr="00FD2A0B"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052BC38F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15-</w:t>
            </w:r>
          </w:p>
          <w:p w14:paraId="7AF9FE44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00</w:t>
            </w:r>
          </w:p>
        </w:tc>
        <w:tc>
          <w:tcPr>
            <w:tcW w:w="1107" w:type="dxa"/>
            <w:tcBorders>
              <w:left w:val="triple" w:sz="4" w:space="0" w:color="auto"/>
              <w:right w:val="single" w:sz="4" w:space="0" w:color="auto"/>
            </w:tcBorders>
          </w:tcPr>
          <w:p w14:paraId="14079979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044856EE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  <w:p w14:paraId="663BAD8B" w14:textId="6045EDC8" w:rsidR="00DE46C7" w:rsidRPr="00682801" w:rsidRDefault="00B9501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05" w:type="dxa"/>
            <w:tcBorders>
              <w:left w:val="single" w:sz="4" w:space="0" w:color="auto"/>
            </w:tcBorders>
          </w:tcPr>
          <w:p w14:paraId="09B7C983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5F75609E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  <w:p w14:paraId="350866F0" w14:textId="6288ACF7" w:rsidR="00DE46C7" w:rsidRPr="00682801" w:rsidRDefault="00B9501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Comp</w:t>
            </w:r>
            <w:r w:rsidRPr="00682801">
              <w:rPr>
                <w:color w:val="000000" w:themeColor="text1"/>
                <w:sz w:val="20"/>
              </w:rPr>
              <w:t>.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1E61E15A" w14:textId="438ECA74" w:rsidR="00AE1CB2" w:rsidRPr="00682801" w:rsidRDefault="0009020B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Techn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al Engl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 xml:space="preserve">sh </w:t>
            </w:r>
            <w:r w:rsidR="00073380" w:rsidRPr="00682801">
              <w:rPr>
                <w:color w:val="000000" w:themeColor="text1"/>
                <w:sz w:val="20"/>
              </w:rPr>
              <w:t>I</w:t>
            </w:r>
          </w:p>
          <w:p w14:paraId="2C0EFD35" w14:textId="77777777" w:rsidR="000C7248" w:rsidRPr="00682801" w:rsidRDefault="000C724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2</w:t>
            </w:r>
          </w:p>
          <w:p w14:paraId="5614A6FB" w14:textId="2ED60823" w:rsidR="000C7248" w:rsidRPr="00682801" w:rsidRDefault="004E43E1" w:rsidP="00DE46C7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(Turgut Yazı</w:t>
            </w:r>
            <w:r w:rsidR="00B95018">
              <w:rPr>
                <w:color w:val="000000" w:themeColor="text1"/>
                <w:sz w:val="20"/>
              </w:rPr>
              <w:t>cı</w:t>
            </w:r>
            <w:r>
              <w:rPr>
                <w:color w:val="000000" w:themeColor="text1"/>
                <w:sz w:val="20"/>
              </w:rPr>
              <w:t xml:space="preserve">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7156C50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ıda Kim. I</w:t>
            </w:r>
          </w:p>
          <w:p w14:paraId="28D148DA" w14:textId="77777777" w:rsidR="00DE46C7" w:rsidRPr="00682801" w:rsidRDefault="001D2B48" w:rsidP="001D2B48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7FE4ACBB" w14:textId="77777777" w:rsidR="00AE1CB2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Fiziksel Kim</w:t>
            </w:r>
            <w:r w:rsidR="00AE1CB2" w:rsidRPr="00682801">
              <w:rPr>
                <w:color w:val="000000" w:themeColor="text1"/>
                <w:sz w:val="20"/>
              </w:rPr>
              <w:t>ya</w:t>
            </w:r>
          </w:p>
          <w:p w14:paraId="02C38476" w14:textId="77777777" w:rsidR="00DE46C7" w:rsidRPr="00682801" w:rsidRDefault="005A45B4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21BD6688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1</w:t>
            </w:r>
            <w:r w:rsidR="004E7B65" w:rsidRPr="00682801">
              <w:rPr>
                <w:color w:val="000000" w:themeColor="text1"/>
                <w:sz w:val="20"/>
              </w:rPr>
              <w:t>-G6</w:t>
            </w:r>
          </w:p>
          <w:p w14:paraId="7A1323B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37" w:type="dxa"/>
          </w:tcPr>
          <w:p w14:paraId="4B4DBF5A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  <w:tc>
          <w:tcPr>
            <w:tcW w:w="1355" w:type="dxa"/>
            <w:tcBorders>
              <w:right w:val="triple" w:sz="4" w:space="0" w:color="auto"/>
            </w:tcBorders>
          </w:tcPr>
          <w:p w14:paraId="00B2CF6B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</w:t>
            </w:r>
            <w:proofErr w:type="spellStart"/>
            <w:r w:rsidRPr="00682801">
              <w:rPr>
                <w:color w:val="000000" w:themeColor="text1"/>
                <w:sz w:val="20"/>
              </w:rPr>
              <w:t>Sağ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66CBE8A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B2 </w:t>
            </w: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37AA268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Proses Kontrol</w:t>
            </w:r>
          </w:p>
          <w:p w14:paraId="159469F3" w14:textId="77777777" w:rsidR="00AE1CB2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3</w:t>
            </w:r>
          </w:p>
          <w:p w14:paraId="79B15A8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23E9EECA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1</w:t>
            </w:r>
          </w:p>
        </w:tc>
      </w:tr>
      <w:tr w:rsidR="00DE46C7" w:rsidRPr="00564A77" w14:paraId="617CAA35" w14:textId="77777777" w:rsidTr="00FD2A0B"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595F8184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15-</w:t>
            </w:r>
          </w:p>
          <w:p w14:paraId="3FF88F20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00</w:t>
            </w:r>
          </w:p>
        </w:tc>
        <w:tc>
          <w:tcPr>
            <w:tcW w:w="2212" w:type="dxa"/>
            <w:gridSpan w:val="2"/>
            <w:tcBorders>
              <w:left w:val="triple" w:sz="4" w:space="0" w:color="auto"/>
            </w:tcBorders>
          </w:tcPr>
          <w:p w14:paraId="7DF7256C" w14:textId="51B1C808" w:rsidR="00DE46C7" w:rsidRPr="00682801" w:rsidRDefault="00DE46C7" w:rsidP="00464F83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0D6399C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410EE60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Fiziksel Kimya</w:t>
            </w:r>
          </w:p>
          <w:p w14:paraId="739B2448" w14:textId="77777777" w:rsidR="00AE1CB2" w:rsidRPr="00682801" w:rsidRDefault="001D2B4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21CBCF86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22E51AC7" w14:textId="77777777" w:rsidR="00DE46C7" w:rsidRPr="00D17ECB" w:rsidRDefault="00DE46C7" w:rsidP="00DE46C7">
            <w:pPr>
              <w:rPr>
                <w:color w:val="000000" w:themeColor="text1"/>
                <w:sz w:val="20"/>
              </w:rPr>
            </w:pPr>
            <w:proofErr w:type="spellStart"/>
            <w:r w:rsidRPr="00D17ECB">
              <w:rPr>
                <w:color w:val="000000" w:themeColor="text1"/>
                <w:sz w:val="20"/>
              </w:rPr>
              <w:t>Enst.Gıda</w:t>
            </w:r>
            <w:proofErr w:type="spellEnd"/>
            <w:r w:rsidRPr="00D17ECB">
              <w:rPr>
                <w:color w:val="000000" w:themeColor="text1"/>
                <w:sz w:val="20"/>
              </w:rPr>
              <w:t xml:space="preserve"> Analiz.</w:t>
            </w:r>
          </w:p>
          <w:p w14:paraId="4A4108A1" w14:textId="7F0CB8A1" w:rsidR="00DE46C7" w:rsidRPr="00D17ECB" w:rsidRDefault="00DE46C7" w:rsidP="00DE46C7">
            <w:pPr>
              <w:rPr>
                <w:color w:val="000000" w:themeColor="text1"/>
                <w:sz w:val="20"/>
              </w:rPr>
            </w:pPr>
            <w:r w:rsidRPr="00D17ECB">
              <w:rPr>
                <w:color w:val="000000" w:themeColor="text1"/>
                <w:sz w:val="20"/>
              </w:rPr>
              <w:t>(</w:t>
            </w:r>
            <w:r w:rsidR="00D17ECB" w:rsidRPr="00D17ECB">
              <w:rPr>
                <w:color w:val="000000" w:themeColor="text1"/>
                <w:sz w:val="20"/>
              </w:rPr>
              <w:t>G2</w:t>
            </w:r>
            <w:r w:rsidRPr="00D17ECB">
              <w:rPr>
                <w:color w:val="000000" w:themeColor="text1"/>
                <w:sz w:val="20"/>
              </w:rPr>
              <w:t>)</w:t>
            </w:r>
          </w:p>
          <w:p w14:paraId="3BF4D524" w14:textId="77777777" w:rsidR="00DE46C7" w:rsidRPr="00564A77" w:rsidRDefault="00DE46C7" w:rsidP="00DE46C7">
            <w:pPr>
              <w:rPr>
                <w:sz w:val="20"/>
              </w:rPr>
            </w:pP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3AA198F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1</w:t>
            </w:r>
            <w:r w:rsidR="004E7B65" w:rsidRPr="00682801">
              <w:rPr>
                <w:color w:val="000000" w:themeColor="text1"/>
                <w:sz w:val="20"/>
              </w:rPr>
              <w:t>-G6</w:t>
            </w:r>
          </w:p>
          <w:p w14:paraId="6475781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37" w:type="dxa"/>
          </w:tcPr>
          <w:p w14:paraId="098C238F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1355" w:type="dxa"/>
            <w:tcBorders>
              <w:right w:val="triple" w:sz="4" w:space="0" w:color="auto"/>
            </w:tcBorders>
          </w:tcPr>
          <w:p w14:paraId="603CD055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</w:t>
            </w:r>
            <w:proofErr w:type="spellStart"/>
            <w:r w:rsidRPr="00682801">
              <w:rPr>
                <w:color w:val="000000" w:themeColor="text1"/>
                <w:sz w:val="20"/>
              </w:rPr>
              <w:t>Sağ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18112D3D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B1</w:t>
            </w: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6601474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Hububat Ürün.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5A17C7D4" w14:textId="77777777" w:rsidR="00DE46C7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5D59FED5" w14:textId="77777777" w:rsidR="00AE1CB2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Hububat Ürün.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0922404" w14:textId="77777777" w:rsidR="00DE46C7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</w:tr>
      <w:tr w:rsidR="00DE46C7" w:rsidRPr="00EC3CA2" w14:paraId="54882935" w14:textId="77777777" w:rsidTr="00AE1CB2">
        <w:trPr>
          <w:trHeight w:val="709"/>
        </w:trPr>
        <w:tc>
          <w:tcPr>
            <w:tcW w:w="742" w:type="dxa"/>
            <w:tcBorders>
              <w:left w:val="triple" w:sz="4" w:space="0" w:color="auto"/>
              <w:right w:val="triple" w:sz="4" w:space="0" w:color="auto"/>
            </w:tcBorders>
          </w:tcPr>
          <w:p w14:paraId="069A9DA8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15-</w:t>
            </w:r>
          </w:p>
          <w:p w14:paraId="749EE6CF" w14:textId="77777777" w:rsidR="00DE46C7" w:rsidRPr="00564A77" w:rsidRDefault="00DE46C7" w:rsidP="00DE46C7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7.00</w:t>
            </w:r>
          </w:p>
        </w:tc>
        <w:tc>
          <w:tcPr>
            <w:tcW w:w="2212" w:type="dxa"/>
            <w:gridSpan w:val="2"/>
            <w:tcBorders>
              <w:left w:val="triple" w:sz="4" w:space="0" w:color="auto"/>
            </w:tcBorders>
          </w:tcPr>
          <w:p w14:paraId="5B25D39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2120" w:type="dxa"/>
            <w:tcBorders>
              <w:right w:val="triple" w:sz="4" w:space="0" w:color="auto"/>
            </w:tcBorders>
          </w:tcPr>
          <w:p w14:paraId="5532CA7A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802" w:type="dxa"/>
            <w:tcBorders>
              <w:left w:val="triple" w:sz="4" w:space="0" w:color="auto"/>
            </w:tcBorders>
          </w:tcPr>
          <w:p w14:paraId="188E91E0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Fiziksel Kimya</w:t>
            </w:r>
          </w:p>
          <w:p w14:paraId="307EF2E7" w14:textId="77777777" w:rsidR="00DE46C7" w:rsidRPr="00682801" w:rsidRDefault="001D2B48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</w:tc>
        <w:tc>
          <w:tcPr>
            <w:tcW w:w="1774" w:type="dxa"/>
            <w:tcBorders>
              <w:right w:val="triple" w:sz="4" w:space="0" w:color="auto"/>
            </w:tcBorders>
          </w:tcPr>
          <w:p w14:paraId="1139480F" w14:textId="77777777" w:rsidR="00DE46C7" w:rsidRPr="00564A77" w:rsidRDefault="00DE46C7" w:rsidP="00DE46C7">
            <w:pPr>
              <w:rPr>
                <w:sz w:val="20"/>
              </w:rPr>
            </w:pPr>
          </w:p>
        </w:tc>
        <w:tc>
          <w:tcPr>
            <w:tcW w:w="1598" w:type="dxa"/>
            <w:tcBorders>
              <w:left w:val="triple" w:sz="4" w:space="0" w:color="auto"/>
            </w:tcBorders>
          </w:tcPr>
          <w:p w14:paraId="5D8E2D81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37" w:type="dxa"/>
          </w:tcPr>
          <w:p w14:paraId="3274A7B3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</w:t>
            </w:r>
            <w:proofErr w:type="spellStart"/>
            <w:r w:rsidRPr="00682801">
              <w:rPr>
                <w:color w:val="000000" w:themeColor="text1"/>
                <w:sz w:val="20"/>
              </w:rPr>
              <w:t>Mi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B2</w:t>
            </w:r>
          </w:p>
        </w:tc>
        <w:tc>
          <w:tcPr>
            <w:tcW w:w="1355" w:type="dxa"/>
            <w:tcBorders>
              <w:right w:val="triple" w:sz="4" w:space="0" w:color="auto"/>
            </w:tcBorders>
          </w:tcPr>
          <w:p w14:paraId="40523ED7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ıda Kal. </w:t>
            </w:r>
            <w:proofErr w:type="spellStart"/>
            <w:r w:rsidRPr="00682801">
              <w:rPr>
                <w:color w:val="000000" w:themeColor="text1"/>
                <w:sz w:val="20"/>
              </w:rPr>
              <w:t>Sağ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2E419C84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B1 </w:t>
            </w:r>
          </w:p>
        </w:tc>
        <w:tc>
          <w:tcPr>
            <w:tcW w:w="1508" w:type="dxa"/>
            <w:tcBorders>
              <w:left w:val="triple" w:sz="4" w:space="0" w:color="auto"/>
            </w:tcBorders>
          </w:tcPr>
          <w:p w14:paraId="261E48B3" w14:textId="77777777" w:rsidR="00AE1CB2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Hububat Ürün.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72D7BF36" w14:textId="77777777" w:rsidR="00DE46C7" w:rsidRPr="00682801" w:rsidRDefault="00AD1F93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  <w:tc>
          <w:tcPr>
            <w:tcW w:w="1460" w:type="dxa"/>
            <w:tcBorders>
              <w:right w:val="triple" w:sz="4" w:space="0" w:color="auto"/>
            </w:tcBorders>
          </w:tcPr>
          <w:p w14:paraId="59CF5FB2" w14:textId="77777777" w:rsidR="00DE46C7" w:rsidRPr="00682801" w:rsidRDefault="00DE46C7" w:rsidP="00DE46C7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Hububat Ürün.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03970ADB" w14:textId="77777777" w:rsidR="00DE46C7" w:rsidRPr="00682801" w:rsidRDefault="00AD1F93" w:rsidP="00AD1F9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5</w:t>
            </w:r>
          </w:p>
        </w:tc>
      </w:tr>
    </w:tbl>
    <w:p w14:paraId="06A1B232" w14:textId="77777777" w:rsidR="004F3573" w:rsidRPr="00EC3CA2" w:rsidRDefault="004F3573" w:rsidP="008619B3">
      <w:pPr>
        <w:tabs>
          <w:tab w:val="left" w:pos="15026"/>
        </w:tabs>
        <w:jc w:val="center"/>
        <w:rPr>
          <w:b/>
          <w:sz w:val="20"/>
        </w:rPr>
      </w:pPr>
    </w:p>
    <w:p w14:paraId="043DD6C6" w14:textId="77777777" w:rsidR="009B13ED" w:rsidRDefault="009B13ED" w:rsidP="008619B3">
      <w:pPr>
        <w:tabs>
          <w:tab w:val="left" w:pos="15026"/>
        </w:tabs>
        <w:jc w:val="center"/>
        <w:rPr>
          <w:b/>
          <w:sz w:val="20"/>
        </w:rPr>
      </w:pPr>
    </w:p>
    <w:p w14:paraId="53651CA8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690931BF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20C648A0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71DCEC9A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436DBEEA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6441F14B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50D2C5BA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40F85799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1245590F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09764B13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1A2ADB57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792D5E5C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5C89F3BE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3358B7D6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6D915139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7AE5F8A8" w14:textId="77777777" w:rsidR="00EF6E80" w:rsidRDefault="00EF6E80" w:rsidP="008619B3">
      <w:pPr>
        <w:tabs>
          <w:tab w:val="left" w:pos="15026"/>
        </w:tabs>
        <w:jc w:val="center"/>
        <w:rPr>
          <w:b/>
          <w:sz w:val="20"/>
        </w:rPr>
      </w:pPr>
    </w:p>
    <w:p w14:paraId="63813619" w14:textId="77777777" w:rsidR="00BD33A6" w:rsidRPr="00EC3CA2" w:rsidRDefault="00BD33A6" w:rsidP="00995FD4">
      <w:pPr>
        <w:tabs>
          <w:tab w:val="left" w:pos="15026"/>
        </w:tabs>
        <w:rPr>
          <w:b/>
          <w:sz w:val="20"/>
        </w:rPr>
      </w:pPr>
    </w:p>
    <w:p w14:paraId="6F053AAA" w14:textId="77777777" w:rsidR="008619B3" w:rsidRPr="00EC3CA2" w:rsidRDefault="008619B3" w:rsidP="008619B3">
      <w:pPr>
        <w:tabs>
          <w:tab w:val="left" w:pos="15026"/>
        </w:tabs>
        <w:jc w:val="center"/>
        <w:rPr>
          <w:b/>
          <w:sz w:val="20"/>
        </w:rPr>
      </w:pPr>
      <w:r w:rsidRPr="00EC3CA2">
        <w:rPr>
          <w:b/>
          <w:sz w:val="20"/>
        </w:rPr>
        <w:t>CUMA</w:t>
      </w:r>
    </w:p>
    <w:tbl>
      <w:tblPr>
        <w:tblW w:w="15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6"/>
        <w:gridCol w:w="1722"/>
        <w:gridCol w:w="1155"/>
        <w:gridCol w:w="1155"/>
        <w:gridCol w:w="2058"/>
        <w:gridCol w:w="1744"/>
        <w:gridCol w:w="1670"/>
        <w:gridCol w:w="1666"/>
        <w:gridCol w:w="1118"/>
        <w:gridCol w:w="1130"/>
        <w:gridCol w:w="1431"/>
      </w:tblGrid>
      <w:tr w:rsidR="009A05AC" w:rsidRPr="00564A77" w14:paraId="4739CF41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36A886F1" w14:textId="77777777" w:rsidR="009A05AC" w:rsidRPr="00564A77" w:rsidRDefault="009A05AC" w:rsidP="00745CC5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SAAT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7A4D96B3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A</w:t>
            </w:r>
          </w:p>
        </w:tc>
        <w:tc>
          <w:tcPr>
            <w:tcW w:w="2310" w:type="dxa"/>
            <w:gridSpan w:val="2"/>
            <w:tcBorders>
              <w:right w:val="triple" w:sz="4" w:space="0" w:color="auto"/>
            </w:tcBorders>
          </w:tcPr>
          <w:p w14:paraId="0D9B585A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1B</w:t>
            </w: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1B9929F9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A</w:t>
            </w: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5DEBEE8D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2B</w:t>
            </w: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3F2B80CC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A</w:t>
            </w: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02F8E954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3B</w:t>
            </w:r>
          </w:p>
        </w:tc>
        <w:tc>
          <w:tcPr>
            <w:tcW w:w="2248" w:type="dxa"/>
            <w:gridSpan w:val="2"/>
            <w:tcBorders>
              <w:left w:val="triple" w:sz="4" w:space="0" w:color="auto"/>
            </w:tcBorders>
          </w:tcPr>
          <w:p w14:paraId="221BFF7A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A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2724BB7F" w14:textId="77777777" w:rsidR="009A05AC" w:rsidRPr="00564A77" w:rsidRDefault="009A05AC" w:rsidP="00984E06">
            <w:pPr>
              <w:rPr>
                <w:b/>
                <w:sz w:val="20"/>
              </w:rPr>
            </w:pPr>
            <w:r w:rsidRPr="00564A77">
              <w:rPr>
                <w:b/>
                <w:sz w:val="20"/>
              </w:rPr>
              <w:t>4B</w:t>
            </w:r>
          </w:p>
        </w:tc>
      </w:tr>
      <w:tr w:rsidR="00FF3D03" w:rsidRPr="00564A77" w14:paraId="3B702575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0FD0BB78" w14:textId="77777777" w:rsidR="00FF3D03" w:rsidRPr="00564A77" w:rsidRDefault="00FF3D03" w:rsidP="00FF3D03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8.30-</w:t>
            </w:r>
          </w:p>
          <w:p w14:paraId="55B4AFAD" w14:textId="77777777" w:rsidR="00FF3D03" w:rsidRPr="00564A77" w:rsidRDefault="00FF3D03" w:rsidP="00FF3D03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15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7AA7A21D" w14:textId="77777777" w:rsidR="00C85E8B" w:rsidRPr="00682801" w:rsidRDefault="00C85E8B" w:rsidP="00C85E8B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Turk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h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Language I </w:t>
            </w:r>
          </w:p>
          <w:p w14:paraId="7D69274F" w14:textId="26087337" w:rsidR="006D45A7" w:rsidRPr="00682801" w:rsidRDefault="009136F1" w:rsidP="006D45A7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4</w:t>
            </w:r>
          </w:p>
          <w:p w14:paraId="4616019A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</w:p>
        </w:tc>
        <w:tc>
          <w:tcPr>
            <w:tcW w:w="2310" w:type="dxa"/>
            <w:gridSpan w:val="2"/>
            <w:tcBorders>
              <w:right w:val="triple" w:sz="4" w:space="0" w:color="auto"/>
            </w:tcBorders>
          </w:tcPr>
          <w:p w14:paraId="55484D2E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51C5CE8D" w14:textId="77777777" w:rsidR="006B76C0" w:rsidRPr="00682801" w:rsidRDefault="006B76C0" w:rsidP="00FF3D03">
            <w:pPr>
              <w:rPr>
                <w:color w:val="000000" w:themeColor="text1"/>
                <w:sz w:val="20"/>
              </w:rPr>
            </w:pPr>
          </w:p>
          <w:p w14:paraId="2C91E631" w14:textId="77777777" w:rsidR="00FF3D03" w:rsidRPr="00682801" w:rsidRDefault="00FF3D03" w:rsidP="006B76C0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7438C003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402B279B" w14:textId="77777777" w:rsidR="00FF3D03" w:rsidRPr="00682801" w:rsidRDefault="00FF3D03" w:rsidP="005C219C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25AD8AB1" w14:textId="7B71732E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</w:p>
        </w:tc>
        <w:tc>
          <w:tcPr>
            <w:tcW w:w="2248" w:type="dxa"/>
            <w:gridSpan w:val="2"/>
            <w:tcBorders>
              <w:left w:val="triple" w:sz="4" w:space="0" w:color="auto"/>
            </w:tcBorders>
          </w:tcPr>
          <w:p w14:paraId="0DAE5E54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75656E91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4F4F9767" w14:textId="77777777" w:rsidR="00FF3D03" w:rsidRPr="00682801" w:rsidRDefault="00FF3D03" w:rsidP="00FF3D03">
            <w:pPr>
              <w:rPr>
                <w:color w:val="000000" w:themeColor="text1"/>
                <w:sz w:val="20"/>
              </w:rPr>
            </w:pPr>
          </w:p>
        </w:tc>
      </w:tr>
      <w:tr w:rsidR="009136F1" w:rsidRPr="00564A77" w14:paraId="09A95922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5859C794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9.30-</w:t>
            </w:r>
          </w:p>
          <w:p w14:paraId="074A5CF3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15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0C033E6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Turk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h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Language I </w:t>
            </w:r>
          </w:p>
          <w:p w14:paraId="08C5EC7D" w14:textId="23C3A6F9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G4</w:t>
            </w:r>
          </w:p>
          <w:p w14:paraId="2C0E2C9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2310" w:type="dxa"/>
            <w:gridSpan w:val="2"/>
            <w:tcBorders>
              <w:right w:val="triple" w:sz="4" w:space="0" w:color="auto"/>
            </w:tcBorders>
          </w:tcPr>
          <w:p w14:paraId="394E5397" w14:textId="0B674F80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0CE99EB3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797A0081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Denklem.  </w:t>
            </w:r>
          </w:p>
          <w:p w14:paraId="58726001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 G1     </w:t>
            </w:r>
          </w:p>
          <w:p w14:paraId="36D9EC0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61412821" w14:textId="2FAFE879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I</w:t>
            </w:r>
            <w:r w:rsidR="00082B98">
              <w:rPr>
                <w:color w:val="000000" w:themeColor="text1"/>
                <w:sz w:val="20"/>
              </w:rPr>
              <w:t xml:space="preserve">sı ve Kütle Trans. </w:t>
            </w:r>
            <w:proofErr w:type="spellStart"/>
            <w:r w:rsidR="00082B98">
              <w:rPr>
                <w:color w:val="000000" w:themeColor="text1"/>
                <w:sz w:val="20"/>
              </w:rPr>
              <w:t>Uyg</w:t>
            </w:r>
            <w:proofErr w:type="spellEnd"/>
            <w:r w:rsidR="00082B98">
              <w:rPr>
                <w:color w:val="000000" w:themeColor="text1"/>
                <w:sz w:val="20"/>
              </w:rPr>
              <w:t>. Gr.2- G2</w:t>
            </w:r>
          </w:p>
          <w:p w14:paraId="1BAD546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07138DE1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2</w:t>
            </w:r>
          </w:p>
          <w:p w14:paraId="292E3174" w14:textId="1436A08C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2248" w:type="dxa"/>
            <w:gridSpan w:val="2"/>
            <w:tcBorders>
              <w:left w:val="triple" w:sz="4" w:space="0" w:color="auto"/>
            </w:tcBorders>
          </w:tcPr>
          <w:p w14:paraId="6C2C005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6F16C5BA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1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57AC579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 Gr3- Pilot Tesis</w:t>
            </w:r>
          </w:p>
        </w:tc>
      </w:tr>
      <w:tr w:rsidR="009136F1" w:rsidRPr="00564A77" w14:paraId="5CABB1EA" w14:textId="77777777" w:rsidTr="009136F1">
        <w:tc>
          <w:tcPr>
            <w:tcW w:w="746" w:type="dxa"/>
            <w:tcBorders>
              <w:left w:val="triple" w:sz="4" w:space="0" w:color="auto"/>
              <w:bottom w:val="single" w:sz="4" w:space="0" w:color="auto"/>
              <w:right w:val="triple" w:sz="4" w:space="0" w:color="auto"/>
            </w:tcBorders>
          </w:tcPr>
          <w:p w14:paraId="40CD2AF1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0.30-</w:t>
            </w:r>
          </w:p>
          <w:p w14:paraId="19F5453B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15</w:t>
            </w:r>
          </w:p>
        </w:tc>
        <w:tc>
          <w:tcPr>
            <w:tcW w:w="1722" w:type="dxa"/>
            <w:tcBorders>
              <w:left w:val="triple" w:sz="4" w:space="0" w:color="auto"/>
              <w:bottom w:val="single" w:sz="4" w:space="0" w:color="auto"/>
            </w:tcBorders>
          </w:tcPr>
          <w:p w14:paraId="6B938BD7" w14:textId="77777777" w:rsidR="009136F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hys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I </w:t>
            </w:r>
            <w:proofErr w:type="spellStart"/>
            <w:r>
              <w:rPr>
                <w:color w:val="000000" w:themeColor="text1"/>
                <w:sz w:val="20"/>
              </w:rPr>
              <w:t>Lab</w:t>
            </w:r>
            <w:proofErr w:type="spellEnd"/>
          </w:p>
          <w:p w14:paraId="716DAE90" w14:textId="4DF49359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1</w:t>
            </w:r>
          </w:p>
          <w:p w14:paraId="17CECB1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Mak</w:t>
            </w:r>
            <w:proofErr w:type="spellEnd"/>
            <w:r w:rsidRPr="00682801">
              <w:rPr>
                <w:color w:val="000000" w:themeColor="text1"/>
                <w:sz w:val="20"/>
              </w:rPr>
              <w:t>. Müh. Böl.</w:t>
            </w:r>
          </w:p>
        </w:tc>
        <w:tc>
          <w:tcPr>
            <w:tcW w:w="2310" w:type="dxa"/>
            <w:gridSpan w:val="2"/>
            <w:tcBorders>
              <w:bottom w:val="single" w:sz="4" w:space="0" w:color="auto"/>
              <w:right w:val="triple" w:sz="4" w:space="0" w:color="auto"/>
            </w:tcBorders>
          </w:tcPr>
          <w:p w14:paraId="7352FAAA" w14:textId="74B67B9B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Türk Dili</w:t>
            </w:r>
            <w:r w:rsidRPr="00682801">
              <w:rPr>
                <w:color w:val="000000" w:themeColor="text1"/>
                <w:sz w:val="20"/>
              </w:rPr>
              <w:t xml:space="preserve"> I</w:t>
            </w:r>
          </w:p>
          <w:p w14:paraId="51673182" w14:textId="353CC548" w:rsidR="009136F1" w:rsidRPr="00682801" w:rsidRDefault="009136F1" w:rsidP="009136F1">
            <w:pPr>
              <w:rPr>
                <w:caps/>
                <w:color w:val="000000" w:themeColor="text1"/>
                <w:sz w:val="22"/>
                <w:shd w:val="clear" w:color="auto" w:fill="FFFFFF"/>
              </w:rPr>
            </w:pPr>
            <w:r>
              <w:rPr>
                <w:color w:val="000000" w:themeColor="text1"/>
                <w:sz w:val="20"/>
              </w:rPr>
              <w:t xml:space="preserve">(Turgut Yazıcı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2058" w:type="dxa"/>
            <w:tcBorders>
              <w:left w:val="triple" w:sz="4" w:space="0" w:color="auto"/>
              <w:bottom w:val="single" w:sz="4" w:space="0" w:color="auto"/>
            </w:tcBorders>
          </w:tcPr>
          <w:p w14:paraId="6E7B8B5B" w14:textId="1AF766EE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bottom w:val="single" w:sz="4" w:space="0" w:color="auto"/>
              <w:right w:val="triple" w:sz="4" w:space="0" w:color="auto"/>
            </w:tcBorders>
          </w:tcPr>
          <w:p w14:paraId="149E23C3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Denklem.   </w:t>
            </w:r>
          </w:p>
          <w:p w14:paraId="11CEB381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1</w:t>
            </w:r>
          </w:p>
          <w:p w14:paraId="41C9102A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  <w:bottom w:val="single" w:sz="4" w:space="0" w:color="auto"/>
            </w:tcBorders>
          </w:tcPr>
          <w:p w14:paraId="597DECDA" w14:textId="27A69D25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r w:rsidR="00082B98">
              <w:rPr>
                <w:color w:val="000000" w:themeColor="text1"/>
                <w:sz w:val="20"/>
              </w:rPr>
              <w:t>Gr.2- G2</w:t>
            </w:r>
          </w:p>
          <w:p w14:paraId="4EF45FF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bottom w:val="single" w:sz="4" w:space="0" w:color="auto"/>
              <w:right w:val="triple" w:sz="4" w:space="0" w:color="auto"/>
            </w:tcBorders>
          </w:tcPr>
          <w:p w14:paraId="0EB9C9F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2</w:t>
            </w:r>
          </w:p>
          <w:p w14:paraId="41EF16C9" w14:textId="0886D26B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2248" w:type="dxa"/>
            <w:gridSpan w:val="2"/>
            <w:tcBorders>
              <w:left w:val="triple" w:sz="4" w:space="0" w:color="auto"/>
              <w:bottom w:val="single" w:sz="4" w:space="0" w:color="auto"/>
            </w:tcBorders>
          </w:tcPr>
          <w:p w14:paraId="0C49EC86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0B037972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</w:tc>
        <w:tc>
          <w:tcPr>
            <w:tcW w:w="1431" w:type="dxa"/>
            <w:tcBorders>
              <w:bottom w:val="single" w:sz="4" w:space="0" w:color="auto"/>
              <w:right w:val="triple" w:sz="4" w:space="0" w:color="auto"/>
            </w:tcBorders>
          </w:tcPr>
          <w:p w14:paraId="1F56B6B3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 Gr3- Pilot Tesis</w:t>
            </w:r>
          </w:p>
        </w:tc>
      </w:tr>
      <w:tr w:rsidR="009136F1" w:rsidRPr="00564A77" w14:paraId="6CC8B8B4" w14:textId="77777777" w:rsidTr="009136F1">
        <w:tc>
          <w:tcPr>
            <w:tcW w:w="746" w:type="dxa"/>
            <w:tcBorders>
              <w:left w:val="triple" w:sz="4" w:space="0" w:color="auto"/>
              <w:bottom w:val="single" w:sz="24" w:space="0" w:color="auto"/>
              <w:right w:val="triple" w:sz="4" w:space="0" w:color="auto"/>
            </w:tcBorders>
          </w:tcPr>
          <w:p w14:paraId="41D54363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1.30-</w:t>
            </w:r>
          </w:p>
          <w:p w14:paraId="2D86FD97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2.15</w:t>
            </w:r>
          </w:p>
        </w:tc>
        <w:tc>
          <w:tcPr>
            <w:tcW w:w="1722" w:type="dxa"/>
            <w:tcBorders>
              <w:left w:val="triple" w:sz="4" w:space="0" w:color="auto"/>
              <w:bottom w:val="single" w:sz="24" w:space="0" w:color="auto"/>
            </w:tcBorders>
          </w:tcPr>
          <w:p w14:paraId="0ED64A7F" w14:textId="77777777" w:rsidR="009136F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Phys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cs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I </w:t>
            </w:r>
            <w:proofErr w:type="spellStart"/>
            <w:r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</w:t>
            </w:r>
          </w:p>
          <w:p w14:paraId="2EBB4E6B" w14:textId="0539A0B1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r1</w:t>
            </w:r>
          </w:p>
          <w:p w14:paraId="62BC1A10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Mak</w:t>
            </w:r>
            <w:proofErr w:type="spellEnd"/>
            <w:r w:rsidRPr="00682801">
              <w:rPr>
                <w:color w:val="000000" w:themeColor="text1"/>
                <w:sz w:val="20"/>
              </w:rPr>
              <w:t>. Müh. Böl.</w:t>
            </w:r>
          </w:p>
        </w:tc>
        <w:tc>
          <w:tcPr>
            <w:tcW w:w="2310" w:type="dxa"/>
            <w:gridSpan w:val="2"/>
            <w:tcBorders>
              <w:bottom w:val="single" w:sz="24" w:space="0" w:color="auto"/>
              <w:right w:val="triple" w:sz="4" w:space="0" w:color="auto"/>
            </w:tcBorders>
          </w:tcPr>
          <w:p w14:paraId="6540C4AE" w14:textId="20B76175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Türk Dili</w:t>
            </w:r>
            <w:r w:rsidRPr="00682801">
              <w:rPr>
                <w:color w:val="000000" w:themeColor="text1"/>
                <w:sz w:val="20"/>
              </w:rPr>
              <w:t xml:space="preserve"> I </w:t>
            </w:r>
          </w:p>
          <w:p w14:paraId="00C6447F" w14:textId="448B9073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 xml:space="preserve">(Turgut Yazıcıoğlu </w:t>
            </w:r>
            <w:proofErr w:type="spellStart"/>
            <w:r>
              <w:rPr>
                <w:color w:val="000000" w:themeColor="text1"/>
                <w:sz w:val="20"/>
              </w:rPr>
              <w:t>Anfi</w:t>
            </w:r>
            <w:proofErr w:type="spellEnd"/>
            <w:r>
              <w:rPr>
                <w:color w:val="000000" w:themeColor="text1"/>
                <w:sz w:val="20"/>
              </w:rPr>
              <w:t>)</w:t>
            </w:r>
          </w:p>
        </w:tc>
        <w:tc>
          <w:tcPr>
            <w:tcW w:w="2058" w:type="dxa"/>
            <w:tcBorders>
              <w:left w:val="triple" w:sz="4" w:space="0" w:color="auto"/>
              <w:bottom w:val="single" w:sz="24" w:space="0" w:color="auto"/>
            </w:tcBorders>
          </w:tcPr>
          <w:p w14:paraId="6197BF5D" w14:textId="20347FCC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bottom w:val="single" w:sz="24" w:space="0" w:color="auto"/>
              <w:right w:val="triple" w:sz="4" w:space="0" w:color="auto"/>
            </w:tcBorders>
          </w:tcPr>
          <w:p w14:paraId="1595443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Dif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Denklem.   </w:t>
            </w:r>
          </w:p>
          <w:p w14:paraId="1A673F10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1    </w:t>
            </w:r>
          </w:p>
          <w:p w14:paraId="05EB0210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  <w:bottom w:val="single" w:sz="24" w:space="0" w:color="auto"/>
            </w:tcBorders>
          </w:tcPr>
          <w:p w14:paraId="23BACA99" w14:textId="7F10A3E5" w:rsidR="009136F1" w:rsidRPr="00682801" w:rsidRDefault="00082B98" w:rsidP="009136F1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>
              <w:rPr>
                <w:color w:val="000000" w:themeColor="text1"/>
                <w:sz w:val="20"/>
              </w:rPr>
              <w:t>Uyg</w:t>
            </w:r>
            <w:proofErr w:type="spellEnd"/>
            <w:r>
              <w:rPr>
                <w:color w:val="000000" w:themeColor="text1"/>
                <w:sz w:val="20"/>
              </w:rPr>
              <w:t>. Gr.2-G2</w:t>
            </w:r>
          </w:p>
          <w:p w14:paraId="4FFB1E8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bottom w:val="single" w:sz="24" w:space="0" w:color="auto"/>
              <w:right w:val="triple" w:sz="4" w:space="0" w:color="auto"/>
            </w:tcBorders>
          </w:tcPr>
          <w:p w14:paraId="37430EB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2</w:t>
            </w:r>
          </w:p>
          <w:p w14:paraId="6FD018A8" w14:textId="22994786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</w:t>
            </w:r>
            <w:r>
              <w:rPr>
                <w:color w:val="000000" w:themeColor="text1"/>
                <w:sz w:val="20"/>
              </w:rPr>
              <w:t>2</w:t>
            </w:r>
          </w:p>
        </w:tc>
        <w:tc>
          <w:tcPr>
            <w:tcW w:w="2248" w:type="dxa"/>
            <w:gridSpan w:val="2"/>
            <w:tcBorders>
              <w:left w:val="triple" w:sz="4" w:space="0" w:color="auto"/>
              <w:bottom w:val="single" w:sz="24" w:space="0" w:color="auto"/>
            </w:tcBorders>
          </w:tcPr>
          <w:p w14:paraId="1D4ED487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Et </w:t>
            </w:r>
            <w:proofErr w:type="spellStart"/>
            <w:r w:rsidRPr="00682801">
              <w:rPr>
                <w:color w:val="000000" w:themeColor="text1"/>
                <w:sz w:val="20"/>
              </w:rPr>
              <w:t>Teknol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</w:t>
            </w:r>
          </w:p>
          <w:p w14:paraId="743BFD4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</w:tc>
        <w:tc>
          <w:tcPr>
            <w:tcW w:w="1431" w:type="dxa"/>
            <w:tcBorders>
              <w:bottom w:val="single" w:sz="24" w:space="0" w:color="auto"/>
              <w:right w:val="triple" w:sz="4" w:space="0" w:color="auto"/>
            </w:tcBorders>
          </w:tcPr>
          <w:p w14:paraId="3C71975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Temel İşlemler 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 Gr3- Pilot Tesis</w:t>
            </w:r>
          </w:p>
        </w:tc>
      </w:tr>
      <w:tr w:rsidR="009136F1" w:rsidRPr="00564A77" w14:paraId="621E1941" w14:textId="77777777" w:rsidTr="009136F1">
        <w:tc>
          <w:tcPr>
            <w:tcW w:w="746" w:type="dxa"/>
            <w:tcBorders>
              <w:top w:val="single" w:sz="24" w:space="0" w:color="auto"/>
              <w:left w:val="triple" w:sz="4" w:space="0" w:color="auto"/>
              <w:right w:val="triple" w:sz="4" w:space="0" w:color="auto"/>
            </w:tcBorders>
          </w:tcPr>
          <w:p w14:paraId="6B62BD23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3.15-</w:t>
            </w:r>
          </w:p>
          <w:p w14:paraId="45FEC959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00</w:t>
            </w:r>
          </w:p>
        </w:tc>
        <w:tc>
          <w:tcPr>
            <w:tcW w:w="1722" w:type="dxa"/>
            <w:tcBorders>
              <w:top w:val="single" w:sz="24" w:space="0" w:color="auto"/>
              <w:left w:val="triple" w:sz="4" w:space="0" w:color="auto"/>
            </w:tcBorders>
          </w:tcPr>
          <w:p w14:paraId="5C785772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5A7F28E2" w14:textId="423330C5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7B5BF2">
              <w:rPr>
                <w:color w:val="000000" w:themeColor="text1"/>
                <w:sz w:val="20"/>
              </w:rPr>
              <w:t>Laborato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A1</w:t>
            </w:r>
          </w:p>
        </w:tc>
        <w:tc>
          <w:tcPr>
            <w:tcW w:w="1155" w:type="dxa"/>
            <w:tcBorders>
              <w:top w:val="single" w:sz="24" w:space="0" w:color="auto"/>
              <w:right w:val="single" w:sz="4" w:space="0" w:color="auto"/>
            </w:tcBorders>
          </w:tcPr>
          <w:p w14:paraId="2391AFD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30AEF25A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1</w:t>
            </w:r>
          </w:p>
          <w:p w14:paraId="42944435" w14:textId="657FBE35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55" w:type="dxa"/>
            <w:tcBorders>
              <w:top w:val="single" w:sz="24" w:space="0" w:color="auto"/>
              <w:left w:val="single" w:sz="4" w:space="0" w:color="auto"/>
              <w:right w:val="triple" w:sz="4" w:space="0" w:color="auto"/>
            </w:tcBorders>
          </w:tcPr>
          <w:p w14:paraId="2713B23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7E91A21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2</w:t>
            </w:r>
          </w:p>
          <w:p w14:paraId="3403E036" w14:textId="6AC1D420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058" w:type="dxa"/>
            <w:tcBorders>
              <w:top w:val="single" w:sz="24" w:space="0" w:color="auto"/>
              <w:left w:val="triple" w:sz="4" w:space="0" w:color="auto"/>
            </w:tcBorders>
          </w:tcPr>
          <w:p w14:paraId="13BD56B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1-G3</w:t>
            </w:r>
          </w:p>
          <w:p w14:paraId="61B3FE1F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top w:val="single" w:sz="24" w:space="0" w:color="auto"/>
              <w:right w:val="triple" w:sz="4" w:space="0" w:color="auto"/>
            </w:tcBorders>
          </w:tcPr>
          <w:p w14:paraId="5128D71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top w:val="single" w:sz="24" w:space="0" w:color="auto"/>
              <w:left w:val="triple" w:sz="4" w:space="0" w:color="auto"/>
            </w:tcBorders>
          </w:tcPr>
          <w:p w14:paraId="26D0291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Nümerik Analiz</w:t>
            </w:r>
          </w:p>
          <w:p w14:paraId="1AC4C60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666" w:type="dxa"/>
            <w:tcBorders>
              <w:top w:val="single" w:sz="24" w:space="0" w:color="auto"/>
              <w:right w:val="triple" w:sz="4" w:space="0" w:color="auto"/>
            </w:tcBorders>
          </w:tcPr>
          <w:p w14:paraId="09EE95C7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3 G6</w:t>
            </w:r>
          </w:p>
        </w:tc>
        <w:tc>
          <w:tcPr>
            <w:tcW w:w="1118" w:type="dxa"/>
            <w:tcBorders>
              <w:top w:val="single" w:sz="24" w:space="0" w:color="auto"/>
              <w:left w:val="triple" w:sz="4" w:space="0" w:color="auto"/>
            </w:tcBorders>
          </w:tcPr>
          <w:p w14:paraId="20F4977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A1</w:t>
            </w:r>
          </w:p>
        </w:tc>
        <w:tc>
          <w:tcPr>
            <w:tcW w:w="1130" w:type="dxa"/>
            <w:tcBorders>
              <w:top w:val="single" w:sz="24" w:space="0" w:color="auto"/>
            </w:tcBorders>
          </w:tcPr>
          <w:p w14:paraId="62643F9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A2 </w:t>
            </w:r>
          </w:p>
        </w:tc>
        <w:tc>
          <w:tcPr>
            <w:tcW w:w="1431" w:type="dxa"/>
            <w:tcBorders>
              <w:top w:val="single" w:sz="24" w:space="0" w:color="auto"/>
              <w:right w:val="triple" w:sz="4" w:space="0" w:color="auto"/>
            </w:tcBorders>
          </w:tcPr>
          <w:p w14:paraId="3AE98CDB" w14:textId="77777777" w:rsidR="009136F1" w:rsidRPr="00277555" w:rsidRDefault="009136F1" w:rsidP="009136F1">
            <w:pPr>
              <w:rPr>
                <w:sz w:val="20"/>
              </w:rPr>
            </w:pPr>
            <w:r w:rsidRPr="00277555">
              <w:rPr>
                <w:sz w:val="20"/>
              </w:rPr>
              <w:t>Proses Kontrol</w:t>
            </w:r>
          </w:p>
          <w:p w14:paraId="2CCD7C16" w14:textId="2B4F6323" w:rsidR="009136F1" w:rsidRPr="00277555" w:rsidRDefault="009136F1" w:rsidP="009136F1">
            <w:pPr>
              <w:rPr>
                <w:sz w:val="20"/>
              </w:rPr>
            </w:pPr>
            <w:r w:rsidRPr="00277555">
              <w:rPr>
                <w:sz w:val="20"/>
              </w:rPr>
              <w:t>G1</w:t>
            </w:r>
          </w:p>
        </w:tc>
      </w:tr>
      <w:tr w:rsidR="009136F1" w:rsidRPr="00564A77" w14:paraId="3224E262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37BBB478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4.15-</w:t>
            </w:r>
          </w:p>
          <w:p w14:paraId="370741FA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00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55B1F7A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2C7ADA41" w14:textId="2777B23E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7B5BF2">
              <w:rPr>
                <w:color w:val="000000" w:themeColor="text1"/>
                <w:sz w:val="20"/>
              </w:rPr>
              <w:t>Laboratory</w:t>
            </w:r>
            <w:proofErr w:type="spellEnd"/>
            <w:r w:rsidRPr="00682801">
              <w:rPr>
                <w:color w:val="000000" w:themeColor="text1"/>
                <w:sz w:val="20"/>
              </w:rPr>
              <w:t>. A1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39A872B2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10A8C9E3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1</w:t>
            </w:r>
          </w:p>
          <w:p w14:paraId="3655C363" w14:textId="72594C90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55" w:type="dxa"/>
            <w:tcBorders>
              <w:left w:val="single" w:sz="4" w:space="0" w:color="auto"/>
              <w:right w:val="triple" w:sz="4" w:space="0" w:color="auto"/>
            </w:tcBorders>
          </w:tcPr>
          <w:p w14:paraId="0E44EF8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0626461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2</w:t>
            </w:r>
          </w:p>
          <w:p w14:paraId="055C505B" w14:textId="761884A8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41835EA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1-G3</w:t>
            </w:r>
          </w:p>
          <w:p w14:paraId="67D3950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3B08C4E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5A775EF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Nümerik Analiz</w:t>
            </w:r>
          </w:p>
          <w:p w14:paraId="3083CDC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G2</w:t>
            </w: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4B7B0CA9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Gr.3- G6 </w:t>
            </w:r>
          </w:p>
        </w:tc>
        <w:tc>
          <w:tcPr>
            <w:tcW w:w="1118" w:type="dxa"/>
            <w:tcBorders>
              <w:left w:val="triple" w:sz="4" w:space="0" w:color="auto"/>
            </w:tcBorders>
          </w:tcPr>
          <w:p w14:paraId="4AA18B6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A1</w:t>
            </w:r>
          </w:p>
        </w:tc>
        <w:tc>
          <w:tcPr>
            <w:tcW w:w="1130" w:type="dxa"/>
          </w:tcPr>
          <w:p w14:paraId="326DF0B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A2 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3EB897D0" w14:textId="77777777" w:rsidR="009136F1" w:rsidRPr="00277555" w:rsidRDefault="009136F1" w:rsidP="009136F1">
            <w:pPr>
              <w:rPr>
                <w:sz w:val="20"/>
              </w:rPr>
            </w:pPr>
            <w:r w:rsidRPr="00277555">
              <w:rPr>
                <w:sz w:val="20"/>
              </w:rPr>
              <w:t>Proses Kontrol</w:t>
            </w:r>
          </w:p>
          <w:p w14:paraId="4AA4DFA7" w14:textId="6B0FCB7E" w:rsidR="009136F1" w:rsidRPr="00277555" w:rsidRDefault="009136F1" w:rsidP="009136F1">
            <w:pPr>
              <w:rPr>
                <w:sz w:val="20"/>
              </w:rPr>
            </w:pPr>
            <w:r w:rsidRPr="00277555">
              <w:rPr>
                <w:sz w:val="20"/>
              </w:rPr>
              <w:t>G1</w:t>
            </w:r>
          </w:p>
        </w:tc>
      </w:tr>
      <w:tr w:rsidR="009136F1" w:rsidRPr="00564A77" w14:paraId="29606618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4C0DA5D6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5.15-</w:t>
            </w:r>
          </w:p>
          <w:p w14:paraId="429FF396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00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61F45936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0D508A1A" w14:textId="4334267F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7B5BF2">
              <w:rPr>
                <w:color w:val="000000" w:themeColor="text1"/>
                <w:sz w:val="20"/>
              </w:rPr>
              <w:t>Laboratory</w:t>
            </w:r>
            <w:proofErr w:type="spellEnd"/>
          </w:p>
          <w:p w14:paraId="65CEBB4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05A5F83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1E999DA0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1</w:t>
            </w:r>
          </w:p>
          <w:p w14:paraId="0640D33A" w14:textId="538FEED2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55" w:type="dxa"/>
            <w:tcBorders>
              <w:left w:val="single" w:sz="4" w:space="0" w:color="auto"/>
              <w:right w:val="triple" w:sz="4" w:space="0" w:color="auto"/>
            </w:tcBorders>
          </w:tcPr>
          <w:p w14:paraId="4B303E9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516BA00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2</w:t>
            </w:r>
          </w:p>
          <w:p w14:paraId="28E6CA24" w14:textId="6DCF3526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38E59741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2 –G3</w:t>
            </w:r>
          </w:p>
          <w:p w14:paraId="5AE859BA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1EC7087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2- G3</w:t>
            </w:r>
          </w:p>
          <w:p w14:paraId="549D8E0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3B5EB4F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3B50CBA2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Isı ve Kütle Trans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.3- G6</w:t>
            </w:r>
          </w:p>
        </w:tc>
        <w:tc>
          <w:tcPr>
            <w:tcW w:w="1118" w:type="dxa"/>
            <w:tcBorders>
              <w:left w:val="triple" w:sz="4" w:space="0" w:color="auto"/>
            </w:tcBorders>
          </w:tcPr>
          <w:p w14:paraId="25A0DB46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A2</w:t>
            </w:r>
          </w:p>
        </w:tc>
        <w:tc>
          <w:tcPr>
            <w:tcW w:w="1130" w:type="dxa"/>
          </w:tcPr>
          <w:p w14:paraId="2708C29B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A1 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161E744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</w:tr>
      <w:tr w:rsidR="009136F1" w:rsidRPr="00745CC5" w14:paraId="763766CB" w14:textId="77777777" w:rsidTr="009136F1">
        <w:tc>
          <w:tcPr>
            <w:tcW w:w="746" w:type="dxa"/>
            <w:tcBorders>
              <w:left w:val="triple" w:sz="4" w:space="0" w:color="auto"/>
              <w:right w:val="triple" w:sz="4" w:space="0" w:color="auto"/>
            </w:tcBorders>
          </w:tcPr>
          <w:p w14:paraId="7239826E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6.15-</w:t>
            </w:r>
          </w:p>
          <w:p w14:paraId="234D9C64" w14:textId="77777777" w:rsidR="009136F1" w:rsidRPr="00564A77" w:rsidRDefault="009136F1" w:rsidP="009136F1">
            <w:pPr>
              <w:rPr>
                <w:b/>
                <w:sz w:val="16"/>
                <w:szCs w:val="16"/>
              </w:rPr>
            </w:pPr>
            <w:r w:rsidRPr="00564A77">
              <w:rPr>
                <w:b/>
                <w:sz w:val="16"/>
                <w:szCs w:val="16"/>
              </w:rPr>
              <w:t>17.00</w:t>
            </w:r>
          </w:p>
        </w:tc>
        <w:tc>
          <w:tcPr>
            <w:tcW w:w="1722" w:type="dxa"/>
            <w:tcBorders>
              <w:left w:val="triple" w:sz="4" w:space="0" w:color="auto"/>
            </w:tcBorders>
          </w:tcPr>
          <w:p w14:paraId="4CD6F66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General </w:t>
            </w:r>
            <w:proofErr w:type="spellStart"/>
            <w:r w:rsidRPr="00682801">
              <w:rPr>
                <w:color w:val="000000" w:themeColor="text1"/>
                <w:sz w:val="20"/>
              </w:rPr>
              <w:t>Chem</w:t>
            </w:r>
            <w:r>
              <w:rPr>
                <w:color w:val="000000" w:themeColor="text1"/>
                <w:sz w:val="20"/>
              </w:rPr>
              <w:t>i</w:t>
            </w:r>
            <w:r w:rsidRPr="00682801">
              <w:rPr>
                <w:color w:val="000000" w:themeColor="text1"/>
                <w:sz w:val="20"/>
              </w:rPr>
              <w:t>stry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</w:p>
          <w:p w14:paraId="7375677D" w14:textId="6DB740E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7B5BF2">
              <w:rPr>
                <w:color w:val="000000" w:themeColor="text1"/>
                <w:sz w:val="20"/>
              </w:rPr>
              <w:t>Laboratory</w:t>
            </w:r>
            <w:proofErr w:type="spellEnd"/>
          </w:p>
          <w:p w14:paraId="7A102B54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A2</w:t>
            </w:r>
          </w:p>
        </w:tc>
        <w:tc>
          <w:tcPr>
            <w:tcW w:w="1155" w:type="dxa"/>
            <w:tcBorders>
              <w:right w:val="single" w:sz="4" w:space="0" w:color="auto"/>
            </w:tcBorders>
          </w:tcPr>
          <w:p w14:paraId="14DDA37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1C819613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1</w:t>
            </w:r>
          </w:p>
          <w:p w14:paraId="32671518" w14:textId="4E0CAC74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1155" w:type="dxa"/>
            <w:tcBorders>
              <w:left w:val="single" w:sz="4" w:space="0" w:color="auto"/>
              <w:right w:val="triple" w:sz="4" w:space="0" w:color="auto"/>
            </w:tcBorders>
          </w:tcPr>
          <w:p w14:paraId="12EE92D7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>
              <w:rPr>
                <w:color w:val="000000" w:themeColor="text1"/>
                <w:sz w:val="20"/>
              </w:rPr>
              <w:t>Computer</w:t>
            </w:r>
            <w:proofErr w:type="spellEnd"/>
          </w:p>
          <w:p w14:paraId="38197666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B2</w:t>
            </w:r>
          </w:p>
          <w:p w14:paraId="43E0047E" w14:textId="7382CBFE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>(</w:t>
            </w:r>
            <w:proofErr w:type="spellStart"/>
            <w:r>
              <w:rPr>
                <w:color w:val="000000" w:themeColor="text1"/>
                <w:sz w:val="20"/>
              </w:rPr>
              <w:t>Bilg</w:t>
            </w:r>
            <w:proofErr w:type="spellEnd"/>
            <w:r>
              <w:rPr>
                <w:color w:val="000000" w:themeColor="text1"/>
                <w:sz w:val="20"/>
              </w:rPr>
              <w:t>.</w:t>
            </w:r>
            <w:r w:rsidRPr="00682801">
              <w:rPr>
                <w:color w:val="000000" w:themeColor="text1"/>
                <w:sz w:val="20"/>
              </w:rPr>
              <w:t>.</w:t>
            </w:r>
            <w:proofErr w:type="spellStart"/>
            <w:r w:rsidRPr="00682801">
              <w:rPr>
                <w:color w:val="000000" w:themeColor="text1"/>
                <w:sz w:val="20"/>
              </w:rPr>
              <w:t>Lab</w:t>
            </w:r>
            <w:proofErr w:type="spellEnd"/>
            <w:r w:rsidRPr="00682801">
              <w:rPr>
                <w:color w:val="000000" w:themeColor="text1"/>
                <w:sz w:val="20"/>
              </w:rPr>
              <w:t>.)</w:t>
            </w:r>
          </w:p>
        </w:tc>
        <w:tc>
          <w:tcPr>
            <w:tcW w:w="2058" w:type="dxa"/>
            <w:tcBorders>
              <w:left w:val="triple" w:sz="4" w:space="0" w:color="auto"/>
            </w:tcBorders>
          </w:tcPr>
          <w:p w14:paraId="04191CA9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2 –G3</w:t>
            </w:r>
          </w:p>
          <w:p w14:paraId="526D2C6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744" w:type="dxa"/>
            <w:tcBorders>
              <w:right w:val="triple" w:sz="4" w:space="0" w:color="auto"/>
            </w:tcBorders>
          </w:tcPr>
          <w:p w14:paraId="414E31C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Kütle ve </w:t>
            </w:r>
            <w:proofErr w:type="spellStart"/>
            <w:r w:rsidRPr="00682801">
              <w:rPr>
                <w:color w:val="000000" w:themeColor="text1"/>
                <w:sz w:val="20"/>
              </w:rPr>
              <w:t>En.Denk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>. Gr2- G3</w:t>
            </w:r>
          </w:p>
          <w:p w14:paraId="6FD98E5D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70" w:type="dxa"/>
            <w:tcBorders>
              <w:left w:val="triple" w:sz="4" w:space="0" w:color="auto"/>
            </w:tcBorders>
          </w:tcPr>
          <w:p w14:paraId="08378085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666" w:type="dxa"/>
            <w:tcBorders>
              <w:right w:val="triple" w:sz="4" w:space="0" w:color="auto"/>
            </w:tcBorders>
          </w:tcPr>
          <w:p w14:paraId="544A362C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  <w:tc>
          <w:tcPr>
            <w:tcW w:w="1118" w:type="dxa"/>
            <w:tcBorders>
              <w:left w:val="triple" w:sz="4" w:space="0" w:color="auto"/>
            </w:tcBorders>
          </w:tcPr>
          <w:p w14:paraId="3E0D173E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r w:rsidRPr="00682801">
              <w:rPr>
                <w:color w:val="000000" w:themeColor="text1"/>
                <w:sz w:val="20"/>
              </w:rPr>
              <w:t xml:space="preserve">Süt </w:t>
            </w:r>
            <w:proofErr w:type="spellStart"/>
            <w:r w:rsidRPr="00682801">
              <w:rPr>
                <w:color w:val="000000" w:themeColor="text1"/>
                <w:sz w:val="20"/>
              </w:rPr>
              <w:t>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    A2</w:t>
            </w:r>
          </w:p>
        </w:tc>
        <w:tc>
          <w:tcPr>
            <w:tcW w:w="1130" w:type="dxa"/>
          </w:tcPr>
          <w:p w14:paraId="17417686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  <w:proofErr w:type="spellStart"/>
            <w:r w:rsidRPr="00682801">
              <w:rPr>
                <w:color w:val="000000" w:themeColor="text1"/>
                <w:sz w:val="20"/>
              </w:rPr>
              <w:t>Biyotekn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     </w:t>
            </w:r>
            <w:proofErr w:type="spellStart"/>
            <w:r w:rsidRPr="00682801">
              <w:rPr>
                <w:color w:val="000000" w:themeColor="text1"/>
                <w:sz w:val="20"/>
              </w:rPr>
              <w:t>Uyg</w:t>
            </w:r>
            <w:proofErr w:type="spellEnd"/>
            <w:r w:rsidRPr="00682801">
              <w:rPr>
                <w:color w:val="000000" w:themeColor="text1"/>
                <w:sz w:val="20"/>
              </w:rPr>
              <w:t xml:space="preserve">. A1 </w:t>
            </w:r>
          </w:p>
        </w:tc>
        <w:tc>
          <w:tcPr>
            <w:tcW w:w="1431" w:type="dxa"/>
            <w:tcBorders>
              <w:right w:val="triple" w:sz="4" w:space="0" w:color="auto"/>
            </w:tcBorders>
          </w:tcPr>
          <w:p w14:paraId="456CB3B8" w14:textId="77777777" w:rsidR="009136F1" w:rsidRPr="00682801" w:rsidRDefault="009136F1" w:rsidP="009136F1">
            <w:pPr>
              <w:rPr>
                <w:color w:val="000000" w:themeColor="text1"/>
                <w:sz w:val="20"/>
              </w:rPr>
            </w:pPr>
          </w:p>
        </w:tc>
      </w:tr>
    </w:tbl>
    <w:p w14:paraId="2E771882" w14:textId="77777777" w:rsidR="001623EC" w:rsidRDefault="001623EC">
      <w:pPr>
        <w:rPr>
          <w:sz w:val="20"/>
        </w:rPr>
      </w:pPr>
    </w:p>
    <w:p w14:paraId="29F402E1" w14:textId="77777777" w:rsidR="001623EC" w:rsidRDefault="001623EC">
      <w:pPr>
        <w:rPr>
          <w:sz w:val="20"/>
        </w:rPr>
      </w:pPr>
    </w:p>
    <w:p w14:paraId="111F2870" w14:textId="77777777" w:rsidR="001623EC" w:rsidRDefault="001623EC">
      <w:pPr>
        <w:rPr>
          <w:sz w:val="20"/>
        </w:rPr>
      </w:pPr>
    </w:p>
    <w:p w14:paraId="735F1B17" w14:textId="77777777" w:rsidR="001623EC" w:rsidRDefault="001623EC">
      <w:pPr>
        <w:rPr>
          <w:sz w:val="20"/>
        </w:rPr>
      </w:pPr>
    </w:p>
    <w:p w14:paraId="229F295C" w14:textId="77777777" w:rsidR="001623EC" w:rsidRDefault="001623EC">
      <w:pPr>
        <w:rPr>
          <w:sz w:val="20"/>
        </w:rPr>
      </w:pPr>
    </w:p>
    <w:sectPr w:rsidR="001623EC" w:rsidSect="008D3556">
      <w:pgSz w:w="16838" w:h="11906" w:orient="landscape"/>
      <w:pgMar w:top="0" w:right="278" w:bottom="18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82FC92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QxMzUwszAwMDRU0lEKTi0uzszPAykwqgUATzG4aiwAAAA="/>
  </w:docVars>
  <w:rsids>
    <w:rsidRoot w:val="00E019F4"/>
    <w:rsid w:val="00011E42"/>
    <w:rsid w:val="0001431F"/>
    <w:rsid w:val="00016ED3"/>
    <w:rsid w:val="00033E6F"/>
    <w:rsid w:val="000344A6"/>
    <w:rsid w:val="00037822"/>
    <w:rsid w:val="00065222"/>
    <w:rsid w:val="00073380"/>
    <w:rsid w:val="00082B98"/>
    <w:rsid w:val="0009020B"/>
    <w:rsid w:val="00091D55"/>
    <w:rsid w:val="000939DD"/>
    <w:rsid w:val="000A23CD"/>
    <w:rsid w:val="000A39A2"/>
    <w:rsid w:val="000A5FEB"/>
    <w:rsid w:val="000A7228"/>
    <w:rsid w:val="000B71D5"/>
    <w:rsid w:val="000C017C"/>
    <w:rsid w:val="000C32D2"/>
    <w:rsid w:val="000C4F2C"/>
    <w:rsid w:val="000C68DA"/>
    <w:rsid w:val="000C7248"/>
    <w:rsid w:val="000D64CB"/>
    <w:rsid w:val="000E7E27"/>
    <w:rsid w:val="001113EE"/>
    <w:rsid w:val="0012073C"/>
    <w:rsid w:val="00133578"/>
    <w:rsid w:val="00147F92"/>
    <w:rsid w:val="0015279E"/>
    <w:rsid w:val="00152C5A"/>
    <w:rsid w:val="00153BCA"/>
    <w:rsid w:val="00157A73"/>
    <w:rsid w:val="00161E45"/>
    <w:rsid w:val="001623EC"/>
    <w:rsid w:val="001637FE"/>
    <w:rsid w:val="001707BF"/>
    <w:rsid w:val="001712C7"/>
    <w:rsid w:val="001807D4"/>
    <w:rsid w:val="00191E76"/>
    <w:rsid w:val="00195444"/>
    <w:rsid w:val="00197274"/>
    <w:rsid w:val="001A09EF"/>
    <w:rsid w:val="001A2618"/>
    <w:rsid w:val="001A5797"/>
    <w:rsid w:val="001A5CD7"/>
    <w:rsid w:val="001A789A"/>
    <w:rsid w:val="001B0EB4"/>
    <w:rsid w:val="001B2D77"/>
    <w:rsid w:val="001B2EAA"/>
    <w:rsid w:val="001B4CE5"/>
    <w:rsid w:val="001C6E5E"/>
    <w:rsid w:val="001D2B48"/>
    <w:rsid w:val="001D42B9"/>
    <w:rsid w:val="001D6901"/>
    <w:rsid w:val="001E3E58"/>
    <w:rsid w:val="001E6184"/>
    <w:rsid w:val="0020245C"/>
    <w:rsid w:val="002229F9"/>
    <w:rsid w:val="00234848"/>
    <w:rsid w:val="00246CF1"/>
    <w:rsid w:val="00252364"/>
    <w:rsid w:val="002548D0"/>
    <w:rsid w:val="00262E5A"/>
    <w:rsid w:val="00277555"/>
    <w:rsid w:val="002874E5"/>
    <w:rsid w:val="002A13A4"/>
    <w:rsid w:val="002A2638"/>
    <w:rsid w:val="002A5203"/>
    <w:rsid w:val="002A559D"/>
    <w:rsid w:val="002B75EC"/>
    <w:rsid w:val="002C1076"/>
    <w:rsid w:val="002C1569"/>
    <w:rsid w:val="002D47F2"/>
    <w:rsid w:val="002D596D"/>
    <w:rsid w:val="002E4A3A"/>
    <w:rsid w:val="002F162F"/>
    <w:rsid w:val="002F1FDD"/>
    <w:rsid w:val="003033B6"/>
    <w:rsid w:val="00303FA0"/>
    <w:rsid w:val="00304F7B"/>
    <w:rsid w:val="00312EE3"/>
    <w:rsid w:val="00327CF9"/>
    <w:rsid w:val="00330D30"/>
    <w:rsid w:val="00334305"/>
    <w:rsid w:val="00345DD9"/>
    <w:rsid w:val="00345E0E"/>
    <w:rsid w:val="00346F45"/>
    <w:rsid w:val="003605FF"/>
    <w:rsid w:val="0036204C"/>
    <w:rsid w:val="003631F3"/>
    <w:rsid w:val="0036419F"/>
    <w:rsid w:val="00364576"/>
    <w:rsid w:val="00380F1E"/>
    <w:rsid w:val="00385261"/>
    <w:rsid w:val="00396468"/>
    <w:rsid w:val="003A339F"/>
    <w:rsid w:val="003B06E4"/>
    <w:rsid w:val="003B0A99"/>
    <w:rsid w:val="003C7AC1"/>
    <w:rsid w:val="003D0FC6"/>
    <w:rsid w:val="003D1B7C"/>
    <w:rsid w:val="003D4F5E"/>
    <w:rsid w:val="003D5823"/>
    <w:rsid w:val="003D6EFF"/>
    <w:rsid w:val="003E01EB"/>
    <w:rsid w:val="003E2431"/>
    <w:rsid w:val="003F292D"/>
    <w:rsid w:val="00406F59"/>
    <w:rsid w:val="004107D1"/>
    <w:rsid w:val="00411610"/>
    <w:rsid w:val="00424C68"/>
    <w:rsid w:val="004327CE"/>
    <w:rsid w:val="0044203E"/>
    <w:rsid w:val="00445457"/>
    <w:rsid w:val="00453600"/>
    <w:rsid w:val="004622A9"/>
    <w:rsid w:val="00464C35"/>
    <w:rsid w:val="00464F83"/>
    <w:rsid w:val="004801F1"/>
    <w:rsid w:val="00483D74"/>
    <w:rsid w:val="00485CF2"/>
    <w:rsid w:val="004A204E"/>
    <w:rsid w:val="004A56C7"/>
    <w:rsid w:val="004A587D"/>
    <w:rsid w:val="004B544A"/>
    <w:rsid w:val="004B578D"/>
    <w:rsid w:val="004C486E"/>
    <w:rsid w:val="004D56B3"/>
    <w:rsid w:val="004E43E1"/>
    <w:rsid w:val="004E604C"/>
    <w:rsid w:val="004E7B65"/>
    <w:rsid w:val="004F33A2"/>
    <w:rsid w:val="004F3573"/>
    <w:rsid w:val="004F5B4C"/>
    <w:rsid w:val="004F63FA"/>
    <w:rsid w:val="00502964"/>
    <w:rsid w:val="00510984"/>
    <w:rsid w:val="00515703"/>
    <w:rsid w:val="0051659A"/>
    <w:rsid w:val="00516DA5"/>
    <w:rsid w:val="00531B36"/>
    <w:rsid w:val="00533E0E"/>
    <w:rsid w:val="0053441E"/>
    <w:rsid w:val="00540A35"/>
    <w:rsid w:val="0054718A"/>
    <w:rsid w:val="00561F67"/>
    <w:rsid w:val="0056294E"/>
    <w:rsid w:val="00564A77"/>
    <w:rsid w:val="00564B2A"/>
    <w:rsid w:val="00570BBB"/>
    <w:rsid w:val="00577856"/>
    <w:rsid w:val="00584EE5"/>
    <w:rsid w:val="005971D8"/>
    <w:rsid w:val="005A2FD7"/>
    <w:rsid w:val="005A45B4"/>
    <w:rsid w:val="005A7F67"/>
    <w:rsid w:val="005B0856"/>
    <w:rsid w:val="005B49AC"/>
    <w:rsid w:val="005B5EFD"/>
    <w:rsid w:val="005C0EEB"/>
    <w:rsid w:val="005C219C"/>
    <w:rsid w:val="005C73B0"/>
    <w:rsid w:val="005E493D"/>
    <w:rsid w:val="0061647B"/>
    <w:rsid w:val="00621A87"/>
    <w:rsid w:val="00625744"/>
    <w:rsid w:val="00626E34"/>
    <w:rsid w:val="00627787"/>
    <w:rsid w:val="00634C3C"/>
    <w:rsid w:val="00640080"/>
    <w:rsid w:val="0064313C"/>
    <w:rsid w:val="00651D0E"/>
    <w:rsid w:val="0065304C"/>
    <w:rsid w:val="00661882"/>
    <w:rsid w:val="006624EF"/>
    <w:rsid w:val="00663B8E"/>
    <w:rsid w:val="006664E5"/>
    <w:rsid w:val="0067648B"/>
    <w:rsid w:val="00682801"/>
    <w:rsid w:val="0068558E"/>
    <w:rsid w:val="00691063"/>
    <w:rsid w:val="006A4558"/>
    <w:rsid w:val="006B01EE"/>
    <w:rsid w:val="006B76C0"/>
    <w:rsid w:val="006C17DB"/>
    <w:rsid w:val="006C1A4D"/>
    <w:rsid w:val="006C6E7C"/>
    <w:rsid w:val="006D09F8"/>
    <w:rsid w:val="006D128A"/>
    <w:rsid w:val="006D45A7"/>
    <w:rsid w:val="006E0770"/>
    <w:rsid w:val="006E0A4A"/>
    <w:rsid w:val="006F3BC1"/>
    <w:rsid w:val="0070157B"/>
    <w:rsid w:val="0070393C"/>
    <w:rsid w:val="0070656B"/>
    <w:rsid w:val="00707C58"/>
    <w:rsid w:val="0071682A"/>
    <w:rsid w:val="00717722"/>
    <w:rsid w:val="007424F6"/>
    <w:rsid w:val="00744CFD"/>
    <w:rsid w:val="00745CC5"/>
    <w:rsid w:val="00747D9F"/>
    <w:rsid w:val="00751E7D"/>
    <w:rsid w:val="00755A85"/>
    <w:rsid w:val="0076179A"/>
    <w:rsid w:val="00771EAA"/>
    <w:rsid w:val="00775C24"/>
    <w:rsid w:val="00781B11"/>
    <w:rsid w:val="00785E48"/>
    <w:rsid w:val="007A2A92"/>
    <w:rsid w:val="007A4A64"/>
    <w:rsid w:val="007B2BBF"/>
    <w:rsid w:val="007B359A"/>
    <w:rsid w:val="007B5BF2"/>
    <w:rsid w:val="007D3D83"/>
    <w:rsid w:val="007D4642"/>
    <w:rsid w:val="007D659F"/>
    <w:rsid w:val="007E36AF"/>
    <w:rsid w:val="007E3E1E"/>
    <w:rsid w:val="007F262E"/>
    <w:rsid w:val="007F2EE7"/>
    <w:rsid w:val="008069BC"/>
    <w:rsid w:val="008138E9"/>
    <w:rsid w:val="00822D24"/>
    <w:rsid w:val="00834EC0"/>
    <w:rsid w:val="008445F9"/>
    <w:rsid w:val="00845640"/>
    <w:rsid w:val="00853A2A"/>
    <w:rsid w:val="0085788E"/>
    <w:rsid w:val="008619B3"/>
    <w:rsid w:val="008643AB"/>
    <w:rsid w:val="0086709B"/>
    <w:rsid w:val="00875946"/>
    <w:rsid w:val="0088753E"/>
    <w:rsid w:val="00887E9E"/>
    <w:rsid w:val="008911C6"/>
    <w:rsid w:val="00894375"/>
    <w:rsid w:val="0089696D"/>
    <w:rsid w:val="008969AD"/>
    <w:rsid w:val="008B686C"/>
    <w:rsid w:val="008C5D38"/>
    <w:rsid w:val="008D2FD2"/>
    <w:rsid w:val="008D3556"/>
    <w:rsid w:val="009007E9"/>
    <w:rsid w:val="00904967"/>
    <w:rsid w:val="009103EA"/>
    <w:rsid w:val="009111F2"/>
    <w:rsid w:val="00912901"/>
    <w:rsid w:val="009136F1"/>
    <w:rsid w:val="00926979"/>
    <w:rsid w:val="00927957"/>
    <w:rsid w:val="009362E7"/>
    <w:rsid w:val="00951F78"/>
    <w:rsid w:val="00965F17"/>
    <w:rsid w:val="00973FB2"/>
    <w:rsid w:val="0098254B"/>
    <w:rsid w:val="00984E06"/>
    <w:rsid w:val="00987E6D"/>
    <w:rsid w:val="00993EC9"/>
    <w:rsid w:val="00995FD4"/>
    <w:rsid w:val="009A04FD"/>
    <w:rsid w:val="009A05AC"/>
    <w:rsid w:val="009A2474"/>
    <w:rsid w:val="009A7ED8"/>
    <w:rsid w:val="009B13ED"/>
    <w:rsid w:val="009B5A7B"/>
    <w:rsid w:val="009B6B43"/>
    <w:rsid w:val="009C6D38"/>
    <w:rsid w:val="009C7027"/>
    <w:rsid w:val="009D7035"/>
    <w:rsid w:val="009E27DC"/>
    <w:rsid w:val="009E4708"/>
    <w:rsid w:val="009E5ADF"/>
    <w:rsid w:val="009E6C25"/>
    <w:rsid w:val="009E7E35"/>
    <w:rsid w:val="00A07291"/>
    <w:rsid w:val="00A10ADA"/>
    <w:rsid w:val="00A13513"/>
    <w:rsid w:val="00A26C34"/>
    <w:rsid w:val="00A2710B"/>
    <w:rsid w:val="00A301F0"/>
    <w:rsid w:val="00A428A5"/>
    <w:rsid w:val="00A452FE"/>
    <w:rsid w:val="00A506C2"/>
    <w:rsid w:val="00A5310F"/>
    <w:rsid w:val="00A53C0F"/>
    <w:rsid w:val="00A57E92"/>
    <w:rsid w:val="00A616B2"/>
    <w:rsid w:val="00A626EF"/>
    <w:rsid w:val="00A66D71"/>
    <w:rsid w:val="00A70833"/>
    <w:rsid w:val="00A7172E"/>
    <w:rsid w:val="00A738D1"/>
    <w:rsid w:val="00A76F07"/>
    <w:rsid w:val="00A80881"/>
    <w:rsid w:val="00A80899"/>
    <w:rsid w:val="00AB2E2B"/>
    <w:rsid w:val="00AB42EA"/>
    <w:rsid w:val="00AC55B5"/>
    <w:rsid w:val="00AD1F93"/>
    <w:rsid w:val="00AE1CB2"/>
    <w:rsid w:val="00AF6D9D"/>
    <w:rsid w:val="00B027E5"/>
    <w:rsid w:val="00B26733"/>
    <w:rsid w:val="00B3311E"/>
    <w:rsid w:val="00B42FEA"/>
    <w:rsid w:val="00B449D8"/>
    <w:rsid w:val="00B51671"/>
    <w:rsid w:val="00B52D30"/>
    <w:rsid w:val="00B532C4"/>
    <w:rsid w:val="00B54979"/>
    <w:rsid w:val="00B55640"/>
    <w:rsid w:val="00B6057E"/>
    <w:rsid w:val="00B6476E"/>
    <w:rsid w:val="00B7783D"/>
    <w:rsid w:val="00B80FC9"/>
    <w:rsid w:val="00B95018"/>
    <w:rsid w:val="00BB0105"/>
    <w:rsid w:val="00BB3F35"/>
    <w:rsid w:val="00BC0624"/>
    <w:rsid w:val="00BC576D"/>
    <w:rsid w:val="00BD1C13"/>
    <w:rsid w:val="00BD33A6"/>
    <w:rsid w:val="00BD6014"/>
    <w:rsid w:val="00BE2F72"/>
    <w:rsid w:val="00BE6DF2"/>
    <w:rsid w:val="00C02830"/>
    <w:rsid w:val="00C06FB6"/>
    <w:rsid w:val="00C14576"/>
    <w:rsid w:val="00C14948"/>
    <w:rsid w:val="00C15DF3"/>
    <w:rsid w:val="00C16D7B"/>
    <w:rsid w:val="00C213D4"/>
    <w:rsid w:val="00C4632C"/>
    <w:rsid w:val="00C50D4B"/>
    <w:rsid w:val="00C627BC"/>
    <w:rsid w:val="00C678C9"/>
    <w:rsid w:val="00C77E74"/>
    <w:rsid w:val="00C85E8B"/>
    <w:rsid w:val="00C909CB"/>
    <w:rsid w:val="00C91035"/>
    <w:rsid w:val="00C96739"/>
    <w:rsid w:val="00CA08E4"/>
    <w:rsid w:val="00CB3B67"/>
    <w:rsid w:val="00CB4188"/>
    <w:rsid w:val="00CC2A1E"/>
    <w:rsid w:val="00CD39FF"/>
    <w:rsid w:val="00CD5173"/>
    <w:rsid w:val="00CE2DF8"/>
    <w:rsid w:val="00CF7C0B"/>
    <w:rsid w:val="00D03F12"/>
    <w:rsid w:val="00D07D4A"/>
    <w:rsid w:val="00D13E52"/>
    <w:rsid w:val="00D17ECB"/>
    <w:rsid w:val="00D25337"/>
    <w:rsid w:val="00D275B8"/>
    <w:rsid w:val="00D44502"/>
    <w:rsid w:val="00D45FEB"/>
    <w:rsid w:val="00D53CBF"/>
    <w:rsid w:val="00D53CE4"/>
    <w:rsid w:val="00D62325"/>
    <w:rsid w:val="00D63215"/>
    <w:rsid w:val="00D82C72"/>
    <w:rsid w:val="00D85D42"/>
    <w:rsid w:val="00D92EF5"/>
    <w:rsid w:val="00DA6D14"/>
    <w:rsid w:val="00DB35F5"/>
    <w:rsid w:val="00DD1681"/>
    <w:rsid w:val="00DD6A49"/>
    <w:rsid w:val="00DE46C7"/>
    <w:rsid w:val="00DF0A64"/>
    <w:rsid w:val="00DF1CCE"/>
    <w:rsid w:val="00DF396A"/>
    <w:rsid w:val="00E007DF"/>
    <w:rsid w:val="00E013F4"/>
    <w:rsid w:val="00E016E1"/>
    <w:rsid w:val="00E019F4"/>
    <w:rsid w:val="00E04DD4"/>
    <w:rsid w:val="00E0508A"/>
    <w:rsid w:val="00E05259"/>
    <w:rsid w:val="00E16506"/>
    <w:rsid w:val="00E2025B"/>
    <w:rsid w:val="00E21453"/>
    <w:rsid w:val="00E26C1F"/>
    <w:rsid w:val="00E3549E"/>
    <w:rsid w:val="00E35F16"/>
    <w:rsid w:val="00E40BAB"/>
    <w:rsid w:val="00E40BDB"/>
    <w:rsid w:val="00E42734"/>
    <w:rsid w:val="00E43933"/>
    <w:rsid w:val="00E4405E"/>
    <w:rsid w:val="00E53EF8"/>
    <w:rsid w:val="00E557EB"/>
    <w:rsid w:val="00E60BF4"/>
    <w:rsid w:val="00E731AA"/>
    <w:rsid w:val="00E76842"/>
    <w:rsid w:val="00E937B5"/>
    <w:rsid w:val="00EA6E1B"/>
    <w:rsid w:val="00EB3C33"/>
    <w:rsid w:val="00EC3CA2"/>
    <w:rsid w:val="00EC4EE1"/>
    <w:rsid w:val="00ED68E4"/>
    <w:rsid w:val="00EE3305"/>
    <w:rsid w:val="00EE4694"/>
    <w:rsid w:val="00EE7CC5"/>
    <w:rsid w:val="00EF4BBA"/>
    <w:rsid w:val="00EF6E80"/>
    <w:rsid w:val="00F05344"/>
    <w:rsid w:val="00F06366"/>
    <w:rsid w:val="00F123FD"/>
    <w:rsid w:val="00F14C81"/>
    <w:rsid w:val="00F24326"/>
    <w:rsid w:val="00F3076F"/>
    <w:rsid w:val="00F35D39"/>
    <w:rsid w:val="00F36DB9"/>
    <w:rsid w:val="00F5117E"/>
    <w:rsid w:val="00F52B50"/>
    <w:rsid w:val="00F534F1"/>
    <w:rsid w:val="00F57170"/>
    <w:rsid w:val="00F621FD"/>
    <w:rsid w:val="00F644BD"/>
    <w:rsid w:val="00F77146"/>
    <w:rsid w:val="00F7763C"/>
    <w:rsid w:val="00F84BEE"/>
    <w:rsid w:val="00F8690A"/>
    <w:rsid w:val="00F86A3B"/>
    <w:rsid w:val="00FA0FFF"/>
    <w:rsid w:val="00FA2334"/>
    <w:rsid w:val="00FA5AA9"/>
    <w:rsid w:val="00FB6833"/>
    <w:rsid w:val="00FB6F8F"/>
    <w:rsid w:val="00FB7CB1"/>
    <w:rsid w:val="00FC27B4"/>
    <w:rsid w:val="00FD222E"/>
    <w:rsid w:val="00FD2A0B"/>
    <w:rsid w:val="00FE71CA"/>
    <w:rsid w:val="00FF3D03"/>
    <w:rsid w:val="00FF4B1E"/>
    <w:rsid w:val="00FF4D9F"/>
    <w:rsid w:val="00FF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1EFE7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619B3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619B3"/>
    <w:rPr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619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685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68558E"/>
    <w:rPr>
      <w:rFonts w:ascii="Segoe UI" w:hAnsi="Segoe UI" w:cs="Segoe UI"/>
      <w:sz w:val="18"/>
      <w:szCs w:val="18"/>
    </w:rPr>
  </w:style>
  <w:style w:type="character" w:styleId="AklamaBavurusu">
    <w:name w:val="annotation reference"/>
    <w:rsid w:val="00234848"/>
    <w:rPr>
      <w:sz w:val="16"/>
      <w:szCs w:val="16"/>
    </w:rPr>
  </w:style>
  <w:style w:type="paragraph" w:styleId="AklamaMetni">
    <w:name w:val="annotation text"/>
    <w:basedOn w:val="Normal"/>
    <w:link w:val="AklamaMetniChar"/>
    <w:rsid w:val="00234848"/>
    <w:rPr>
      <w:sz w:val="20"/>
    </w:rPr>
  </w:style>
  <w:style w:type="character" w:customStyle="1" w:styleId="AklamaMetniChar">
    <w:name w:val="Açıklama Metni Char"/>
    <w:link w:val="AklamaMetni"/>
    <w:rsid w:val="00234848"/>
    <w:rPr>
      <w:lang w:eastAsia="tr-TR"/>
    </w:rPr>
  </w:style>
  <w:style w:type="paragraph" w:styleId="AklamaKonusu">
    <w:name w:val="annotation subject"/>
    <w:basedOn w:val="AklamaMetni"/>
    <w:next w:val="AklamaMetni"/>
    <w:link w:val="AklamaKonusuChar"/>
    <w:rsid w:val="00234848"/>
    <w:rPr>
      <w:b/>
      <w:bCs/>
    </w:rPr>
  </w:style>
  <w:style w:type="character" w:customStyle="1" w:styleId="AklamaKonusuChar">
    <w:name w:val="Açıklama Konusu Char"/>
    <w:link w:val="AklamaKonusu"/>
    <w:rsid w:val="00234848"/>
    <w:rPr>
      <w:b/>
      <w:bCs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0FD84-C35E-4293-B263-7EA9769E0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90</Words>
  <Characters>7357</Characters>
  <Application>Microsoft Office Word</Application>
  <DocSecurity>0</DocSecurity>
  <Lines>61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ZARTESİ</vt:lpstr>
      <vt:lpstr>PAZARTESİ</vt:lpstr>
    </vt:vector>
  </TitlesOfParts>
  <Company>gida</Company>
  <LinksUpToDate>false</LinksUpToDate>
  <CharactersWithSpaces>8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ZARTESİ</dc:title>
  <dc:creator>ege</dc:creator>
  <cp:lastModifiedBy>Asus</cp:lastModifiedBy>
  <cp:revision>2</cp:revision>
  <cp:lastPrinted>2022-10-14T12:03:00Z</cp:lastPrinted>
  <dcterms:created xsi:type="dcterms:W3CDTF">2022-10-17T11:01:00Z</dcterms:created>
  <dcterms:modified xsi:type="dcterms:W3CDTF">2022-10-17T11:01:00Z</dcterms:modified>
</cp:coreProperties>
</file>